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ED37B0" w14:textId="77777777" w:rsidR="009E56B0" w:rsidRDefault="00667FEF" w:rsidP="009E56B0">
      <w:pPr>
        <w:pStyle w:val="IOSdocumenttitle2017"/>
      </w:pPr>
      <w:r w:rsidRPr="0084745C">
        <w:rPr>
          <w:noProof/>
          <w:lang w:eastAsia="en-AU"/>
        </w:rPr>
        <w:drawing>
          <wp:inline distT="0" distB="0" distL="0" distR="0" wp14:anchorId="1F38FF3B" wp14:editId="68A437CC">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481FE5">
        <w:t>Resource 1</w:t>
      </w:r>
      <w:r w:rsidR="006B2061">
        <w:t xml:space="preserve"> </w:t>
      </w:r>
      <w:r w:rsidR="002E4888">
        <w:t>–</w:t>
      </w:r>
      <w:bookmarkStart w:id="0" w:name="_GoBack"/>
      <w:bookmarkEnd w:id="0"/>
      <w:r w:rsidR="006B2061">
        <w:t xml:space="preserve"> </w:t>
      </w:r>
      <w:r w:rsidR="004C071F">
        <w:t xml:space="preserve">Year 12 English Advanced </w:t>
      </w:r>
      <w:r w:rsidR="002E4888">
        <w:t>m</w:t>
      </w:r>
      <w:r w:rsidR="004C071F">
        <w:t xml:space="preserve">odule </w:t>
      </w:r>
      <w:r w:rsidR="002E4888">
        <w:t>a p</w:t>
      </w:r>
      <w:r w:rsidR="004C071F">
        <w:t>rogram</w:t>
      </w:r>
    </w:p>
    <w:p w14:paraId="1B7E0593" w14:textId="77777777" w:rsidR="004C071F" w:rsidRPr="004C071F" w:rsidRDefault="004C071F" w:rsidP="004C071F">
      <w:pPr>
        <w:pStyle w:val="IOSheading22017"/>
      </w:pPr>
      <w:r w:rsidRPr="004C071F">
        <w:t>Unit title</w:t>
      </w:r>
    </w:p>
    <w:p w14:paraId="4CA89971" w14:textId="77777777" w:rsidR="004C071F" w:rsidRPr="004C071F" w:rsidRDefault="004C071F" w:rsidP="004C071F">
      <w:pPr>
        <w:pStyle w:val="IOSbodytext2017"/>
      </w:pPr>
      <w:r w:rsidRPr="004C071F">
        <w:t>Module A – Textual Conversations</w:t>
      </w:r>
    </w:p>
    <w:p w14:paraId="7B135100" w14:textId="77777777" w:rsidR="004C071F" w:rsidRPr="004C071F" w:rsidRDefault="004C071F" w:rsidP="004C071F">
      <w:pPr>
        <w:pStyle w:val="IOSheading22017"/>
      </w:pPr>
      <w:r w:rsidRPr="004C071F">
        <w:t>Duration</w:t>
      </w:r>
    </w:p>
    <w:p w14:paraId="2F175BBF" w14:textId="77777777" w:rsidR="004C071F" w:rsidRPr="004C071F" w:rsidRDefault="004C071F" w:rsidP="004C071F">
      <w:pPr>
        <w:pStyle w:val="IOSbodytext2017"/>
      </w:pPr>
      <w:r w:rsidRPr="004C071F">
        <w:t>30 hours</w:t>
      </w:r>
    </w:p>
    <w:p w14:paraId="2E2773D9" w14:textId="77777777" w:rsidR="004C071F" w:rsidRDefault="004C071F" w:rsidP="004C071F">
      <w:pPr>
        <w:pStyle w:val="IOSheading22017"/>
      </w:pPr>
      <w:r>
        <w:t>Unit rationale</w:t>
      </w:r>
    </w:p>
    <w:p w14:paraId="3A940DEB" w14:textId="77777777" w:rsidR="004C071F" w:rsidRPr="004C071F" w:rsidRDefault="004C071F" w:rsidP="004C071F">
      <w:pPr>
        <w:pStyle w:val="IOSbodytext2017"/>
        <w:rPr>
          <w:lang w:eastAsia="en-US"/>
        </w:rPr>
      </w:pPr>
      <w:r w:rsidRPr="004C071F">
        <w:rPr>
          <w:lang w:eastAsia="en-US"/>
        </w:rPr>
        <w:t>A comparative study of these texts will enable students to discern similarities and differences between and within texts and create an informed personal response on the way these are explored. Students will have the opportunity to examine how aspects of texts might mirror, align or collide with the details of another text. In their textual studies</w:t>
      </w:r>
      <w:r>
        <w:rPr>
          <w:lang w:eastAsia="en-US"/>
        </w:rPr>
        <w:t>,</w:t>
      </w:r>
      <w:r w:rsidRPr="004C071F">
        <w:rPr>
          <w:lang w:eastAsia="en-US"/>
        </w:rPr>
        <w:t xml:space="preserve"> students will examine the context of the Romantic period and how that context has influenced Keats; by consequence</w:t>
      </w:r>
      <w:r>
        <w:rPr>
          <w:lang w:eastAsia="en-US"/>
        </w:rPr>
        <w:t>,</w:t>
      </w:r>
      <w:r w:rsidRPr="004C071F">
        <w:rPr>
          <w:lang w:eastAsia="en-US"/>
        </w:rPr>
        <w:t xml:space="preserve"> students will also examin</w:t>
      </w:r>
      <w:r>
        <w:rPr>
          <w:lang w:eastAsia="en-US"/>
        </w:rPr>
        <w:t xml:space="preserve">e the context of Jane Campion. </w:t>
      </w:r>
      <w:r w:rsidRPr="004C071F">
        <w:rPr>
          <w:lang w:eastAsia="en-US"/>
        </w:rPr>
        <w:t xml:space="preserve">Jane Campion's Bright Star (2009) is a speculative film based on love letters and the poetry of John Keats. It is imaginatively told from the perspective of Fanny </w:t>
      </w:r>
      <w:proofErr w:type="spellStart"/>
      <w:r w:rsidRPr="004C071F">
        <w:rPr>
          <w:lang w:eastAsia="en-US"/>
        </w:rPr>
        <w:t>Brawne</w:t>
      </w:r>
      <w:proofErr w:type="spellEnd"/>
      <w:r w:rsidRPr="004C071F">
        <w:rPr>
          <w:lang w:eastAsia="en-US"/>
        </w:rPr>
        <w:t>, John Keats' love interest. This text can be viewed as a contextual approach to Keats' life; as a contemplation</w:t>
      </w:r>
      <w:r>
        <w:rPr>
          <w:lang w:eastAsia="en-US"/>
        </w:rPr>
        <w:t xml:space="preserve"> of the ideals of Romanticism. </w:t>
      </w:r>
      <w:r w:rsidRPr="004C071F">
        <w:rPr>
          <w:lang w:eastAsia="en-US"/>
        </w:rPr>
        <w:t>Additionally, it can be utilised as a text that explores the stylistic and technical aspects of film.</w:t>
      </w:r>
    </w:p>
    <w:p w14:paraId="5CE6D227" w14:textId="77777777" w:rsidR="004C071F" w:rsidRDefault="004C071F" w:rsidP="004C071F">
      <w:pPr>
        <w:pStyle w:val="IOSheading22017"/>
      </w:pPr>
      <w:r>
        <w:lastRenderedPageBreak/>
        <w:t>Focus Questions</w:t>
      </w:r>
    </w:p>
    <w:p w14:paraId="1E18FD95" w14:textId="77777777" w:rsidR="004C071F" w:rsidRDefault="004C071F" w:rsidP="004C071F">
      <w:pPr>
        <w:pStyle w:val="IOSlist1bullet2017"/>
        <w:rPr>
          <w:lang w:eastAsia="en-US"/>
        </w:rPr>
      </w:pPr>
      <w:r>
        <w:rPr>
          <w:lang w:eastAsia="en-US"/>
        </w:rPr>
        <w:t xml:space="preserve">How </w:t>
      </w:r>
      <w:r w:rsidR="000E6A97">
        <w:rPr>
          <w:lang w:eastAsia="en-US"/>
        </w:rPr>
        <w:t>composers are</w:t>
      </w:r>
      <w:r>
        <w:rPr>
          <w:lang w:eastAsia="en-US"/>
        </w:rPr>
        <w:t xml:space="preserve"> influenced by other texts</w:t>
      </w:r>
      <w:r w:rsidR="009E56B0">
        <w:rPr>
          <w:lang w:eastAsia="en-US"/>
        </w:rPr>
        <w:t>, contexts and values, and how does this shape meaning?</w:t>
      </w:r>
    </w:p>
    <w:p w14:paraId="3FC507AF" w14:textId="77777777" w:rsidR="004C071F" w:rsidRDefault="004C071F" w:rsidP="004C071F">
      <w:pPr>
        <w:pStyle w:val="IOSheading22017"/>
      </w:pPr>
      <w:r>
        <w:t>Outcomes</w:t>
      </w:r>
    </w:p>
    <w:p w14:paraId="04C49427" w14:textId="77777777" w:rsidR="004C071F" w:rsidRDefault="004C071F" w:rsidP="004C071F">
      <w:pPr>
        <w:pStyle w:val="IOSlist1bullet2017"/>
        <w:rPr>
          <w:lang w:eastAsia="en-US"/>
        </w:rPr>
      </w:pPr>
      <w:r w:rsidRPr="00691D51">
        <w:rPr>
          <w:rStyle w:val="IOSstrongemphasis2017"/>
          <w:lang w:eastAsia="en-US"/>
        </w:rPr>
        <w:t>EA12-1</w:t>
      </w:r>
      <w:r>
        <w:rPr>
          <w:lang w:eastAsia="en-US"/>
        </w:rPr>
        <w:t xml:space="preserve"> independently responds to, composes and evaluates a range of complex texts for understanding, interpretation, critical analysis, imaginative expression and pleasure</w:t>
      </w:r>
    </w:p>
    <w:p w14:paraId="04744BE7" w14:textId="77777777" w:rsidR="004C071F" w:rsidRDefault="004C071F" w:rsidP="004C071F">
      <w:pPr>
        <w:pStyle w:val="IOSlist1bullet2017"/>
        <w:rPr>
          <w:lang w:eastAsia="en-US"/>
        </w:rPr>
      </w:pPr>
      <w:r w:rsidRPr="00691D51">
        <w:rPr>
          <w:rStyle w:val="IOSstrongemphasis2017"/>
          <w:lang w:eastAsia="en-US"/>
        </w:rPr>
        <w:t>EA12-3</w:t>
      </w:r>
      <w:r>
        <w:rPr>
          <w:lang w:eastAsia="en-US"/>
        </w:rPr>
        <w:t xml:space="preserve"> critically analyses &amp; uses language forms, features &amp; structures of texts justifying appropriateness for specific purposes, audiences &amp; contexts and evaluates their effects on meaning</w:t>
      </w:r>
    </w:p>
    <w:p w14:paraId="7C908513" w14:textId="77777777" w:rsidR="004C071F" w:rsidRDefault="004C071F" w:rsidP="004C071F">
      <w:pPr>
        <w:pStyle w:val="IOSlist1bullet2017"/>
        <w:rPr>
          <w:lang w:eastAsia="en-US"/>
        </w:rPr>
      </w:pPr>
      <w:r w:rsidRPr="00691D51">
        <w:rPr>
          <w:rStyle w:val="IOSstrongemphasis2017"/>
          <w:lang w:eastAsia="en-US"/>
        </w:rPr>
        <w:t>EA12-4</w:t>
      </w:r>
      <w:r>
        <w:rPr>
          <w:lang w:eastAsia="en-US"/>
        </w:rPr>
        <w:t xml:space="preserve"> strategically adapts and applies knowledge, skills and understanding of language concepts and literary devices in new and different contexts</w:t>
      </w:r>
    </w:p>
    <w:p w14:paraId="4F4E37E4" w14:textId="77777777" w:rsidR="004C071F" w:rsidRDefault="004C071F" w:rsidP="00655F21">
      <w:pPr>
        <w:pStyle w:val="IOSlist1bullet2017"/>
        <w:rPr>
          <w:lang w:eastAsia="en-US"/>
        </w:rPr>
      </w:pPr>
      <w:r w:rsidRPr="00691D51">
        <w:rPr>
          <w:rStyle w:val="IOSstrongemphasis2017"/>
          <w:lang w:eastAsia="en-US"/>
        </w:rPr>
        <w:t>EA12-6</w:t>
      </w:r>
      <w:r>
        <w:rPr>
          <w:lang w:eastAsia="en-US"/>
        </w:rPr>
        <w:t xml:space="preserve"> investigates and evaluates the relationships between texts </w:t>
      </w:r>
    </w:p>
    <w:p w14:paraId="06C307C3" w14:textId="77777777" w:rsidR="004C071F" w:rsidRDefault="004C071F" w:rsidP="004C071F">
      <w:pPr>
        <w:pStyle w:val="IOSlist1bullet2017"/>
        <w:rPr>
          <w:lang w:eastAsia="en-US"/>
        </w:rPr>
      </w:pPr>
      <w:r w:rsidRPr="00691D51">
        <w:rPr>
          <w:rStyle w:val="IOSstrongemphasis2017"/>
          <w:lang w:eastAsia="en-US"/>
        </w:rPr>
        <w:t>EA12-9</w:t>
      </w:r>
      <w:r>
        <w:rPr>
          <w:lang w:eastAsia="en-US"/>
        </w:rPr>
        <w:t xml:space="preserve"> reflects on, evaluates and monitors own learning and refines individual and collaborative processes as an independent learner</w:t>
      </w:r>
    </w:p>
    <w:p w14:paraId="030D86D4" w14:textId="77777777" w:rsidR="004C071F" w:rsidRDefault="004C071F" w:rsidP="004C071F">
      <w:pPr>
        <w:pStyle w:val="IOSheading22017"/>
      </w:pPr>
      <w:r>
        <w:t>Assessment</w:t>
      </w:r>
    </w:p>
    <w:p w14:paraId="38FA3554" w14:textId="77777777" w:rsidR="009E56B0" w:rsidRDefault="009E56B0" w:rsidP="009E56B0">
      <w:pPr>
        <w:pStyle w:val="IOSbodytext2017"/>
        <w:rPr>
          <w:lang w:eastAsia="en-US"/>
        </w:rPr>
      </w:pPr>
      <w:r>
        <w:rPr>
          <w:lang w:eastAsia="en-US"/>
        </w:rPr>
        <w:t>Ideas:</w:t>
      </w:r>
    </w:p>
    <w:p w14:paraId="71DCA7D7" w14:textId="77777777" w:rsidR="009E56B0" w:rsidRDefault="009E56B0" w:rsidP="009E56B0">
      <w:pPr>
        <w:pStyle w:val="IOSlist1bullet2017"/>
        <w:rPr>
          <w:lang w:eastAsia="en-US"/>
        </w:rPr>
      </w:pPr>
      <w:r>
        <w:rPr>
          <w:lang w:eastAsia="en-US"/>
        </w:rPr>
        <w:t>Textual conversation – ‘Where is the real Keats?’ – A dialogue between a Poetry professor and a film critic.</w:t>
      </w:r>
    </w:p>
    <w:p w14:paraId="391FC929" w14:textId="77777777" w:rsidR="009E56B0" w:rsidRDefault="009E56B0" w:rsidP="009E56B0">
      <w:pPr>
        <w:pStyle w:val="IOSlist1bullet2017"/>
        <w:rPr>
          <w:lang w:eastAsia="en-US"/>
        </w:rPr>
      </w:pPr>
      <w:r>
        <w:rPr>
          <w:lang w:eastAsia="en-US"/>
        </w:rPr>
        <w:t>Take two scenes and at least two poems – How does the film mirror, align or collide with the poems? (Presentation task)</w:t>
      </w:r>
    </w:p>
    <w:p w14:paraId="1374ECA9" w14:textId="77777777" w:rsidR="009E56B0" w:rsidRDefault="009E56B0" w:rsidP="009E56B0">
      <w:pPr>
        <w:pStyle w:val="IOSlist1bullet2017"/>
        <w:rPr>
          <w:lang w:eastAsia="en-US"/>
        </w:rPr>
      </w:pPr>
      <w:r>
        <w:rPr>
          <w:lang w:eastAsia="en-US"/>
        </w:rPr>
        <w:t>Keats Colloquium – Bring to the table your understanding of a critical reading/poem analysis/film analysis</w:t>
      </w:r>
    </w:p>
    <w:p w14:paraId="07A7BCCE" w14:textId="77777777" w:rsidR="009E56B0" w:rsidRPr="009E56B0" w:rsidRDefault="009E56B0" w:rsidP="009E56B0">
      <w:pPr>
        <w:pStyle w:val="IOSlist1bullet2017"/>
        <w:rPr>
          <w:lang w:eastAsia="en-US"/>
        </w:rPr>
      </w:pPr>
      <w:r>
        <w:rPr>
          <w:lang w:eastAsia="en-US"/>
        </w:rPr>
        <w:t>Keats/Bright Star Learning Journal</w:t>
      </w:r>
    </w:p>
    <w:p w14:paraId="4902E129" w14:textId="77777777" w:rsidR="004C071F" w:rsidRDefault="004C071F" w:rsidP="004C071F">
      <w:pPr>
        <w:pStyle w:val="IOSheading22017"/>
      </w:pPr>
      <w:r>
        <w:t>Texts</w:t>
      </w:r>
    </w:p>
    <w:p w14:paraId="0E84AFD3" w14:textId="77777777" w:rsidR="004C071F" w:rsidRDefault="009E56B0" w:rsidP="004C071F">
      <w:pPr>
        <w:pStyle w:val="IOSlist1bullet2017"/>
        <w:rPr>
          <w:lang w:eastAsia="en-US"/>
        </w:rPr>
      </w:pPr>
      <w:r>
        <w:rPr>
          <w:lang w:eastAsia="en-US"/>
        </w:rPr>
        <w:t>Poetry of John Keats</w:t>
      </w:r>
    </w:p>
    <w:p w14:paraId="1359E189" w14:textId="77777777" w:rsidR="004C071F" w:rsidRPr="0053794A" w:rsidRDefault="009E56B0" w:rsidP="004C071F">
      <w:pPr>
        <w:pStyle w:val="IOSlist1bullet2017"/>
      </w:pPr>
      <w:r w:rsidRPr="0053794A">
        <w:t>Bright Star (2009)</w:t>
      </w:r>
    </w:p>
    <w:p w14:paraId="7A2DFADD" w14:textId="77777777" w:rsidR="009862E0" w:rsidRDefault="009E56B0" w:rsidP="009E56B0">
      <w:pPr>
        <w:pStyle w:val="IOSheading22017"/>
      </w:pPr>
      <w:r>
        <w:lastRenderedPageBreak/>
        <w:t>Program</w:t>
      </w:r>
    </w:p>
    <w:tbl>
      <w:tblPr>
        <w:tblStyle w:val="TableGrid"/>
        <w:tblW w:w="15297" w:type="dxa"/>
        <w:tblLook w:val="04A0" w:firstRow="1" w:lastRow="0" w:firstColumn="1" w:lastColumn="0" w:noHBand="0" w:noVBand="1"/>
        <w:tblCaption w:val="Unit Outline"/>
        <w:tblDescription w:val="This table contains the unit overview for the textual conversations keats and bright star unit of work. It includes the outcomes and content students will complete, the teaching and learning strategies that are implemented and the evidence of learning that students will be examined on throughout the unit. "/>
      </w:tblPr>
      <w:tblGrid>
        <w:gridCol w:w="4813"/>
        <w:gridCol w:w="7797"/>
        <w:gridCol w:w="2687"/>
      </w:tblGrid>
      <w:tr w:rsidR="009E56B0" w14:paraId="44612EF0" w14:textId="77777777" w:rsidTr="000044B2">
        <w:trPr>
          <w:tblHeader/>
        </w:trPr>
        <w:tc>
          <w:tcPr>
            <w:tcW w:w="4813" w:type="dxa"/>
          </w:tcPr>
          <w:p w14:paraId="50FDF608" w14:textId="77777777" w:rsidR="009E56B0" w:rsidRDefault="009E56B0" w:rsidP="00612F9E">
            <w:pPr>
              <w:pStyle w:val="IOStableheading2017"/>
              <w:rPr>
                <w:lang w:eastAsia="en-US"/>
              </w:rPr>
            </w:pPr>
            <w:r>
              <w:rPr>
                <w:lang w:eastAsia="en-US"/>
              </w:rPr>
              <w:t>Outcomes/ Content</w:t>
            </w:r>
          </w:p>
        </w:tc>
        <w:tc>
          <w:tcPr>
            <w:tcW w:w="7797" w:type="dxa"/>
          </w:tcPr>
          <w:p w14:paraId="39D47396" w14:textId="77777777" w:rsidR="009E56B0" w:rsidRDefault="009E56B0" w:rsidP="00612F9E">
            <w:pPr>
              <w:pStyle w:val="IOStableheading2017"/>
              <w:rPr>
                <w:lang w:eastAsia="en-US"/>
              </w:rPr>
            </w:pPr>
            <w:r>
              <w:rPr>
                <w:lang w:eastAsia="en-US"/>
              </w:rPr>
              <w:t>Teaching and learning</w:t>
            </w:r>
          </w:p>
        </w:tc>
        <w:tc>
          <w:tcPr>
            <w:tcW w:w="2687" w:type="dxa"/>
          </w:tcPr>
          <w:p w14:paraId="266323CD" w14:textId="77777777" w:rsidR="009E56B0" w:rsidRDefault="009E56B0" w:rsidP="00612F9E">
            <w:pPr>
              <w:pStyle w:val="IOStableheading2017"/>
              <w:rPr>
                <w:lang w:eastAsia="en-US"/>
              </w:rPr>
            </w:pPr>
            <w:r>
              <w:rPr>
                <w:lang w:eastAsia="en-US"/>
              </w:rPr>
              <w:t xml:space="preserve">Evidence of </w:t>
            </w:r>
            <w:r w:rsidRPr="00612F9E">
              <w:t>learning</w:t>
            </w:r>
          </w:p>
        </w:tc>
      </w:tr>
      <w:tr w:rsidR="009E56B0" w14:paraId="68E723DC" w14:textId="77777777" w:rsidTr="000044B2">
        <w:tc>
          <w:tcPr>
            <w:tcW w:w="4813" w:type="dxa"/>
          </w:tcPr>
          <w:p w14:paraId="5F528141" w14:textId="77777777" w:rsidR="009E56B0" w:rsidRPr="0053794A" w:rsidRDefault="0053794A" w:rsidP="00612F9E">
            <w:pPr>
              <w:pStyle w:val="IOSbodytext2017"/>
              <w:rPr>
                <w:rStyle w:val="IOSstrongemphasis2017"/>
              </w:rPr>
            </w:pPr>
            <w:r w:rsidRPr="0053794A">
              <w:rPr>
                <w:rStyle w:val="IOSstrongemphasis2017"/>
              </w:rPr>
              <w:t>Year 12 Outcome 1</w:t>
            </w:r>
          </w:p>
          <w:p w14:paraId="7B35932B" w14:textId="77777777" w:rsidR="008C31B9" w:rsidRDefault="0053794A" w:rsidP="008C31B9">
            <w:pPr>
              <w:pStyle w:val="IOStabletext2017"/>
              <w:rPr>
                <w:lang w:eastAsia="en-US"/>
              </w:rPr>
            </w:pPr>
            <w:r>
              <w:rPr>
                <w:lang w:eastAsia="en-US"/>
              </w:rPr>
              <w:t>Analyse and evaluate how and why texts influence and positio</w:t>
            </w:r>
            <w:r w:rsidR="008C31B9">
              <w:rPr>
                <w:lang w:eastAsia="en-US"/>
              </w:rPr>
              <w:t xml:space="preserve">n readers and viewers </w:t>
            </w:r>
          </w:p>
          <w:p w14:paraId="515BE2CA" w14:textId="77777777" w:rsidR="0053794A" w:rsidRDefault="0053794A" w:rsidP="008C31B9">
            <w:pPr>
              <w:pStyle w:val="IOStabletext2017"/>
              <w:rPr>
                <w:lang w:eastAsia="en-US"/>
              </w:rPr>
            </w:pPr>
            <w:r>
              <w:rPr>
                <w:lang w:eastAsia="en-US"/>
              </w:rPr>
              <w:t>Compose texts that integrate different modes, media and forms, and assess the impacts of this combination on meaning and response (ACELR065)</w:t>
            </w:r>
          </w:p>
        </w:tc>
        <w:tc>
          <w:tcPr>
            <w:tcW w:w="7797" w:type="dxa"/>
          </w:tcPr>
          <w:p w14:paraId="4D183720" w14:textId="77777777" w:rsidR="009E56B0" w:rsidRPr="009A2E3D" w:rsidRDefault="009A2E3D" w:rsidP="009E56B0">
            <w:pPr>
              <w:pStyle w:val="IOStabletext2017"/>
              <w:rPr>
                <w:rStyle w:val="IOSstrongemphasis2017"/>
              </w:rPr>
            </w:pPr>
            <w:r w:rsidRPr="009A2E3D">
              <w:rPr>
                <w:rStyle w:val="IOSstrongemphasis2017"/>
              </w:rPr>
              <w:t>Week One</w:t>
            </w:r>
          </w:p>
          <w:p w14:paraId="35079500" w14:textId="77777777" w:rsidR="009A2E3D" w:rsidRPr="009A2E3D" w:rsidRDefault="009A2E3D" w:rsidP="009E56B0">
            <w:pPr>
              <w:pStyle w:val="IOStabletext2017"/>
              <w:rPr>
                <w:rStyle w:val="IOSstrongemphasis2017"/>
              </w:rPr>
            </w:pPr>
            <w:r w:rsidRPr="009A2E3D">
              <w:rPr>
                <w:rStyle w:val="IOSstrongemphasis2017"/>
              </w:rPr>
              <w:t>NESA’s expectations</w:t>
            </w:r>
          </w:p>
          <w:p w14:paraId="7EEBFAB0" w14:textId="77777777" w:rsidR="009A2E3D" w:rsidRDefault="009A2E3D" w:rsidP="009A2E3D">
            <w:pPr>
              <w:pStyle w:val="IOStabletext2017"/>
              <w:rPr>
                <w:lang w:eastAsia="en-US"/>
              </w:rPr>
            </w:pPr>
            <w:r>
              <w:rPr>
                <w:lang w:eastAsia="en-US"/>
              </w:rPr>
              <w:t>Read through Syllabus documents and introduction to texts. Break down the rubric and prescription description.</w:t>
            </w:r>
          </w:p>
          <w:p w14:paraId="3DFD1C09" w14:textId="77777777" w:rsidR="009A2E3D" w:rsidRDefault="009A2E3D" w:rsidP="009A2E3D">
            <w:pPr>
              <w:pStyle w:val="IOStabletext2017"/>
              <w:rPr>
                <w:lang w:eastAsia="en-US"/>
              </w:rPr>
            </w:pPr>
            <w:r>
              <w:rPr>
                <w:lang w:eastAsia="en-US"/>
              </w:rPr>
              <w:t>Discussion and brainstorm – ‘What does ‘textual conversations’ mean to you?’</w:t>
            </w:r>
          </w:p>
          <w:p w14:paraId="322966E7" w14:textId="77777777" w:rsidR="009A2E3D" w:rsidRDefault="009A2E3D" w:rsidP="009A2E3D">
            <w:pPr>
              <w:pStyle w:val="IOStablelist1bullet2017"/>
              <w:rPr>
                <w:lang w:eastAsia="en-US"/>
              </w:rPr>
            </w:pPr>
            <w:r>
              <w:rPr>
                <w:lang w:eastAsia="en-US"/>
              </w:rPr>
              <w:t>How do texts communicate to each other? What do they communicate? How can these be similar or different?</w:t>
            </w:r>
          </w:p>
          <w:p w14:paraId="795D7964" w14:textId="77777777" w:rsidR="009A2E3D" w:rsidRPr="009A2E3D" w:rsidRDefault="009A2E3D" w:rsidP="009A2E3D">
            <w:pPr>
              <w:pStyle w:val="IOStabletext2017"/>
              <w:rPr>
                <w:rStyle w:val="IOSstrongemphasis2017"/>
              </w:rPr>
            </w:pPr>
            <w:r w:rsidRPr="009A2E3D">
              <w:rPr>
                <w:rStyle w:val="IOSstrongemphasis2017"/>
              </w:rPr>
              <w:t>Understanding the context of the Romantic Movement and the early 19th century</w:t>
            </w:r>
          </w:p>
          <w:p w14:paraId="1206EA7E" w14:textId="77777777" w:rsidR="009A2E3D" w:rsidRDefault="009A2E3D" w:rsidP="00655F21">
            <w:pPr>
              <w:pStyle w:val="IOStablelist1bullet2017"/>
              <w:rPr>
                <w:lang w:eastAsia="en-US"/>
              </w:rPr>
            </w:pPr>
            <w:r>
              <w:rPr>
                <w:lang w:eastAsia="en-US"/>
              </w:rPr>
              <w:t>Discussion and brainstorm – What is Romanticism?</w:t>
            </w:r>
          </w:p>
          <w:p w14:paraId="2E5E8C50" w14:textId="77777777" w:rsidR="009A2E3D" w:rsidRDefault="002E4888" w:rsidP="009A2E3D">
            <w:pPr>
              <w:pStyle w:val="IOStablelist2bullet2017"/>
              <w:rPr>
                <w:lang w:eastAsia="en-US"/>
              </w:rPr>
            </w:pPr>
            <w:hyperlink r:id="rId11" w:history="1">
              <w:r w:rsidR="009A2E3D" w:rsidRPr="009A2E3D">
                <w:rPr>
                  <w:rStyle w:val="Hyperlink"/>
                  <w:lang w:eastAsia="en-US"/>
                </w:rPr>
                <w:t>The Romantic Era</w:t>
              </w:r>
            </w:hyperlink>
          </w:p>
          <w:p w14:paraId="7C3996CD" w14:textId="77777777" w:rsidR="009A2E3D" w:rsidRDefault="009A2E3D" w:rsidP="00655F21">
            <w:pPr>
              <w:pStyle w:val="IOStablelist1bullet2017"/>
              <w:rPr>
                <w:lang w:eastAsia="en-US"/>
              </w:rPr>
            </w:pPr>
            <w:r>
              <w:rPr>
                <w:lang w:eastAsia="en-US"/>
              </w:rPr>
              <w:t>Introduction to the period, exploring the term ‘Romanticism’, why was/is the period significant? – A period of upheaval and social change.</w:t>
            </w:r>
          </w:p>
          <w:p w14:paraId="485B2A16" w14:textId="77777777" w:rsidR="009A2E3D" w:rsidRDefault="009A2E3D" w:rsidP="00655F21">
            <w:pPr>
              <w:pStyle w:val="IOStablelist1bullet2017"/>
              <w:rPr>
                <w:lang w:eastAsia="en-US"/>
              </w:rPr>
            </w:pPr>
            <w:r>
              <w:rPr>
                <w:lang w:eastAsia="en-US"/>
              </w:rPr>
              <w:t xml:space="preserve">What does Romanticism look, sound and feel like? Who are the other key players of the Romantic </w:t>
            </w:r>
            <w:r w:rsidR="00292094">
              <w:rPr>
                <w:lang w:eastAsia="en-US"/>
              </w:rPr>
              <w:t>Movement</w:t>
            </w:r>
            <w:r>
              <w:rPr>
                <w:lang w:eastAsia="en-US"/>
              </w:rPr>
              <w:t>?</w:t>
            </w:r>
          </w:p>
          <w:p w14:paraId="6C6A7252" w14:textId="77777777" w:rsidR="009A2E3D" w:rsidRDefault="009A2E3D" w:rsidP="009A2E3D">
            <w:pPr>
              <w:pStyle w:val="IOStablelist2bullet2017"/>
              <w:rPr>
                <w:lang w:eastAsia="en-US"/>
              </w:rPr>
            </w:pPr>
            <w:r>
              <w:rPr>
                <w:lang w:eastAsia="en-US"/>
              </w:rPr>
              <w:t>Literary (England) – Coleridge, Byron, Wordsworth, Shelley</w:t>
            </w:r>
          </w:p>
          <w:p w14:paraId="4AB095F2" w14:textId="77777777" w:rsidR="009A2E3D" w:rsidRDefault="009A2E3D" w:rsidP="009A2E3D">
            <w:pPr>
              <w:pStyle w:val="IOStablelist2bullet2017"/>
              <w:rPr>
                <w:lang w:eastAsia="en-US"/>
              </w:rPr>
            </w:pPr>
            <w:r>
              <w:rPr>
                <w:lang w:eastAsia="en-US"/>
              </w:rPr>
              <w:t>Literary (Germany) – Goethe, Hoffman, Eichendorff</w:t>
            </w:r>
          </w:p>
          <w:p w14:paraId="73753CF4" w14:textId="77777777" w:rsidR="009A2E3D" w:rsidRDefault="009A2E3D" w:rsidP="009A2E3D">
            <w:pPr>
              <w:pStyle w:val="IOStablelist2bullet2017"/>
              <w:rPr>
                <w:lang w:eastAsia="en-US"/>
              </w:rPr>
            </w:pPr>
            <w:r>
              <w:rPr>
                <w:lang w:eastAsia="en-US"/>
              </w:rPr>
              <w:t>Literary (France) – Dumas, Hugo</w:t>
            </w:r>
          </w:p>
          <w:p w14:paraId="73B046E3" w14:textId="77777777" w:rsidR="009A2E3D" w:rsidRDefault="009A2E3D" w:rsidP="009A2E3D">
            <w:pPr>
              <w:pStyle w:val="IOStablelist2bullet2017"/>
              <w:rPr>
                <w:lang w:eastAsia="en-US"/>
              </w:rPr>
            </w:pPr>
            <w:r>
              <w:rPr>
                <w:lang w:eastAsia="en-US"/>
              </w:rPr>
              <w:t>Artistic – View some of the works of Eugene Delacroix, Caspar David Friedrich, Francisco Goya, John Constable, Thomas Cole</w:t>
            </w:r>
            <w:r w:rsidR="005D0B00">
              <w:rPr>
                <w:lang w:eastAsia="en-US"/>
              </w:rPr>
              <w:t>, and William Blake. What are you feeling when you are looking at these works? What connects and divides them?</w:t>
            </w:r>
          </w:p>
          <w:p w14:paraId="4C9C622F" w14:textId="77777777" w:rsidR="005D0B00" w:rsidRDefault="005D0B00" w:rsidP="009A2E3D">
            <w:pPr>
              <w:pStyle w:val="IOStablelist2bullet2017"/>
              <w:rPr>
                <w:lang w:eastAsia="en-US"/>
              </w:rPr>
            </w:pPr>
            <w:r>
              <w:rPr>
                <w:lang w:eastAsia="en-US"/>
              </w:rPr>
              <w:t xml:space="preserve">Read and view – </w:t>
            </w:r>
            <w:hyperlink r:id="rId12" w:history="1">
              <w:r w:rsidRPr="005D0B00">
                <w:rPr>
                  <w:rStyle w:val="Hyperlink"/>
                  <w:lang w:eastAsia="en-US"/>
                </w:rPr>
                <w:t>Romanticism (The Metropolitan Museum of Art)</w:t>
              </w:r>
            </w:hyperlink>
          </w:p>
          <w:p w14:paraId="266F7852" w14:textId="77777777" w:rsidR="005D0B00" w:rsidRDefault="005D0B00" w:rsidP="009A2E3D">
            <w:pPr>
              <w:pStyle w:val="IOStablelist2bullet2017"/>
              <w:rPr>
                <w:lang w:eastAsia="en-US"/>
              </w:rPr>
            </w:pPr>
            <w:r>
              <w:rPr>
                <w:lang w:eastAsia="en-US"/>
              </w:rPr>
              <w:t>Music – Berlioz. Verdi, Wagner</w:t>
            </w:r>
          </w:p>
          <w:p w14:paraId="1D67B410" w14:textId="77777777" w:rsidR="005D0B00" w:rsidRDefault="005D0B00" w:rsidP="009A2E3D">
            <w:pPr>
              <w:pStyle w:val="IOStablelist2bullet2017"/>
              <w:rPr>
                <w:lang w:eastAsia="en-US"/>
              </w:rPr>
            </w:pPr>
            <w:r>
              <w:rPr>
                <w:lang w:eastAsia="en-US"/>
              </w:rPr>
              <w:t>Listen to – ‘Symphonie Fantastique’</w:t>
            </w:r>
          </w:p>
          <w:p w14:paraId="2E738E39" w14:textId="77777777" w:rsidR="009325D6" w:rsidRDefault="009325D6" w:rsidP="009325D6">
            <w:pPr>
              <w:pStyle w:val="IOStabletext2017"/>
              <w:rPr>
                <w:lang w:eastAsia="en-US"/>
              </w:rPr>
            </w:pPr>
            <w:r w:rsidRPr="009325D6">
              <w:rPr>
                <w:rStyle w:val="IOSstrongemphasis2017"/>
              </w:rPr>
              <w:t>Group task 1</w:t>
            </w:r>
            <w:r>
              <w:rPr>
                <w:rStyle w:val="IOSstrongemphasis2017"/>
              </w:rPr>
              <w:t>:</w:t>
            </w:r>
            <w:r>
              <w:rPr>
                <w:lang w:eastAsia="en-US"/>
              </w:rPr>
              <w:t xml:space="preserve"> S</w:t>
            </w:r>
            <w:r w:rsidRPr="009325D6">
              <w:rPr>
                <w:lang w:eastAsia="en-US"/>
              </w:rPr>
              <w:t>plit students into groups</w:t>
            </w:r>
            <w:r>
              <w:rPr>
                <w:lang w:eastAsia="en-US"/>
              </w:rPr>
              <w:t>. S</w:t>
            </w:r>
            <w:r w:rsidRPr="009325D6">
              <w:rPr>
                <w:lang w:eastAsia="en-US"/>
              </w:rPr>
              <w:t>tudents will research the different paradigms (scientific, religious, philosophical, economic, political, and social) of the Romantic period and present this to the class.</w:t>
            </w:r>
          </w:p>
          <w:p w14:paraId="2223F454" w14:textId="77777777" w:rsidR="00973ADC" w:rsidRDefault="00973ADC" w:rsidP="009325D6">
            <w:pPr>
              <w:pStyle w:val="IOStabletext2017"/>
              <w:rPr>
                <w:lang w:eastAsia="en-US"/>
              </w:rPr>
            </w:pPr>
            <w:r>
              <w:rPr>
                <w:lang w:eastAsia="en-US"/>
              </w:rPr>
              <w:lastRenderedPageBreak/>
              <w:t>Ways of thinking – What does ‘Romantic ways of thinking’ mean? What are these ways of thinking? Context of Romanticism.</w:t>
            </w:r>
          </w:p>
          <w:p w14:paraId="58610944" w14:textId="77777777" w:rsidR="009450AD" w:rsidRDefault="002E4888" w:rsidP="009325D6">
            <w:pPr>
              <w:pStyle w:val="IOStabletext2017"/>
              <w:rPr>
                <w:lang w:eastAsia="en-US"/>
              </w:rPr>
            </w:pPr>
            <w:hyperlink r:id="rId13" w:history="1">
              <w:r w:rsidR="009450AD" w:rsidRPr="009450AD">
                <w:rPr>
                  <w:rStyle w:val="Hyperlink"/>
                  <w:lang w:eastAsia="en-US"/>
                </w:rPr>
                <w:t>The Romantic Period 1789-1832</w:t>
              </w:r>
            </w:hyperlink>
          </w:p>
          <w:p w14:paraId="1DAD4BE0" w14:textId="77777777" w:rsidR="00973ADC" w:rsidRDefault="00973ADC" w:rsidP="009325D6">
            <w:pPr>
              <w:pStyle w:val="IOStabletext2017"/>
              <w:rPr>
                <w:lang w:eastAsia="en-US"/>
              </w:rPr>
            </w:pPr>
            <w:r>
              <w:rPr>
                <w:lang w:eastAsia="en-US"/>
              </w:rPr>
              <w:t>Identify the specific characteristics of Romanticism:</w:t>
            </w:r>
          </w:p>
          <w:p w14:paraId="1C447F82" w14:textId="77777777" w:rsidR="009450AD" w:rsidRDefault="009450AD" w:rsidP="009450AD">
            <w:pPr>
              <w:pStyle w:val="IOStablelist1bullet2017"/>
              <w:rPr>
                <w:lang w:eastAsia="en-US"/>
              </w:rPr>
            </w:pPr>
            <w:r>
              <w:rPr>
                <w:lang w:eastAsia="en-US"/>
              </w:rPr>
              <w:t>Concern for individual self, freedom</w:t>
            </w:r>
          </w:p>
          <w:p w14:paraId="0ADC5B5F" w14:textId="77777777" w:rsidR="009450AD" w:rsidRDefault="009450AD" w:rsidP="009450AD">
            <w:pPr>
              <w:pStyle w:val="IOStablelist1bullet2017"/>
              <w:rPr>
                <w:lang w:eastAsia="en-US"/>
              </w:rPr>
            </w:pPr>
            <w:r>
              <w:rPr>
                <w:lang w:eastAsia="en-US"/>
              </w:rPr>
              <w:t>Memory, past as an influence</w:t>
            </w:r>
          </w:p>
          <w:p w14:paraId="42AA0761" w14:textId="77777777" w:rsidR="009450AD" w:rsidRDefault="009450AD" w:rsidP="009450AD">
            <w:pPr>
              <w:pStyle w:val="IOStablelist1bullet2017"/>
              <w:rPr>
                <w:lang w:eastAsia="en-US"/>
              </w:rPr>
            </w:pPr>
            <w:r>
              <w:rPr>
                <w:lang w:eastAsia="en-US"/>
              </w:rPr>
              <w:t>Place, nature</w:t>
            </w:r>
          </w:p>
          <w:p w14:paraId="0FE9F31A" w14:textId="77777777" w:rsidR="009450AD" w:rsidRDefault="009450AD" w:rsidP="009450AD">
            <w:pPr>
              <w:pStyle w:val="IOStablelist1bullet2017"/>
              <w:rPr>
                <w:lang w:eastAsia="en-US"/>
              </w:rPr>
            </w:pPr>
            <w:r>
              <w:rPr>
                <w:lang w:eastAsia="en-US"/>
              </w:rPr>
              <w:t>Revelation and concealment</w:t>
            </w:r>
          </w:p>
          <w:p w14:paraId="1D1FDE46" w14:textId="77777777" w:rsidR="009450AD" w:rsidRDefault="009450AD" w:rsidP="009450AD">
            <w:pPr>
              <w:pStyle w:val="IOStablelist1bullet2017"/>
              <w:rPr>
                <w:lang w:eastAsia="en-US"/>
              </w:rPr>
            </w:pPr>
            <w:r>
              <w:rPr>
                <w:lang w:eastAsia="en-US"/>
              </w:rPr>
              <w:t>Privileged idea</w:t>
            </w:r>
            <w:r w:rsidR="00D45B1F">
              <w:rPr>
                <w:lang w:eastAsia="en-US"/>
              </w:rPr>
              <w:t>s</w:t>
            </w:r>
          </w:p>
          <w:p w14:paraId="6A9EF540" w14:textId="77777777" w:rsidR="009450AD" w:rsidRDefault="009450AD" w:rsidP="009450AD">
            <w:pPr>
              <w:pStyle w:val="IOStablelist1bullet2017"/>
              <w:rPr>
                <w:lang w:eastAsia="en-US"/>
              </w:rPr>
            </w:pPr>
            <w:r>
              <w:rPr>
                <w:lang w:eastAsia="en-US"/>
              </w:rPr>
              <w:t>Context, 18th-19th century</w:t>
            </w:r>
          </w:p>
          <w:p w14:paraId="6F337F93" w14:textId="77777777" w:rsidR="009450AD" w:rsidRDefault="009450AD" w:rsidP="009450AD">
            <w:pPr>
              <w:pStyle w:val="IOStablelist1bullet2017"/>
              <w:rPr>
                <w:lang w:eastAsia="en-US"/>
              </w:rPr>
            </w:pPr>
            <w:r>
              <w:rPr>
                <w:lang w:eastAsia="en-US"/>
              </w:rPr>
              <w:t>Voice, distinctive characters</w:t>
            </w:r>
          </w:p>
          <w:p w14:paraId="25B216C0" w14:textId="77777777" w:rsidR="009450AD" w:rsidRDefault="009450AD" w:rsidP="009450AD">
            <w:pPr>
              <w:pStyle w:val="IOStablelist1bullet2017"/>
              <w:rPr>
                <w:lang w:eastAsia="en-US"/>
              </w:rPr>
            </w:pPr>
            <w:r>
              <w:rPr>
                <w:lang w:eastAsia="en-US"/>
              </w:rPr>
              <w:t>Text types</w:t>
            </w:r>
            <w:r w:rsidR="00D45B1F">
              <w:rPr>
                <w:lang w:eastAsia="en-US"/>
              </w:rPr>
              <w:t xml:space="preserve"> – l</w:t>
            </w:r>
            <w:r>
              <w:rPr>
                <w:lang w:eastAsia="en-US"/>
              </w:rPr>
              <w:t>etters, diary entries</w:t>
            </w:r>
          </w:p>
          <w:p w14:paraId="3C1F9067" w14:textId="77777777" w:rsidR="009450AD" w:rsidRDefault="009450AD" w:rsidP="009450AD">
            <w:pPr>
              <w:pStyle w:val="IOStablelist1bullet2017"/>
              <w:rPr>
                <w:lang w:eastAsia="en-US"/>
              </w:rPr>
            </w:pPr>
            <w:r>
              <w:rPr>
                <w:lang w:eastAsia="en-US"/>
              </w:rPr>
              <w:t>Intertextual allusions to religion, art, literature</w:t>
            </w:r>
          </w:p>
          <w:p w14:paraId="21F3924A" w14:textId="77777777" w:rsidR="009450AD" w:rsidRDefault="009450AD" w:rsidP="00D45B1F">
            <w:pPr>
              <w:pStyle w:val="IOStablelist1bullet2017"/>
              <w:rPr>
                <w:lang w:eastAsia="en-US"/>
              </w:rPr>
            </w:pPr>
            <w:r>
              <w:rPr>
                <w:lang w:eastAsia="en-US"/>
              </w:rPr>
              <w:t>Relationships, intense interpersonal connections</w:t>
            </w:r>
          </w:p>
        </w:tc>
        <w:tc>
          <w:tcPr>
            <w:tcW w:w="2687" w:type="dxa"/>
          </w:tcPr>
          <w:p w14:paraId="183FF6AE" w14:textId="77777777" w:rsidR="009E56B0" w:rsidRDefault="000044B2" w:rsidP="009E56B0">
            <w:pPr>
              <w:pStyle w:val="IOStabletext2017"/>
              <w:rPr>
                <w:lang w:eastAsia="en-US"/>
              </w:rPr>
            </w:pPr>
            <w:r>
              <w:rPr>
                <w:lang w:eastAsia="en-US"/>
              </w:rPr>
              <w:lastRenderedPageBreak/>
              <w:t>Clear and effective presentations of accurate information regarding the paradigms Romantic movement.</w:t>
            </w:r>
          </w:p>
        </w:tc>
      </w:tr>
      <w:tr w:rsidR="009E56B0" w14:paraId="339EA3CA" w14:textId="77777777" w:rsidTr="000044B2">
        <w:tc>
          <w:tcPr>
            <w:tcW w:w="4813" w:type="dxa"/>
          </w:tcPr>
          <w:p w14:paraId="0657A709" w14:textId="77777777" w:rsidR="0053794A" w:rsidRPr="0053794A" w:rsidRDefault="0053794A" w:rsidP="0053794A">
            <w:pPr>
              <w:pStyle w:val="IOStabletext2017"/>
              <w:rPr>
                <w:rStyle w:val="IOSstrongemphasis2017"/>
                <w:lang w:eastAsia="en-US"/>
              </w:rPr>
            </w:pPr>
            <w:r w:rsidRPr="0053794A">
              <w:rPr>
                <w:rStyle w:val="IOSstrongemphasis2017"/>
                <w:lang w:eastAsia="en-US"/>
              </w:rPr>
              <w:t>Year 12 Outcome 1</w:t>
            </w:r>
          </w:p>
          <w:p w14:paraId="6BAFBE43" w14:textId="77777777" w:rsidR="009E56B0" w:rsidRDefault="0053794A" w:rsidP="009F72EA">
            <w:pPr>
              <w:pStyle w:val="IOStabletext2017"/>
              <w:rPr>
                <w:lang w:eastAsia="en-US"/>
              </w:rPr>
            </w:pPr>
            <w:r>
              <w:rPr>
                <w:lang w:eastAsia="en-US"/>
              </w:rPr>
              <w:t>Critically evaluate the aesthetic qualities of texts and the power of language to express personal ideas and experiences</w:t>
            </w:r>
          </w:p>
          <w:p w14:paraId="502300CE" w14:textId="77777777" w:rsidR="0053794A" w:rsidRDefault="0053794A" w:rsidP="009F72EA">
            <w:pPr>
              <w:pStyle w:val="IOStabletext2017"/>
              <w:rPr>
                <w:lang w:eastAsia="en-US"/>
              </w:rPr>
            </w:pPr>
            <w:r>
              <w:rPr>
                <w:lang w:eastAsia="en-US"/>
              </w:rPr>
              <w:t>Critically engage with complex texts from a variety of personal, social, historical and cultural contexts, and evaluate how these contexts impact on meaning</w:t>
            </w:r>
          </w:p>
          <w:p w14:paraId="69E2D166" w14:textId="77777777" w:rsidR="0053794A" w:rsidRDefault="0053794A" w:rsidP="0053794A">
            <w:pPr>
              <w:pStyle w:val="IOStabletext2017"/>
              <w:rPr>
                <w:lang w:eastAsia="en-US"/>
              </w:rPr>
            </w:pPr>
            <w:r>
              <w:rPr>
                <w:lang w:eastAsia="en-US"/>
              </w:rPr>
              <w:t>Understand and apply knowledge of language forms and features</w:t>
            </w:r>
          </w:p>
          <w:p w14:paraId="3D882BD8" w14:textId="77777777" w:rsidR="0053794A" w:rsidRDefault="0053794A" w:rsidP="009F72EA">
            <w:pPr>
              <w:pStyle w:val="IOStabletext2017"/>
              <w:rPr>
                <w:lang w:eastAsia="en-US"/>
              </w:rPr>
            </w:pPr>
            <w:r>
              <w:rPr>
                <w:lang w:eastAsia="en-US"/>
              </w:rPr>
              <w:t>Analyse how text structures, language features and stylistic elements shape meaning and create particular effects and nuances, for example through allusions, paradoxes and ambiguities (ACELR005)</w:t>
            </w:r>
          </w:p>
          <w:p w14:paraId="2C06C5A0" w14:textId="77777777" w:rsidR="0053794A" w:rsidRPr="0053794A" w:rsidRDefault="0053794A" w:rsidP="0053794A">
            <w:pPr>
              <w:pStyle w:val="IOStabletext2017"/>
              <w:rPr>
                <w:rStyle w:val="IOSstrongemphasis2017"/>
                <w:lang w:eastAsia="en-US"/>
              </w:rPr>
            </w:pPr>
            <w:r w:rsidRPr="0053794A">
              <w:rPr>
                <w:rStyle w:val="IOSstrongemphasis2017"/>
                <w:lang w:eastAsia="en-US"/>
              </w:rPr>
              <w:t xml:space="preserve">Year 12 </w:t>
            </w:r>
            <w:r w:rsidRPr="0053794A">
              <w:rPr>
                <w:rStyle w:val="IOSstrongemphasis2017"/>
              </w:rPr>
              <w:t>–</w:t>
            </w:r>
            <w:r w:rsidRPr="0053794A">
              <w:rPr>
                <w:rStyle w:val="IOSstrongemphasis2017"/>
                <w:lang w:eastAsia="en-US"/>
              </w:rPr>
              <w:t xml:space="preserve"> Outcome 3</w:t>
            </w:r>
          </w:p>
          <w:p w14:paraId="1AD861E5" w14:textId="77777777" w:rsidR="0053794A" w:rsidRDefault="0053794A" w:rsidP="009F72EA">
            <w:pPr>
              <w:pStyle w:val="IOStabletext2017"/>
              <w:rPr>
                <w:lang w:eastAsia="en-US"/>
              </w:rPr>
            </w:pPr>
            <w:r>
              <w:rPr>
                <w:lang w:eastAsia="en-US"/>
              </w:rPr>
              <w:lastRenderedPageBreak/>
              <w:t>Engage with complex texts through their specific language forms, features and structures to understand particular representations of human experience and appreciate the power of language to shape meaning</w:t>
            </w:r>
          </w:p>
          <w:p w14:paraId="7A304EB4" w14:textId="77777777" w:rsidR="0053794A" w:rsidRDefault="0053794A" w:rsidP="009F72EA">
            <w:pPr>
              <w:pStyle w:val="IOStabletext2017"/>
              <w:rPr>
                <w:lang w:eastAsia="en-US"/>
              </w:rPr>
            </w:pPr>
            <w:r>
              <w:rPr>
                <w:lang w:eastAsia="en-US"/>
              </w:rPr>
              <w:t>Explore and evaluate how mode, medium and form shape and inform responses to texts</w:t>
            </w:r>
          </w:p>
          <w:p w14:paraId="2A48384B" w14:textId="77777777" w:rsidR="0053794A" w:rsidRDefault="0053794A" w:rsidP="009F72EA">
            <w:pPr>
              <w:pStyle w:val="IOStabletext2017"/>
              <w:rPr>
                <w:lang w:eastAsia="en-US"/>
              </w:rPr>
            </w:pPr>
            <w:r>
              <w:rPr>
                <w:lang w:eastAsia="en-US"/>
              </w:rPr>
              <w:t>Critically select, use and analyse language forms and features in a variety of personal, social and cultural contexts and reflect on how these choices influence responses</w:t>
            </w:r>
          </w:p>
          <w:p w14:paraId="2FA4541D" w14:textId="77777777" w:rsidR="0053794A" w:rsidRDefault="0053794A" w:rsidP="0053794A">
            <w:pPr>
              <w:pStyle w:val="IOStabletext2017"/>
              <w:rPr>
                <w:lang w:eastAsia="en-US"/>
              </w:rPr>
            </w:pPr>
            <w:r>
              <w:rPr>
                <w:lang w:eastAsia="en-US"/>
              </w:rPr>
              <w:t>Understand and apply knowledge of language forms and features</w:t>
            </w:r>
          </w:p>
          <w:p w14:paraId="4E3B9F39" w14:textId="77777777" w:rsidR="0053794A" w:rsidRDefault="0053794A" w:rsidP="009F72EA">
            <w:pPr>
              <w:pStyle w:val="IOStabletext2017"/>
              <w:rPr>
                <w:lang w:eastAsia="en-US"/>
              </w:rPr>
            </w:pPr>
            <w:r>
              <w:rPr>
                <w:lang w:eastAsia="en-US"/>
              </w:rPr>
              <w:t>Skilfully use appropriate language and terminology of critical and creative expression in refining arguments, interpreting texts and crafting imaginative compositions (ACELR063)</w:t>
            </w:r>
          </w:p>
          <w:p w14:paraId="60581A82" w14:textId="77777777" w:rsidR="0053794A" w:rsidRDefault="0053794A" w:rsidP="009F72EA">
            <w:pPr>
              <w:pStyle w:val="IOStabletext2017"/>
              <w:rPr>
                <w:lang w:eastAsia="en-US"/>
              </w:rPr>
            </w:pPr>
            <w:r>
              <w:rPr>
                <w:lang w:eastAsia="en-US"/>
              </w:rPr>
              <w:t>Analyse and evaluate the effectiveness of language patterns in their own and others' compositions, for example grammatical and figurative choices</w:t>
            </w:r>
          </w:p>
        </w:tc>
        <w:tc>
          <w:tcPr>
            <w:tcW w:w="7797" w:type="dxa"/>
          </w:tcPr>
          <w:p w14:paraId="2EFDCE09" w14:textId="77777777" w:rsidR="009E56B0" w:rsidRPr="00D45B1F" w:rsidRDefault="00D45B1F" w:rsidP="009E56B0">
            <w:pPr>
              <w:pStyle w:val="IOStabletext2017"/>
              <w:rPr>
                <w:rStyle w:val="IOSstrongemphasis2017"/>
              </w:rPr>
            </w:pPr>
            <w:r w:rsidRPr="00D45B1F">
              <w:rPr>
                <w:rStyle w:val="IOSstrongemphasis2017"/>
              </w:rPr>
              <w:lastRenderedPageBreak/>
              <w:t>Week Two</w:t>
            </w:r>
          </w:p>
          <w:p w14:paraId="59D5FCD2" w14:textId="77777777" w:rsidR="00D45B1F" w:rsidRDefault="00D45B1F" w:rsidP="009E56B0">
            <w:pPr>
              <w:pStyle w:val="IOStabletext2017"/>
              <w:rPr>
                <w:lang w:eastAsia="en-US"/>
              </w:rPr>
            </w:pPr>
            <w:r>
              <w:rPr>
                <w:lang w:eastAsia="en-US"/>
              </w:rPr>
              <w:t>Who is John Keats? – Discussion</w:t>
            </w:r>
          </w:p>
          <w:p w14:paraId="0150DE0F" w14:textId="77777777" w:rsidR="00D45B1F" w:rsidRDefault="002E4888" w:rsidP="00D45B1F">
            <w:pPr>
              <w:pStyle w:val="IOStablelist1bullet2017"/>
              <w:rPr>
                <w:lang w:eastAsia="en-US"/>
              </w:rPr>
            </w:pPr>
            <w:hyperlink r:id="rId14" w:history="1">
              <w:r w:rsidR="00D45B1F" w:rsidRPr="00D45B1F">
                <w:rPr>
                  <w:rStyle w:val="Hyperlink"/>
                  <w:lang w:eastAsia="en-US"/>
                </w:rPr>
                <w:t>John Keats (1795-1821)</w:t>
              </w:r>
            </w:hyperlink>
          </w:p>
          <w:p w14:paraId="166389CB" w14:textId="77777777" w:rsidR="00EB6A0D" w:rsidRDefault="002E4888" w:rsidP="00EB6A0D">
            <w:pPr>
              <w:pStyle w:val="IOStablelist1bullet2017"/>
              <w:numPr>
                <w:ilvl w:val="0"/>
                <w:numId w:val="0"/>
              </w:numPr>
              <w:ind w:left="402"/>
              <w:rPr>
                <w:lang w:eastAsia="en-US"/>
              </w:rPr>
            </w:pPr>
            <w:hyperlink r:id="rId15" w:history="1">
              <w:r w:rsidR="00D45B1F" w:rsidRPr="00D45B1F">
                <w:rPr>
                  <w:rStyle w:val="Hyperlink"/>
                  <w:lang w:eastAsia="en-US"/>
                </w:rPr>
                <w:t>John Keats 1: Life &amp; Legacy</w:t>
              </w:r>
            </w:hyperlink>
            <w:r w:rsidR="008C31B9">
              <w:rPr>
                <w:rStyle w:val="Hyperlink"/>
                <w:lang w:eastAsia="en-US"/>
              </w:rPr>
              <w:t xml:space="preserve"> </w:t>
            </w:r>
            <w:r w:rsidR="008C31B9">
              <w:rPr>
                <w:lang w:eastAsia="en-US"/>
              </w:rPr>
              <w:t xml:space="preserve">(Duration 7:35) </w:t>
            </w:r>
          </w:p>
          <w:p w14:paraId="03A9E7E6" w14:textId="77777777" w:rsidR="00D45B1F" w:rsidRDefault="00EB6A0D" w:rsidP="00EB6A0D">
            <w:pPr>
              <w:pStyle w:val="IOStablelist1bullet2017"/>
              <w:rPr>
                <w:lang w:eastAsia="en-US"/>
              </w:rPr>
            </w:pPr>
            <w:r>
              <w:rPr>
                <w:lang w:eastAsia="en-US"/>
              </w:rPr>
              <w:t>D</w:t>
            </w:r>
            <w:r w:rsidR="006E659B">
              <w:rPr>
                <w:lang w:eastAsia="en-US"/>
              </w:rPr>
              <w:t xml:space="preserve">ead </w:t>
            </w:r>
            <w:proofErr w:type="spellStart"/>
            <w:r w:rsidR="00D45B1F" w:rsidRPr="00D45B1F">
              <w:rPr>
                <w:lang w:eastAsia="en-US"/>
              </w:rPr>
              <w:t>Stillinger</w:t>
            </w:r>
            <w:proofErr w:type="spellEnd"/>
            <w:r w:rsidR="00D45B1F" w:rsidRPr="00D45B1F">
              <w:rPr>
                <w:lang w:eastAsia="en-US"/>
              </w:rPr>
              <w:t>, J., ‘The “story” of Keats’ in S.J. Wolfson (ed</w:t>
            </w:r>
            <w:proofErr w:type="gramStart"/>
            <w:r w:rsidR="00D45B1F" w:rsidRPr="00D45B1F">
              <w:rPr>
                <w:lang w:eastAsia="en-US"/>
              </w:rPr>
              <w:t>)(</w:t>
            </w:r>
            <w:proofErr w:type="gramEnd"/>
            <w:r w:rsidR="00D45B1F" w:rsidRPr="00D45B1F">
              <w:rPr>
                <w:lang w:eastAsia="en-US"/>
              </w:rPr>
              <w:t>2001) The Cambridge Companion to Keats.</w:t>
            </w:r>
            <w:r w:rsidR="00D45B1F">
              <w:rPr>
                <w:lang w:eastAsia="en-US"/>
              </w:rPr>
              <w:t xml:space="preserve"> Cambridge University Press</w:t>
            </w:r>
            <w:r w:rsidR="00D45B1F" w:rsidRPr="00D45B1F">
              <w:rPr>
                <w:lang w:eastAsia="en-US"/>
              </w:rPr>
              <w:t>:</w:t>
            </w:r>
            <w:r w:rsidR="00D45B1F">
              <w:rPr>
                <w:lang w:eastAsia="en-US"/>
              </w:rPr>
              <w:t xml:space="preserve"> </w:t>
            </w:r>
            <w:r w:rsidR="00D45B1F" w:rsidRPr="00D45B1F">
              <w:rPr>
                <w:lang w:eastAsia="en-US"/>
              </w:rPr>
              <w:t>Cambridge</w:t>
            </w:r>
            <w:r w:rsidR="00D45B1F">
              <w:rPr>
                <w:lang w:eastAsia="en-US"/>
              </w:rPr>
              <w:t>,</w:t>
            </w:r>
            <w:r w:rsidR="00D45B1F" w:rsidRPr="00D45B1F">
              <w:rPr>
                <w:lang w:eastAsia="en-US"/>
              </w:rPr>
              <w:t xml:space="preserve"> pp</w:t>
            </w:r>
            <w:r w:rsidR="00D45B1F">
              <w:rPr>
                <w:lang w:eastAsia="en-US"/>
              </w:rPr>
              <w:t>.246-</w:t>
            </w:r>
            <w:r w:rsidR="00D45B1F" w:rsidRPr="00D45B1F">
              <w:rPr>
                <w:lang w:eastAsia="en-US"/>
              </w:rPr>
              <w:t>260</w:t>
            </w:r>
            <w:r w:rsidR="00D45B1F">
              <w:rPr>
                <w:lang w:eastAsia="en-US"/>
              </w:rPr>
              <w:t>.</w:t>
            </w:r>
          </w:p>
          <w:p w14:paraId="2832158C" w14:textId="77777777" w:rsidR="006E659B" w:rsidRDefault="006E659B" w:rsidP="00EB6A0D">
            <w:pPr>
              <w:pStyle w:val="IOStablelist1bullet2017"/>
              <w:numPr>
                <w:ilvl w:val="0"/>
                <w:numId w:val="0"/>
              </w:numPr>
              <w:ind w:left="198"/>
              <w:rPr>
                <w:lang w:eastAsia="en-US"/>
              </w:rPr>
            </w:pPr>
            <w:r>
              <w:rPr>
                <w:lang w:eastAsia="en-US"/>
              </w:rPr>
              <w:t xml:space="preserve">How has </w:t>
            </w:r>
            <w:proofErr w:type="spellStart"/>
            <w:r>
              <w:rPr>
                <w:lang w:eastAsia="en-US"/>
              </w:rPr>
              <w:t>Stillinger’s</w:t>
            </w:r>
            <w:proofErr w:type="spellEnd"/>
            <w:r>
              <w:rPr>
                <w:lang w:eastAsia="en-US"/>
              </w:rPr>
              <w:t xml:space="preserve"> </w:t>
            </w:r>
            <w:r w:rsidRPr="00EB6A0D">
              <w:t>reading</w:t>
            </w:r>
            <w:r>
              <w:rPr>
                <w:lang w:eastAsia="en-US"/>
              </w:rPr>
              <w:t xml:space="preserve"> affected your impression of Keats?</w:t>
            </w:r>
          </w:p>
          <w:p w14:paraId="2471536C" w14:textId="77777777" w:rsidR="006E659B" w:rsidRPr="006E659B" w:rsidRDefault="006E659B" w:rsidP="006E659B">
            <w:pPr>
              <w:pStyle w:val="IOStabletext2017"/>
              <w:rPr>
                <w:rStyle w:val="IOSstrongemphasis2017"/>
              </w:rPr>
            </w:pPr>
            <w:r w:rsidRPr="006E659B">
              <w:rPr>
                <w:rStyle w:val="IOSstrongemphasis2017"/>
              </w:rPr>
              <w:t>Introduction to John Keats’ poetry – Getting to know the seven poems</w:t>
            </w:r>
          </w:p>
          <w:p w14:paraId="2A9A10DE" w14:textId="77777777" w:rsidR="006E659B" w:rsidRDefault="006E659B" w:rsidP="006E659B">
            <w:pPr>
              <w:pStyle w:val="IOStabletext2017"/>
              <w:rPr>
                <w:lang w:eastAsia="en-US"/>
              </w:rPr>
            </w:pPr>
            <w:r w:rsidRPr="006E659B">
              <w:rPr>
                <w:rStyle w:val="IOSstrongemphasis2017"/>
              </w:rPr>
              <w:t>Group task 2:</w:t>
            </w:r>
            <w:r>
              <w:rPr>
                <w:lang w:eastAsia="en-US"/>
              </w:rPr>
              <w:t xml:space="preserve"> Divide the poems amongst seven teams of students in the class.</w:t>
            </w:r>
          </w:p>
          <w:p w14:paraId="7385E070" w14:textId="77777777" w:rsidR="006E659B" w:rsidRDefault="006E659B" w:rsidP="006E659B">
            <w:pPr>
              <w:pStyle w:val="IOStablelist1bullet2017"/>
              <w:rPr>
                <w:lang w:eastAsia="en-US"/>
              </w:rPr>
            </w:pPr>
            <w:r>
              <w:rPr>
                <w:lang w:eastAsia="en-US"/>
              </w:rPr>
              <w:t>Pairs for the sonnets – ‘Bright Star’, ‘When I have fears’</w:t>
            </w:r>
          </w:p>
          <w:p w14:paraId="72000B54" w14:textId="77777777" w:rsidR="006E659B" w:rsidRDefault="006E659B" w:rsidP="006E659B">
            <w:pPr>
              <w:pStyle w:val="IOStablelist1bullet2017"/>
              <w:rPr>
                <w:lang w:eastAsia="en-US"/>
              </w:rPr>
            </w:pPr>
            <w:r>
              <w:rPr>
                <w:lang w:eastAsia="en-US"/>
              </w:rPr>
              <w:t>Three/four students for the odes, ballad and narrative – ‘Grecian Urn’, ‘Nightingale’, ‘La Belle Dame’, ‘Eve of St Agnes’ and ‘To Autumn’</w:t>
            </w:r>
          </w:p>
          <w:p w14:paraId="06BF87A3" w14:textId="77777777" w:rsidR="006E659B" w:rsidRDefault="006E659B" w:rsidP="006E659B">
            <w:pPr>
              <w:pStyle w:val="IOStabletext2017"/>
              <w:rPr>
                <w:lang w:eastAsia="en-US"/>
              </w:rPr>
            </w:pPr>
            <w:r>
              <w:rPr>
                <w:lang w:eastAsia="en-US"/>
              </w:rPr>
              <w:t>Students research to prepare a presentation and 1-2 page set of notes on the following:</w:t>
            </w:r>
          </w:p>
          <w:p w14:paraId="7CC31DE7" w14:textId="77777777" w:rsidR="006E659B" w:rsidRDefault="006E659B" w:rsidP="006E659B">
            <w:pPr>
              <w:pStyle w:val="IOStablelist1bullet2017"/>
              <w:rPr>
                <w:lang w:eastAsia="en-US"/>
              </w:rPr>
            </w:pPr>
            <w:r>
              <w:rPr>
                <w:lang w:eastAsia="en-US"/>
              </w:rPr>
              <w:lastRenderedPageBreak/>
              <w:t>Date of composition – Why this might be significant in the life of Keats</w:t>
            </w:r>
          </w:p>
          <w:p w14:paraId="645F0EC4" w14:textId="77777777" w:rsidR="006E659B" w:rsidRDefault="006E659B" w:rsidP="006E659B">
            <w:pPr>
              <w:pStyle w:val="IOStablelist1bullet2017"/>
              <w:rPr>
                <w:lang w:eastAsia="en-US"/>
              </w:rPr>
            </w:pPr>
            <w:r>
              <w:rPr>
                <w:lang w:eastAsia="en-US"/>
              </w:rPr>
              <w:t>An analysis of how the poem fits the ‘Romanticism’ movement. This will involve:</w:t>
            </w:r>
          </w:p>
          <w:p w14:paraId="2DC66C1E" w14:textId="77777777" w:rsidR="006E659B" w:rsidRDefault="006E659B" w:rsidP="006E659B">
            <w:pPr>
              <w:pStyle w:val="IOStablelist2numbered2017"/>
              <w:rPr>
                <w:lang w:eastAsia="en-US"/>
              </w:rPr>
            </w:pPr>
            <w:r>
              <w:rPr>
                <w:lang w:eastAsia="en-US"/>
              </w:rPr>
              <w:t>Summary of the subject</w:t>
            </w:r>
          </w:p>
          <w:p w14:paraId="302E787E" w14:textId="77777777" w:rsidR="006E659B" w:rsidRDefault="006E659B" w:rsidP="006E659B">
            <w:pPr>
              <w:pStyle w:val="IOStablelist2numbered2017"/>
              <w:rPr>
                <w:lang w:eastAsia="en-US"/>
              </w:rPr>
            </w:pPr>
            <w:r>
              <w:rPr>
                <w:lang w:eastAsia="en-US"/>
              </w:rPr>
              <w:t>Form of the poem and its significance</w:t>
            </w:r>
          </w:p>
          <w:p w14:paraId="01D13918" w14:textId="77777777" w:rsidR="006E659B" w:rsidRDefault="006E659B" w:rsidP="006E659B">
            <w:pPr>
              <w:pStyle w:val="IOStablelist2numbered2017"/>
              <w:rPr>
                <w:lang w:eastAsia="en-US"/>
              </w:rPr>
            </w:pPr>
            <w:r>
              <w:rPr>
                <w:lang w:eastAsia="en-US"/>
              </w:rPr>
              <w:t>Themes (with key quotes that capture them)</w:t>
            </w:r>
          </w:p>
          <w:p w14:paraId="5287ED7D" w14:textId="77777777" w:rsidR="006E659B" w:rsidRDefault="006E659B" w:rsidP="006E659B">
            <w:pPr>
              <w:pStyle w:val="IOStablelist2numbered2017"/>
              <w:rPr>
                <w:lang w:eastAsia="en-US"/>
              </w:rPr>
            </w:pPr>
            <w:r>
              <w:rPr>
                <w:lang w:eastAsia="en-US"/>
              </w:rPr>
              <w:t>Examples of outstanding poetic techniques with some analysis</w:t>
            </w:r>
          </w:p>
          <w:p w14:paraId="43AEAEDA" w14:textId="77777777" w:rsidR="006E659B" w:rsidRDefault="006E659B" w:rsidP="006E659B">
            <w:pPr>
              <w:pStyle w:val="IOStabletext2017"/>
              <w:rPr>
                <w:lang w:eastAsia="en-US"/>
              </w:rPr>
            </w:pPr>
            <w:r>
              <w:rPr>
                <w:lang w:eastAsia="en-US"/>
              </w:rPr>
              <w:t>After students present their findings, the class is to undertake a discussion-based meta-analysis focusing on these key questions:</w:t>
            </w:r>
          </w:p>
          <w:p w14:paraId="1F76B4E4" w14:textId="77777777" w:rsidR="006E659B" w:rsidRDefault="006E659B" w:rsidP="006E659B">
            <w:pPr>
              <w:pStyle w:val="IOStablelist1bullet2017"/>
              <w:rPr>
                <w:lang w:eastAsia="en-US"/>
              </w:rPr>
            </w:pPr>
            <w:r>
              <w:rPr>
                <w:lang w:eastAsia="en-US"/>
              </w:rPr>
              <w:t>In what order were the poems written? What preliminary conclusions can we make about Keats’ life from 1818 to 1821?</w:t>
            </w:r>
          </w:p>
          <w:p w14:paraId="2806648C" w14:textId="77777777" w:rsidR="006E659B" w:rsidRDefault="006E659B" w:rsidP="006E659B">
            <w:pPr>
              <w:pStyle w:val="IOStablelist1bullet2017"/>
              <w:rPr>
                <w:lang w:eastAsia="en-US"/>
              </w:rPr>
            </w:pPr>
            <w:r>
              <w:rPr>
                <w:lang w:eastAsia="en-US"/>
              </w:rPr>
              <w:t>What are the common themes and ideas that emerge from the seven poems?</w:t>
            </w:r>
          </w:p>
          <w:p w14:paraId="184C20E9" w14:textId="77777777" w:rsidR="006E659B" w:rsidRDefault="006E659B" w:rsidP="006E659B">
            <w:pPr>
              <w:pStyle w:val="IOStabletext2017"/>
              <w:rPr>
                <w:lang w:eastAsia="en-US"/>
              </w:rPr>
            </w:pPr>
            <w:r>
              <w:rPr>
                <w:lang w:eastAsia="en-US"/>
              </w:rPr>
              <w:t>Students are to put the poems into categories (imagination, nature, idealism, individualism) and justify why. Discussion could result in a class debate.</w:t>
            </w:r>
          </w:p>
        </w:tc>
        <w:tc>
          <w:tcPr>
            <w:tcW w:w="2687" w:type="dxa"/>
          </w:tcPr>
          <w:p w14:paraId="3B973A26" w14:textId="77777777" w:rsidR="009E56B0" w:rsidRDefault="000044B2" w:rsidP="009E56B0">
            <w:pPr>
              <w:pStyle w:val="IOStabletext2017"/>
              <w:rPr>
                <w:lang w:eastAsia="en-US"/>
              </w:rPr>
            </w:pPr>
            <w:r>
              <w:rPr>
                <w:lang w:eastAsia="en-US"/>
              </w:rPr>
              <w:lastRenderedPageBreak/>
              <w:t>Students submit questions for marking or mark together as a class.</w:t>
            </w:r>
          </w:p>
        </w:tc>
      </w:tr>
      <w:tr w:rsidR="009E56B0" w14:paraId="4D9498AE" w14:textId="77777777" w:rsidTr="000044B2">
        <w:tc>
          <w:tcPr>
            <w:tcW w:w="4813" w:type="dxa"/>
          </w:tcPr>
          <w:p w14:paraId="67FE4A02" w14:textId="77777777" w:rsidR="0053794A" w:rsidRPr="0053794A" w:rsidRDefault="0053794A" w:rsidP="0053794A">
            <w:pPr>
              <w:pStyle w:val="IOStabletext2017"/>
              <w:rPr>
                <w:rStyle w:val="IOSstrongemphasis2017"/>
                <w:lang w:eastAsia="en-US"/>
              </w:rPr>
            </w:pPr>
            <w:r w:rsidRPr="0053794A">
              <w:rPr>
                <w:rStyle w:val="IOSstrongemphasis2017"/>
                <w:lang w:eastAsia="en-US"/>
              </w:rPr>
              <w:t xml:space="preserve">Year 12 </w:t>
            </w:r>
            <w:r w:rsidRPr="0053794A">
              <w:rPr>
                <w:rStyle w:val="IOSstrongemphasis2017"/>
              </w:rPr>
              <w:t>–</w:t>
            </w:r>
            <w:r w:rsidRPr="0053794A">
              <w:rPr>
                <w:rStyle w:val="IOSstrongemphasis2017"/>
                <w:lang w:eastAsia="en-US"/>
              </w:rPr>
              <w:t xml:space="preserve"> Outcome 4</w:t>
            </w:r>
          </w:p>
          <w:p w14:paraId="216A0F76" w14:textId="77777777" w:rsidR="0053794A" w:rsidRDefault="0053794A" w:rsidP="00185A19">
            <w:pPr>
              <w:pStyle w:val="IOStabletext2017"/>
              <w:rPr>
                <w:lang w:eastAsia="en-US"/>
              </w:rPr>
            </w:pPr>
            <w:r>
              <w:rPr>
                <w:lang w:eastAsia="en-US"/>
              </w:rPr>
              <w:t>Use knowledge of language concepts to engage with unfamiliar textual forms or complex texts in unfamiliar contexts</w:t>
            </w:r>
          </w:p>
          <w:p w14:paraId="7CDFE872" w14:textId="77777777" w:rsidR="0053794A" w:rsidRDefault="0053794A" w:rsidP="00185A19">
            <w:pPr>
              <w:pStyle w:val="IOStabletext2017"/>
              <w:rPr>
                <w:lang w:eastAsia="en-US"/>
              </w:rPr>
            </w:pPr>
            <w:r>
              <w:rPr>
                <w:lang w:eastAsia="en-US"/>
              </w:rPr>
              <w:t>Evaluate how changing context and values can influence how texts are composed and interpreted</w:t>
            </w:r>
          </w:p>
          <w:p w14:paraId="34E561AA" w14:textId="77777777" w:rsidR="0053794A" w:rsidRDefault="0053794A" w:rsidP="00185A19">
            <w:pPr>
              <w:pStyle w:val="IOStabletext2017"/>
              <w:rPr>
                <w:lang w:eastAsia="en-US"/>
              </w:rPr>
            </w:pPr>
            <w:r>
              <w:rPr>
                <w:lang w:eastAsia="en-US"/>
              </w:rPr>
              <w:t>Explain the ways specific language concepts, for example imagery, symbolism or sound, shape meaning for different audiences and purposes</w:t>
            </w:r>
          </w:p>
          <w:p w14:paraId="5EE08129" w14:textId="77777777" w:rsidR="0053794A" w:rsidRDefault="0053794A" w:rsidP="00185A19">
            <w:pPr>
              <w:pStyle w:val="IOStabletext2017"/>
              <w:rPr>
                <w:lang w:eastAsia="en-US"/>
              </w:rPr>
            </w:pPr>
            <w:r>
              <w:rPr>
                <w:lang w:eastAsia="en-US"/>
              </w:rPr>
              <w:t>Apply knowledge and experience of literary devices in creating new texts (ACELR050)</w:t>
            </w:r>
          </w:p>
          <w:p w14:paraId="65C7E9E5" w14:textId="77777777" w:rsidR="0053794A" w:rsidRPr="0053794A" w:rsidRDefault="0053794A" w:rsidP="0053794A">
            <w:pPr>
              <w:pStyle w:val="IOStabletext2017"/>
              <w:rPr>
                <w:rStyle w:val="IOSstrongemphasis2017"/>
                <w:lang w:eastAsia="en-US"/>
              </w:rPr>
            </w:pPr>
            <w:r w:rsidRPr="0053794A">
              <w:rPr>
                <w:rStyle w:val="IOSstrongemphasis2017"/>
                <w:lang w:eastAsia="en-US"/>
              </w:rPr>
              <w:t xml:space="preserve">Year 12 </w:t>
            </w:r>
            <w:r w:rsidRPr="0053794A">
              <w:rPr>
                <w:rStyle w:val="IOSstrongemphasis2017"/>
              </w:rPr>
              <w:t>–</w:t>
            </w:r>
            <w:r w:rsidRPr="0053794A">
              <w:rPr>
                <w:rStyle w:val="IOSstrongemphasis2017"/>
                <w:lang w:eastAsia="en-US"/>
              </w:rPr>
              <w:t xml:space="preserve"> Outcome 1</w:t>
            </w:r>
          </w:p>
          <w:p w14:paraId="4164D487" w14:textId="77777777" w:rsidR="0053794A" w:rsidRDefault="009B3DB0" w:rsidP="00185A19">
            <w:pPr>
              <w:pStyle w:val="IOStabletext2017"/>
              <w:rPr>
                <w:lang w:eastAsia="en-US"/>
              </w:rPr>
            </w:pPr>
            <w:r>
              <w:rPr>
                <w:lang w:eastAsia="en-US"/>
              </w:rPr>
              <w:lastRenderedPageBreak/>
              <w:t>C</w:t>
            </w:r>
            <w:r w:rsidR="0053794A">
              <w:rPr>
                <w:lang w:eastAsia="en-US"/>
              </w:rPr>
              <w:t>ritically evaluate the aesthetic qualities of texts and the power of language to express personal ideas and experiences</w:t>
            </w:r>
          </w:p>
          <w:p w14:paraId="543A0CD1" w14:textId="77777777" w:rsidR="0053794A" w:rsidRDefault="009B3DB0" w:rsidP="00185A19">
            <w:pPr>
              <w:pStyle w:val="IOStabletext2017"/>
              <w:rPr>
                <w:lang w:eastAsia="en-US"/>
              </w:rPr>
            </w:pPr>
            <w:r>
              <w:rPr>
                <w:lang w:eastAsia="en-US"/>
              </w:rPr>
              <w:t>C</w:t>
            </w:r>
            <w:r w:rsidR="0053794A">
              <w:rPr>
                <w:lang w:eastAsia="en-US"/>
              </w:rPr>
              <w:t>ritically engage with complex texts from a variety of personal, social, historical and cultural contexts, and evaluate how these contexts impact on meanin</w:t>
            </w:r>
            <w:r>
              <w:rPr>
                <w:lang w:eastAsia="en-US"/>
              </w:rPr>
              <w:t>g</w:t>
            </w:r>
          </w:p>
          <w:p w14:paraId="520A9C98" w14:textId="77777777" w:rsidR="0053794A" w:rsidRDefault="009B3DB0" w:rsidP="00185A19">
            <w:pPr>
              <w:pStyle w:val="IOStabletext2017"/>
              <w:rPr>
                <w:lang w:eastAsia="en-US"/>
              </w:rPr>
            </w:pPr>
            <w:r>
              <w:rPr>
                <w:lang w:eastAsia="en-US"/>
              </w:rPr>
              <w:t>A</w:t>
            </w:r>
            <w:r w:rsidR="0053794A">
              <w:rPr>
                <w:lang w:eastAsia="en-US"/>
              </w:rPr>
              <w:t>nalyse how text structures, language features and stylistic elements shape meaning and create particular effects and nuances, for example through allusions, paradoxe</w:t>
            </w:r>
            <w:r>
              <w:rPr>
                <w:lang w:eastAsia="en-US"/>
              </w:rPr>
              <w:t>s and ambiguities (ACELR005)</w:t>
            </w:r>
          </w:p>
          <w:p w14:paraId="7C2657EB" w14:textId="77777777" w:rsidR="0053794A" w:rsidRPr="0053794A" w:rsidRDefault="0053794A" w:rsidP="0053794A">
            <w:pPr>
              <w:pStyle w:val="IOStabletext2017"/>
              <w:rPr>
                <w:rStyle w:val="IOSstrongemphasis2017"/>
                <w:lang w:eastAsia="en-US"/>
              </w:rPr>
            </w:pPr>
            <w:r w:rsidRPr="0053794A">
              <w:rPr>
                <w:rStyle w:val="IOSstrongemphasis2017"/>
                <w:lang w:eastAsia="en-US"/>
              </w:rPr>
              <w:t xml:space="preserve">Year 12 </w:t>
            </w:r>
            <w:r w:rsidRPr="0053794A">
              <w:rPr>
                <w:rStyle w:val="IOSstrongemphasis2017"/>
              </w:rPr>
              <w:t>–</w:t>
            </w:r>
            <w:r w:rsidRPr="0053794A">
              <w:rPr>
                <w:rStyle w:val="IOSstrongemphasis2017"/>
                <w:lang w:eastAsia="en-US"/>
              </w:rPr>
              <w:t xml:space="preserve"> Outcome 3</w:t>
            </w:r>
          </w:p>
          <w:p w14:paraId="6607D75E" w14:textId="77777777" w:rsidR="0053794A" w:rsidRDefault="009B3DB0" w:rsidP="00185A19">
            <w:pPr>
              <w:pStyle w:val="IOStabletext2017"/>
              <w:rPr>
                <w:lang w:eastAsia="en-US"/>
              </w:rPr>
            </w:pPr>
            <w:r>
              <w:rPr>
                <w:lang w:eastAsia="en-US"/>
              </w:rPr>
              <w:t>E</w:t>
            </w:r>
            <w:r w:rsidR="0053794A">
              <w:rPr>
                <w:lang w:eastAsia="en-US"/>
              </w:rPr>
              <w:t>ngage with complex texts through their specific language forms, features and structures to understand particular representations of human experience and appreciate the power of languag</w:t>
            </w:r>
            <w:r>
              <w:rPr>
                <w:lang w:eastAsia="en-US"/>
              </w:rPr>
              <w:t>e to shape meaning</w:t>
            </w:r>
          </w:p>
          <w:p w14:paraId="55DE1ADF" w14:textId="77777777" w:rsidR="0053794A" w:rsidRDefault="009B3DB0" w:rsidP="00185A19">
            <w:pPr>
              <w:pStyle w:val="IOStabletext2017"/>
              <w:rPr>
                <w:lang w:eastAsia="en-US"/>
              </w:rPr>
            </w:pPr>
            <w:r>
              <w:rPr>
                <w:lang w:eastAsia="en-US"/>
              </w:rPr>
              <w:t>E</w:t>
            </w:r>
            <w:r w:rsidR="0053794A">
              <w:rPr>
                <w:lang w:eastAsia="en-US"/>
              </w:rPr>
              <w:t>xplore and evaluate how mode, medium and form shape and inform responses to texts</w:t>
            </w:r>
          </w:p>
          <w:p w14:paraId="44B9C22A" w14:textId="77777777" w:rsidR="0053794A" w:rsidRDefault="009B3DB0" w:rsidP="00185A19">
            <w:pPr>
              <w:pStyle w:val="IOStabletext2017"/>
              <w:rPr>
                <w:lang w:eastAsia="en-US"/>
              </w:rPr>
            </w:pPr>
            <w:r>
              <w:rPr>
                <w:lang w:eastAsia="en-US"/>
              </w:rPr>
              <w:t>C</w:t>
            </w:r>
            <w:r w:rsidR="0053794A">
              <w:rPr>
                <w:lang w:eastAsia="en-US"/>
              </w:rPr>
              <w:t>ritically select, use and analyse language forms and features in a variety of personal, social and cultural contexts and reflect on how these</w:t>
            </w:r>
            <w:r>
              <w:rPr>
                <w:lang w:eastAsia="en-US"/>
              </w:rPr>
              <w:t xml:space="preserve"> choices influence responses</w:t>
            </w:r>
          </w:p>
          <w:p w14:paraId="255AA757" w14:textId="77777777" w:rsidR="0053794A" w:rsidRDefault="009B3DB0" w:rsidP="00185A19">
            <w:pPr>
              <w:pStyle w:val="IOStabletext2017"/>
              <w:rPr>
                <w:lang w:eastAsia="en-US"/>
              </w:rPr>
            </w:pPr>
            <w:r>
              <w:rPr>
                <w:lang w:eastAsia="en-US"/>
              </w:rPr>
              <w:t>S</w:t>
            </w:r>
            <w:r w:rsidR="0053794A">
              <w:rPr>
                <w:lang w:eastAsia="en-US"/>
              </w:rPr>
              <w:t>kilfully use appropriate language and terminology of critical and creative expression in refining arguments, interpreting texts and crafting imagi</w:t>
            </w:r>
            <w:r>
              <w:rPr>
                <w:lang w:eastAsia="en-US"/>
              </w:rPr>
              <w:t>native compositions (ACELR063)</w:t>
            </w:r>
          </w:p>
          <w:p w14:paraId="21D28588" w14:textId="77777777" w:rsidR="009E56B0" w:rsidRDefault="009B3DB0" w:rsidP="00185A19">
            <w:pPr>
              <w:pStyle w:val="IOStabletext2017"/>
              <w:rPr>
                <w:lang w:eastAsia="en-US"/>
              </w:rPr>
            </w:pPr>
            <w:r>
              <w:rPr>
                <w:lang w:eastAsia="en-US"/>
              </w:rPr>
              <w:t>A</w:t>
            </w:r>
            <w:r w:rsidR="0053794A">
              <w:rPr>
                <w:lang w:eastAsia="en-US"/>
              </w:rPr>
              <w:t>nalyse and evaluate the effectiveness of language patterns in their own and others' compositions, for example grammatical and figurative choices</w:t>
            </w:r>
          </w:p>
        </w:tc>
        <w:tc>
          <w:tcPr>
            <w:tcW w:w="7797" w:type="dxa"/>
          </w:tcPr>
          <w:p w14:paraId="24596C7A" w14:textId="77777777" w:rsidR="009E56B0" w:rsidRPr="005971A8" w:rsidRDefault="005971A8" w:rsidP="009E56B0">
            <w:pPr>
              <w:pStyle w:val="IOStabletext2017"/>
              <w:rPr>
                <w:rStyle w:val="IOSstrongemphasis2017"/>
              </w:rPr>
            </w:pPr>
            <w:r w:rsidRPr="005971A8">
              <w:rPr>
                <w:rStyle w:val="IOSstrongemphasis2017"/>
              </w:rPr>
              <w:lastRenderedPageBreak/>
              <w:t>Week Three</w:t>
            </w:r>
          </w:p>
          <w:p w14:paraId="15A35565" w14:textId="77777777" w:rsidR="005971A8" w:rsidRPr="005971A8" w:rsidRDefault="005971A8" w:rsidP="009E56B0">
            <w:pPr>
              <w:pStyle w:val="IOStabletext2017"/>
              <w:rPr>
                <w:rStyle w:val="IOSstrongemphasis2017"/>
              </w:rPr>
            </w:pPr>
            <w:r w:rsidRPr="005971A8">
              <w:rPr>
                <w:rStyle w:val="IOSstrongemphasis2017"/>
              </w:rPr>
              <w:t>The film ‘Bright Star’</w:t>
            </w:r>
          </w:p>
          <w:p w14:paraId="360FCBB3" w14:textId="77777777" w:rsidR="005971A8" w:rsidRDefault="005971A8" w:rsidP="009E56B0">
            <w:pPr>
              <w:pStyle w:val="IOStabletext2017"/>
              <w:rPr>
                <w:lang w:eastAsia="en-US"/>
              </w:rPr>
            </w:pPr>
            <w:r>
              <w:rPr>
                <w:lang w:eastAsia="en-US"/>
              </w:rPr>
              <w:t>Who is Jane Campion?</w:t>
            </w:r>
          </w:p>
          <w:p w14:paraId="17065ADC" w14:textId="77777777" w:rsidR="005971A8" w:rsidRDefault="002E4888" w:rsidP="006E141F">
            <w:pPr>
              <w:pStyle w:val="IOStabletext2017"/>
              <w:rPr>
                <w:lang w:eastAsia="en-US"/>
              </w:rPr>
            </w:pPr>
            <w:hyperlink r:id="rId16" w:history="1">
              <w:r w:rsidR="006E141F" w:rsidRPr="006E141F">
                <w:rPr>
                  <w:rStyle w:val="Hyperlink"/>
                  <w:lang w:eastAsia="en-US"/>
                </w:rPr>
                <w:t>Jane Campion’s Bright Movie</w:t>
              </w:r>
            </w:hyperlink>
            <w:r w:rsidR="006E141F">
              <w:rPr>
                <w:lang w:eastAsia="en-US"/>
              </w:rPr>
              <w:t xml:space="preserve"> (NY Times Video)</w:t>
            </w:r>
          </w:p>
          <w:p w14:paraId="69D872AD" w14:textId="77777777" w:rsidR="006E141F" w:rsidRDefault="006E141F" w:rsidP="006E141F">
            <w:pPr>
              <w:pStyle w:val="IOStabletext2017"/>
              <w:rPr>
                <w:lang w:eastAsia="en-US"/>
              </w:rPr>
            </w:pPr>
            <w:r>
              <w:rPr>
                <w:lang w:eastAsia="en-US"/>
              </w:rPr>
              <w:t xml:space="preserve">Split students into groups. Students will research the different aspects of Campion’s context and the context of the film ‘Bright Star’. These can include emotionalism, contemporary ideas, </w:t>
            </w:r>
            <w:r w:rsidR="00292094">
              <w:rPr>
                <w:lang w:eastAsia="en-US"/>
              </w:rPr>
              <w:t>and narrative</w:t>
            </w:r>
            <w:r>
              <w:rPr>
                <w:lang w:eastAsia="en-US"/>
              </w:rPr>
              <w:t xml:space="preserve"> focus on women, appropriation and cinema art. Students will present their findings to the class and can include a variety of approaches such as video, speech, and writing.</w:t>
            </w:r>
          </w:p>
          <w:p w14:paraId="2FB43F00" w14:textId="77777777" w:rsidR="006E141F" w:rsidRDefault="002E4888" w:rsidP="006E141F">
            <w:pPr>
              <w:pStyle w:val="IOStabletext2017"/>
              <w:rPr>
                <w:lang w:eastAsia="en-US"/>
              </w:rPr>
            </w:pPr>
            <w:hyperlink r:id="rId17" w:history="1">
              <w:r w:rsidR="006E141F" w:rsidRPr="006E141F">
                <w:rPr>
                  <w:rStyle w:val="Hyperlink"/>
                  <w:lang w:eastAsia="en-US"/>
                </w:rPr>
                <w:t xml:space="preserve">Jane Campion’s Bright Star: The story of John Keats and Fanny </w:t>
              </w:r>
              <w:proofErr w:type="spellStart"/>
              <w:r w:rsidR="006E141F" w:rsidRPr="006E141F">
                <w:rPr>
                  <w:rStyle w:val="Hyperlink"/>
                  <w:lang w:eastAsia="en-US"/>
                </w:rPr>
                <w:t>Brawne</w:t>
              </w:r>
              <w:proofErr w:type="spellEnd"/>
            </w:hyperlink>
          </w:p>
          <w:p w14:paraId="30E1A8E9" w14:textId="77777777" w:rsidR="006E141F" w:rsidRDefault="006E141F" w:rsidP="006E141F">
            <w:pPr>
              <w:pStyle w:val="IOStabletext2017"/>
              <w:rPr>
                <w:lang w:eastAsia="en-US"/>
              </w:rPr>
            </w:pPr>
            <w:r>
              <w:rPr>
                <w:lang w:eastAsia="en-US"/>
              </w:rPr>
              <w:lastRenderedPageBreak/>
              <w:t>Discussion about how the context in which the composers created are different. Revisit elements of Romanticism.</w:t>
            </w:r>
          </w:p>
          <w:p w14:paraId="5C19B82D" w14:textId="77777777" w:rsidR="006E141F" w:rsidRDefault="006E141F" w:rsidP="006E141F">
            <w:pPr>
              <w:pStyle w:val="IOStabletext2017"/>
              <w:rPr>
                <w:lang w:eastAsia="en-US"/>
              </w:rPr>
            </w:pPr>
            <w:r>
              <w:rPr>
                <w:lang w:eastAsia="en-US"/>
              </w:rPr>
              <w:t>Discussion about Jane Campion as a writer as well as director. What were her motivations in creating the film? How has her own personal motivations and influences impacted the writing and directing process?</w:t>
            </w:r>
          </w:p>
          <w:p w14:paraId="61BB85C4" w14:textId="77777777" w:rsidR="006E141F" w:rsidRDefault="006E141F" w:rsidP="006E141F">
            <w:pPr>
              <w:pStyle w:val="IOStabletext2017"/>
              <w:rPr>
                <w:lang w:eastAsia="en-US"/>
              </w:rPr>
            </w:pPr>
            <w:r>
              <w:rPr>
                <w:lang w:eastAsia="en-US"/>
              </w:rPr>
              <w:t>Students view the film once for initial viewing.</w:t>
            </w:r>
          </w:p>
          <w:p w14:paraId="72078DDC" w14:textId="77777777" w:rsidR="006E141F" w:rsidRDefault="006E141F" w:rsidP="006E141F">
            <w:pPr>
              <w:pStyle w:val="IOStabletext2017"/>
              <w:rPr>
                <w:lang w:eastAsia="en-US"/>
              </w:rPr>
            </w:pPr>
            <w:r>
              <w:rPr>
                <w:lang w:eastAsia="en-US"/>
              </w:rPr>
              <w:t>Discussion about ideas within the film, commonalities and differences between the poetry and the film, and commonalities and differences between contexts.</w:t>
            </w:r>
          </w:p>
          <w:p w14:paraId="26DA3313" w14:textId="77777777" w:rsidR="006E141F" w:rsidRDefault="006E141F" w:rsidP="006E141F">
            <w:pPr>
              <w:pStyle w:val="IOStabletext2017"/>
              <w:rPr>
                <w:lang w:eastAsia="en-US"/>
              </w:rPr>
            </w:pPr>
            <w:r>
              <w:rPr>
                <w:lang w:eastAsia="en-US"/>
              </w:rPr>
              <w:t>Students view the film again over the course of the next 4 weeks for analysis. Students can fill in the accompanying film guide (</w:t>
            </w:r>
            <w:r w:rsidRPr="006E141F">
              <w:rPr>
                <w:rStyle w:val="IOSstrongemphasis2017"/>
              </w:rPr>
              <w:t>Resource 1 – Analysing Bright Star</w:t>
            </w:r>
            <w:r>
              <w:rPr>
                <w:lang w:eastAsia="en-US"/>
              </w:rPr>
              <w:t>).</w:t>
            </w:r>
          </w:p>
          <w:p w14:paraId="1BE62703" w14:textId="77777777" w:rsidR="00D71362" w:rsidRDefault="002E4888" w:rsidP="006E141F">
            <w:pPr>
              <w:pStyle w:val="IOStabletext2017"/>
              <w:rPr>
                <w:lang w:eastAsia="en-US"/>
              </w:rPr>
            </w:pPr>
            <w:hyperlink r:id="rId18" w:history="1">
              <w:r w:rsidR="00D71362" w:rsidRPr="00D71362">
                <w:rPr>
                  <w:rStyle w:val="Hyperlink"/>
                  <w:lang w:eastAsia="en-US"/>
                </w:rPr>
                <w:t>Bright Star – Teacher’s Notes</w:t>
              </w:r>
            </w:hyperlink>
          </w:p>
          <w:p w14:paraId="67736006" w14:textId="77777777" w:rsidR="00D71362" w:rsidRDefault="002E4888" w:rsidP="006E141F">
            <w:pPr>
              <w:pStyle w:val="IOStabletext2017"/>
              <w:rPr>
                <w:lang w:eastAsia="en-US"/>
              </w:rPr>
            </w:pPr>
            <w:hyperlink r:id="rId19" w:history="1">
              <w:r w:rsidR="00D71362" w:rsidRPr="00D71362">
                <w:rPr>
                  <w:rStyle w:val="Hyperlink"/>
                  <w:lang w:eastAsia="en-US"/>
                </w:rPr>
                <w:t>Bright Star: A facilitator’s guide for youth workers, leaders, educators and families</w:t>
              </w:r>
            </w:hyperlink>
          </w:p>
          <w:p w14:paraId="5037C063" w14:textId="77777777" w:rsidR="00D71362" w:rsidRDefault="00D71362" w:rsidP="006E141F">
            <w:pPr>
              <w:pStyle w:val="IOStabletext2017"/>
              <w:rPr>
                <w:lang w:eastAsia="en-US"/>
              </w:rPr>
            </w:pPr>
            <w:r>
              <w:rPr>
                <w:lang w:eastAsia="en-US"/>
              </w:rPr>
              <w:t>Students must specifically identify, interpret and analyse the textual features within the film.</w:t>
            </w:r>
          </w:p>
          <w:p w14:paraId="05DC79A0" w14:textId="77777777" w:rsidR="00D71362" w:rsidRPr="00D71362" w:rsidRDefault="00D71362" w:rsidP="00C211E8">
            <w:pPr>
              <w:pStyle w:val="IOStabletext2017"/>
              <w:spacing w:before="480"/>
              <w:rPr>
                <w:rStyle w:val="IOSstrongemphasis2017"/>
              </w:rPr>
            </w:pPr>
            <w:r w:rsidRPr="00D71362">
              <w:rPr>
                <w:rStyle w:val="IOSstrongemphasis2017"/>
              </w:rPr>
              <w:t>Week Four</w:t>
            </w:r>
          </w:p>
          <w:p w14:paraId="76329290" w14:textId="77777777" w:rsidR="00D71362" w:rsidRPr="00D71362" w:rsidRDefault="00D71362" w:rsidP="006E141F">
            <w:pPr>
              <w:pStyle w:val="IOStabletext2017"/>
              <w:rPr>
                <w:rStyle w:val="IOSstrongemphasis2017"/>
              </w:rPr>
            </w:pPr>
            <w:r w:rsidRPr="00D71362">
              <w:rPr>
                <w:rStyle w:val="IOSstrongemphasis2017"/>
              </w:rPr>
              <w:t>Part One – Contemplations on longevity and ladies</w:t>
            </w:r>
          </w:p>
          <w:p w14:paraId="0D2D9B4C" w14:textId="77777777" w:rsidR="00D71362" w:rsidRPr="00D71362" w:rsidRDefault="00D71362" w:rsidP="006E141F">
            <w:pPr>
              <w:pStyle w:val="IOStabletext2017"/>
              <w:rPr>
                <w:rStyle w:val="IOSstrongemphasis2017"/>
              </w:rPr>
            </w:pPr>
            <w:r w:rsidRPr="00D71362">
              <w:rPr>
                <w:rStyle w:val="IOSstrongemphasis2017"/>
              </w:rPr>
              <w:t xml:space="preserve">Poem 1 – </w:t>
            </w:r>
            <w:r>
              <w:rPr>
                <w:rStyle w:val="IOSstrongemphasis2017"/>
              </w:rPr>
              <w:t>‘</w:t>
            </w:r>
            <w:r w:rsidRPr="00D71362">
              <w:rPr>
                <w:rStyle w:val="IOSstrongemphasis2017"/>
              </w:rPr>
              <w:t>When I have fears that I may cease to be</w:t>
            </w:r>
            <w:r>
              <w:rPr>
                <w:rStyle w:val="IOSstrongemphasis2017"/>
              </w:rPr>
              <w:t>’</w:t>
            </w:r>
            <w:r w:rsidRPr="00D71362">
              <w:rPr>
                <w:rStyle w:val="IOSstrongemphasis2017"/>
              </w:rPr>
              <w:t xml:space="preserve"> (1818)</w:t>
            </w:r>
          </w:p>
          <w:p w14:paraId="29AB6530" w14:textId="77777777" w:rsidR="00D71362" w:rsidRDefault="00D71362" w:rsidP="006E141F">
            <w:pPr>
              <w:pStyle w:val="IOStabletext2017"/>
              <w:rPr>
                <w:lang w:eastAsia="en-US"/>
              </w:rPr>
            </w:pPr>
            <w:r>
              <w:rPr>
                <w:lang w:eastAsia="en-US"/>
              </w:rPr>
              <w:t>Read the poem as a class.</w:t>
            </w:r>
          </w:p>
          <w:p w14:paraId="2F55AD38" w14:textId="77777777" w:rsidR="00D71362" w:rsidRDefault="00D71362" w:rsidP="006E141F">
            <w:pPr>
              <w:pStyle w:val="IOStabletext2017"/>
              <w:rPr>
                <w:lang w:eastAsia="en-US"/>
              </w:rPr>
            </w:pPr>
            <w:r>
              <w:rPr>
                <w:lang w:eastAsia="en-US"/>
              </w:rPr>
              <w:t>Students are to individually annotate the poem.</w:t>
            </w:r>
          </w:p>
          <w:p w14:paraId="04E2FB77" w14:textId="77777777" w:rsidR="00093F50" w:rsidRDefault="00D71362" w:rsidP="00D71362">
            <w:pPr>
              <w:pStyle w:val="IOStabletext2017"/>
              <w:rPr>
                <w:lang w:eastAsia="en-US"/>
              </w:rPr>
            </w:pPr>
            <w:r>
              <w:rPr>
                <w:lang w:eastAsia="en-US"/>
              </w:rPr>
              <w:t xml:space="preserve">Students answer teacher-devised analytical questions about the poem. </w:t>
            </w:r>
          </w:p>
          <w:p w14:paraId="12D5A79A" w14:textId="77777777" w:rsidR="00093F50" w:rsidRDefault="00093F50" w:rsidP="00D71362">
            <w:pPr>
              <w:pStyle w:val="IOStabletext2017"/>
              <w:rPr>
                <w:lang w:eastAsia="en-US"/>
              </w:rPr>
            </w:pPr>
            <w:r>
              <w:rPr>
                <w:lang w:eastAsia="en-US"/>
              </w:rPr>
              <w:t>These questions can be about:</w:t>
            </w:r>
          </w:p>
          <w:p w14:paraId="298B683C" w14:textId="77777777" w:rsidR="00093F50" w:rsidRDefault="00093F50" w:rsidP="00093F50">
            <w:pPr>
              <w:pStyle w:val="IOStablelist1bullet2017"/>
              <w:rPr>
                <w:lang w:eastAsia="en-US"/>
              </w:rPr>
            </w:pPr>
            <w:r>
              <w:rPr>
                <w:lang w:eastAsia="en-US"/>
              </w:rPr>
              <w:t xml:space="preserve">the polarity/paradoxes </w:t>
            </w:r>
            <w:r w:rsidR="001A0BFA">
              <w:rPr>
                <w:lang w:eastAsia="en-US"/>
              </w:rPr>
              <w:t xml:space="preserve">for example, </w:t>
            </w:r>
            <w:r>
              <w:rPr>
                <w:lang w:eastAsia="en-US"/>
              </w:rPr>
              <w:t>of love and death</w:t>
            </w:r>
            <w:r w:rsidR="001A0BFA">
              <w:rPr>
                <w:lang w:eastAsia="en-US"/>
              </w:rPr>
              <w:t>. Discuss other paradoxes</w:t>
            </w:r>
          </w:p>
          <w:p w14:paraId="642A7C7E" w14:textId="77777777" w:rsidR="00093F50" w:rsidRDefault="00093F50" w:rsidP="00093F50">
            <w:pPr>
              <w:pStyle w:val="IOStablelist1bullet2017"/>
              <w:rPr>
                <w:lang w:eastAsia="en-US"/>
              </w:rPr>
            </w:pPr>
            <w:r>
              <w:rPr>
                <w:lang w:eastAsia="en-US"/>
              </w:rPr>
              <w:t>nature and figurative language</w:t>
            </w:r>
          </w:p>
          <w:p w14:paraId="4CF6DE8A" w14:textId="77777777" w:rsidR="00093F50" w:rsidRDefault="00093F50" w:rsidP="00093F50">
            <w:pPr>
              <w:pStyle w:val="IOStablelist1bullet2017"/>
              <w:rPr>
                <w:lang w:eastAsia="en-US"/>
              </w:rPr>
            </w:pPr>
            <w:r>
              <w:rPr>
                <w:lang w:eastAsia="en-US"/>
              </w:rPr>
              <w:t>the setting of the poem within the persona</w:t>
            </w:r>
          </w:p>
          <w:p w14:paraId="35C43C22" w14:textId="77777777" w:rsidR="00093F50" w:rsidRDefault="00093F50" w:rsidP="00093F50">
            <w:pPr>
              <w:pStyle w:val="IOStablelist1bullet2017"/>
              <w:rPr>
                <w:lang w:eastAsia="en-US"/>
              </w:rPr>
            </w:pPr>
            <w:r>
              <w:rPr>
                <w:lang w:eastAsia="en-US"/>
              </w:rPr>
              <w:t>Keats’ role in this poem</w:t>
            </w:r>
          </w:p>
          <w:p w14:paraId="4443C2B0" w14:textId="77777777" w:rsidR="00D71362" w:rsidRDefault="00D71362" w:rsidP="00D71362">
            <w:pPr>
              <w:pStyle w:val="IOStabletext2017"/>
              <w:rPr>
                <w:lang w:eastAsia="en-US"/>
              </w:rPr>
            </w:pPr>
            <w:r>
              <w:rPr>
                <w:lang w:eastAsia="en-US"/>
              </w:rPr>
              <w:lastRenderedPageBreak/>
              <w:t>Students construct an analytical paragraph for the question – Critically assess poetry and ideas within poems can transcend time and place. Refer to ‘When I have fears’ within your response.</w:t>
            </w:r>
          </w:p>
          <w:p w14:paraId="7690A7B6" w14:textId="77777777" w:rsidR="00D71362" w:rsidRPr="00D71362" w:rsidRDefault="00D71362" w:rsidP="00D71362">
            <w:pPr>
              <w:pStyle w:val="IOStabletext2017"/>
              <w:rPr>
                <w:rStyle w:val="IOSstrongemphasis2017"/>
              </w:rPr>
            </w:pPr>
            <w:r w:rsidRPr="00D71362">
              <w:rPr>
                <w:rStyle w:val="IOSstrongemphasis2017"/>
              </w:rPr>
              <w:t>Poem 2 – ‘La Belle Dame sans Merci’ (April 1819)</w:t>
            </w:r>
          </w:p>
          <w:p w14:paraId="267EDFCA" w14:textId="77777777" w:rsidR="00D71362" w:rsidRDefault="00D71362" w:rsidP="00D71362">
            <w:pPr>
              <w:pStyle w:val="IOStabletext2017"/>
              <w:rPr>
                <w:lang w:eastAsia="en-US"/>
              </w:rPr>
            </w:pPr>
            <w:r>
              <w:rPr>
                <w:lang w:eastAsia="en-US"/>
              </w:rPr>
              <w:t>Read ‘La Belle Dame sans Merci’ as a class. Annotate the poem as a class, examining techniques, themes, ideas and links to context.</w:t>
            </w:r>
          </w:p>
          <w:p w14:paraId="6C5C06CC" w14:textId="77777777" w:rsidR="00D71362" w:rsidRDefault="00D71362" w:rsidP="00D71362">
            <w:pPr>
              <w:pStyle w:val="IOStabletext2017"/>
              <w:rPr>
                <w:lang w:eastAsia="en-US"/>
              </w:rPr>
            </w:pPr>
            <w:r>
              <w:rPr>
                <w:lang w:eastAsia="en-US"/>
              </w:rPr>
              <w:t>Students answer teacher-devised analytical questions about the poem.</w:t>
            </w:r>
          </w:p>
          <w:p w14:paraId="217DA5B7" w14:textId="77777777" w:rsidR="001A0BFA" w:rsidRDefault="001A0BFA" w:rsidP="001A0BFA">
            <w:pPr>
              <w:pStyle w:val="IOStabletext2017"/>
              <w:rPr>
                <w:lang w:eastAsia="en-US"/>
              </w:rPr>
            </w:pPr>
            <w:r>
              <w:rPr>
                <w:lang w:eastAsia="en-US"/>
              </w:rPr>
              <w:t>These questions can be about:</w:t>
            </w:r>
          </w:p>
          <w:p w14:paraId="6C4B1CA5" w14:textId="77777777" w:rsidR="00093F50" w:rsidRDefault="001A0BFA" w:rsidP="001A0BFA">
            <w:pPr>
              <w:pStyle w:val="IOStablelist1bullet2017"/>
              <w:rPr>
                <w:lang w:eastAsia="en-US"/>
              </w:rPr>
            </w:pPr>
            <w:r>
              <w:rPr>
                <w:lang w:eastAsia="en-US"/>
              </w:rPr>
              <w:t xml:space="preserve">the symbolic medieval representation in the poem </w:t>
            </w:r>
          </w:p>
          <w:p w14:paraId="1896C481" w14:textId="77777777" w:rsidR="001A0BFA" w:rsidRDefault="001A0BFA" w:rsidP="001A0BFA">
            <w:pPr>
              <w:pStyle w:val="IOStablelist1bullet2017"/>
              <w:rPr>
                <w:lang w:eastAsia="en-US"/>
              </w:rPr>
            </w:pPr>
            <w:r>
              <w:rPr>
                <w:lang w:eastAsia="en-US"/>
              </w:rPr>
              <w:t>the metaphor of love, how is it represented and why</w:t>
            </w:r>
          </w:p>
          <w:p w14:paraId="6AFD4554" w14:textId="77777777" w:rsidR="001A0BFA" w:rsidRDefault="001A0BFA" w:rsidP="001A0BFA">
            <w:pPr>
              <w:pStyle w:val="IOStablelist1bullet2017"/>
              <w:numPr>
                <w:ilvl w:val="0"/>
                <w:numId w:val="0"/>
              </w:numPr>
              <w:rPr>
                <w:lang w:eastAsia="en-US"/>
              </w:rPr>
            </w:pPr>
            <w:r>
              <w:rPr>
                <w:lang w:eastAsia="en-US"/>
              </w:rPr>
              <w:t xml:space="preserve">Students can see the link to the film. </w:t>
            </w:r>
          </w:p>
          <w:p w14:paraId="115997C3" w14:textId="77777777" w:rsidR="001A0BFA" w:rsidRDefault="001A0BFA" w:rsidP="001A0BFA">
            <w:pPr>
              <w:pStyle w:val="IOStablelist1bullet2017"/>
              <w:numPr>
                <w:ilvl w:val="0"/>
                <w:numId w:val="0"/>
              </w:numPr>
              <w:ind w:left="402"/>
              <w:rPr>
                <w:lang w:eastAsia="en-US"/>
              </w:rPr>
            </w:pPr>
          </w:p>
          <w:p w14:paraId="351FCB36" w14:textId="77777777" w:rsidR="00D71362" w:rsidRPr="00D71362" w:rsidRDefault="00D71362" w:rsidP="00D71362">
            <w:pPr>
              <w:pStyle w:val="IOStabletext2017"/>
              <w:rPr>
                <w:rStyle w:val="IOSstrongemphasis2017"/>
                <w:lang w:eastAsia="en-US"/>
              </w:rPr>
            </w:pPr>
            <w:r w:rsidRPr="00D71362">
              <w:rPr>
                <w:rStyle w:val="IOSstrongemphasis2017"/>
                <w:lang w:eastAsia="en-US"/>
              </w:rPr>
              <w:t>P</w:t>
            </w:r>
            <w:r w:rsidRPr="00D71362">
              <w:rPr>
                <w:rStyle w:val="IOSstrongemphasis2017"/>
              </w:rPr>
              <w:t>oem</w:t>
            </w:r>
            <w:r w:rsidRPr="00D71362">
              <w:rPr>
                <w:rStyle w:val="IOSstrongemphasis2017"/>
                <w:lang w:eastAsia="en-US"/>
              </w:rPr>
              <w:t xml:space="preserve"> 3 – ‘Eve of St Agnes, XXIII’</w:t>
            </w:r>
          </w:p>
          <w:p w14:paraId="1FC3B960" w14:textId="77777777" w:rsidR="00D71362" w:rsidRDefault="00D71362" w:rsidP="00D71362">
            <w:pPr>
              <w:pStyle w:val="IOStabletext2017"/>
              <w:rPr>
                <w:lang w:eastAsia="en-US"/>
              </w:rPr>
            </w:pPr>
            <w:r>
              <w:rPr>
                <w:lang w:eastAsia="en-US"/>
              </w:rPr>
              <w:t>Read ‘The Eve of St Agnes, XXIII’ as a class. Students are to analyse and annotate the poem as a class.</w:t>
            </w:r>
          </w:p>
          <w:p w14:paraId="32AB5AC9" w14:textId="77777777" w:rsidR="00D71362" w:rsidRDefault="00D71362" w:rsidP="00D71362">
            <w:pPr>
              <w:pStyle w:val="IOStabletext2017"/>
              <w:rPr>
                <w:lang w:eastAsia="en-US"/>
              </w:rPr>
            </w:pPr>
            <w:r>
              <w:rPr>
                <w:lang w:eastAsia="en-US"/>
              </w:rPr>
              <w:t>Students answer teacher-devised analytical questions about the poem.</w:t>
            </w:r>
          </w:p>
          <w:p w14:paraId="72C6B2B9" w14:textId="77777777" w:rsidR="00D71362" w:rsidRDefault="00D71362" w:rsidP="00D71362">
            <w:pPr>
              <w:pStyle w:val="IOStabletext2017"/>
              <w:rPr>
                <w:lang w:eastAsia="en-US"/>
              </w:rPr>
            </w:pPr>
            <w:r>
              <w:rPr>
                <w:lang w:eastAsia="en-US"/>
              </w:rPr>
              <w:t>Return to the film.</w:t>
            </w:r>
          </w:p>
          <w:p w14:paraId="4BC35E04" w14:textId="77777777" w:rsidR="00D71362" w:rsidRDefault="00D71362" w:rsidP="00D71362">
            <w:pPr>
              <w:pStyle w:val="IOStabletext2017"/>
              <w:rPr>
                <w:lang w:eastAsia="en-US"/>
              </w:rPr>
            </w:pPr>
            <w:r w:rsidRPr="00544C5F">
              <w:rPr>
                <w:rStyle w:val="IOSstrongemphasis2017"/>
              </w:rPr>
              <w:t>View</w:t>
            </w:r>
            <w:r>
              <w:rPr>
                <w:lang w:eastAsia="en-US"/>
              </w:rPr>
              <w:t xml:space="preserve"> Christmas dinner scene.</w:t>
            </w:r>
          </w:p>
          <w:p w14:paraId="20FA8E34" w14:textId="77777777" w:rsidR="00516B8A" w:rsidRDefault="00516B8A" w:rsidP="00D71362">
            <w:pPr>
              <w:pStyle w:val="IOStabletext2017"/>
              <w:rPr>
                <w:lang w:eastAsia="en-US"/>
              </w:rPr>
            </w:pPr>
            <w:r>
              <w:rPr>
                <w:lang w:eastAsia="en-US"/>
              </w:rPr>
              <w:t>Students are then to engage in a paragraph response to critic’s statement:</w:t>
            </w:r>
          </w:p>
          <w:p w14:paraId="472E370F" w14:textId="77777777" w:rsidR="00516B8A" w:rsidRDefault="00516B8A" w:rsidP="00D71362">
            <w:pPr>
              <w:pStyle w:val="IOStabletext2017"/>
              <w:rPr>
                <w:lang w:eastAsia="en-US"/>
              </w:rPr>
            </w:pPr>
            <w:r>
              <w:rPr>
                <w:lang w:eastAsia="en-US"/>
              </w:rPr>
              <w:t xml:space="preserve">“Eve of St Agnes, XXIII is a </w:t>
            </w:r>
            <w:r w:rsidRPr="00516B8A">
              <w:rPr>
                <w:lang w:eastAsia="en-US"/>
              </w:rPr>
              <w:t>one long sensuous utterance… unhappily short on meaning</w:t>
            </w:r>
            <w:r>
              <w:rPr>
                <w:lang w:eastAsia="en-US"/>
              </w:rPr>
              <w:t>”</w:t>
            </w:r>
          </w:p>
          <w:p w14:paraId="53030FF1" w14:textId="77777777" w:rsidR="00516B8A" w:rsidRDefault="00516B8A" w:rsidP="00516B8A">
            <w:pPr>
              <w:pStyle w:val="IOStabletext2017"/>
              <w:rPr>
                <w:lang w:eastAsia="en-US"/>
              </w:rPr>
            </w:pPr>
            <w:r>
              <w:rPr>
                <w:lang w:eastAsia="en-US"/>
              </w:rPr>
              <w:t>Do you agree?</w:t>
            </w:r>
          </w:p>
          <w:p w14:paraId="3787740E" w14:textId="77777777" w:rsidR="00516B8A" w:rsidRDefault="00516B8A" w:rsidP="00516B8A">
            <w:pPr>
              <w:pStyle w:val="IOStabletext2017"/>
              <w:rPr>
                <w:lang w:eastAsia="en-US"/>
              </w:rPr>
            </w:pPr>
          </w:p>
          <w:p w14:paraId="627C1F51" w14:textId="77777777" w:rsidR="00D71362" w:rsidRPr="00C211E8" w:rsidRDefault="00C211E8" w:rsidP="00516B8A">
            <w:pPr>
              <w:pStyle w:val="IOStabletext2017"/>
              <w:rPr>
                <w:rStyle w:val="IOSstrongemphasis2017"/>
              </w:rPr>
            </w:pPr>
            <w:r w:rsidRPr="00C211E8">
              <w:rPr>
                <w:rStyle w:val="IOSstrongemphasis2017"/>
              </w:rPr>
              <w:t>Week Five</w:t>
            </w:r>
          </w:p>
          <w:p w14:paraId="4ECA4549" w14:textId="77777777" w:rsidR="00C211E8" w:rsidRPr="00C211E8" w:rsidRDefault="00C211E8" w:rsidP="00C211E8">
            <w:pPr>
              <w:pStyle w:val="IOStabletext2017"/>
              <w:rPr>
                <w:rStyle w:val="IOSstrongemphasis2017"/>
              </w:rPr>
            </w:pPr>
            <w:r w:rsidRPr="00C211E8">
              <w:rPr>
                <w:rStyle w:val="IOSstrongemphasis2017"/>
              </w:rPr>
              <w:t>Part Two – The Odes – A journey into Keats’ consciousness</w:t>
            </w:r>
          </w:p>
          <w:p w14:paraId="40D0D9B6" w14:textId="77777777" w:rsidR="00C211E8" w:rsidRPr="00C211E8" w:rsidRDefault="00C211E8" w:rsidP="00C211E8">
            <w:pPr>
              <w:pStyle w:val="IOStabletext2017"/>
              <w:rPr>
                <w:rStyle w:val="IOSstrongemphasis2017"/>
              </w:rPr>
            </w:pPr>
            <w:r w:rsidRPr="00C211E8">
              <w:rPr>
                <w:rStyle w:val="IOSstrongemphasis2017"/>
              </w:rPr>
              <w:t>Poem 4 – ‘Ode to a Nightingale’</w:t>
            </w:r>
          </w:p>
          <w:p w14:paraId="273CECF1" w14:textId="77777777" w:rsidR="00C211E8" w:rsidRDefault="00C211E8" w:rsidP="00C211E8">
            <w:pPr>
              <w:pStyle w:val="IOStabletext2017"/>
              <w:rPr>
                <w:lang w:eastAsia="en-US"/>
              </w:rPr>
            </w:pPr>
            <w:r>
              <w:rPr>
                <w:lang w:eastAsia="en-US"/>
              </w:rPr>
              <w:t>Read ‘Ode to a Nightingale’ as a class.</w:t>
            </w:r>
          </w:p>
          <w:p w14:paraId="675A9A83" w14:textId="77777777" w:rsidR="00C211E8" w:rsidRDefault="00C211E8" w:rsidP="00C211E8">
            <w:pPr>
              <w:pStyle w:val="IOStabletext2017"/>
              <w:rPr>
                <w:lang w:eastAsia="en-US"/>
              </w:rPr>
            </w:pPr>
            <w:r>
              <w:rPr>
                <w:lang w:eastAsia="en-US"/>
              </w:rPr>
              <w:t>Students are to annotate sections of the poem and present this to the class.</w:t>
            </w:r>
          </w:p>
          <w:p w14:paraId="19E67FF0" w14:textId="77777777" w:rsidR="00C211E8" w:rsidRDefault="00C211E8" w:rsidP="00C211E8">
            <w:pPr>
              <w:pStyle w:val="IOStabletext2017"/>
              <w:rPr>
                <w:lang w:eastAsia="en-US"/>
              </w:rPr>
            </w:pPr>
            <w:r>
              <w:rPr>
                <w:lang w:eastAsia="en-US"/>
              </w:rPr>
              <w:lastRenderedPageBreak/>
              <w:t xml:space="preserve">Students are to compose a letter about a contextual paradox. Imagine that you are living in the Romantic period, a time of great social change and conflict. Write to a friend about how you feel about these changes and the possible conflict or paradox that has arisen within yourself. </w:t>
            </w:r>
          </w:p>
          <w:p w14:paraId="3AC6E6B1" w14:textId="77777777" w:rsidR="00871D4F" w:rsidRPr="00871D4F" w:rsidRDefault="002E4888" w:rsidP="00C211E8">
            <w:pPr>
              <w:pStyle w:val="IOStabletext2017"/>
              <w:rPr>
                <w:rStyle w:val="IOSstrongemphasis2017"/>
                <w:b w:val="0"/>
                <w:lang w:eastAsia="en-US"/>
              </w:rPr>
            </w:pPr>
            <w:hyperlink r:id="rId20" w:history="1">
              <w:r w:rsidR="00C211E8" w:rsidRPr="00C211E8">
                <w:rPr>
                  <w:rStyle w:val="Hyperlink"/>
                  <w:lang w:eastAsia="en-US"/>
                </w:rPr>
                <w:t>Poetry and Immortality: John Keats’ ‘Ode to a Nightingale’</w:t>
              </w:r>
            </w:hyperlink>
            <w:r w:rsidR="00871D4F">
              <w:rPr>
                <w:rStyle w:val="Hyperlink"/>
                <w:lang w:eastAsia="en-US"/>
              </w:rPr>
              <w:t xml:space="preserve"> </w:t>
            </w:r>
            <w:r w:rsidR="00871D4F">
              <w:rPr>
                <w:lang w:eastAsia="en-US"/>
              </w:rPr>
              <w:t xml:space="preserve">(Duration of </w:t>
            </w:r>
            <w:proofErr w:type="gramStart"/>
            <w:r w:rsidR="00871D4F">
              <w:rPr>
                <w:lang w:eastAsia="en-US"/>
              </w:rPr>
              <w:t>lecture:49:44</w:t>
            </w:r>
            <w:proofErr w:type="gramEnd"/>
            <w:r w:rsidR="00871D4F">
              <w:rPr>
                <w:lang w:eastAsia="en-US"/>
              </w:rPr>
              <w:t xml:space="preserve"> minutes)</w:t>
            </w:r>
            <w:r w:rsidR="00516B8A">
              <w:rPr>
                <w:lang w:eastAsia="en-US"/>
              </w:rPr>
              <w:t xml:space="preserve"> Students are encouraged to summarise the lecture and use into their assessment.</w:t>
            </w:r>
          </w:p>
          <w:p w14:paraId="7B8CD93B" w14:textId="77777777" w:rsidR="00C211E8" w:rsidRPr="00C211E8" w:rsidRDefault="00C211E8" w:rsidP="00C211E8">
            <w:pPr>
              <w:pStyle w:val="IOStabletext2017"/>
              <w:rPr>
                <w:rStyle w:val="IOSstrongemphasis2017"/>
                <w:lang w:eastAsia="en-US"/>
              </w:rPr>
            </w:pPr>
            <w:r w:rsidRPr="00C211E8">
              <w:rPr>
                <w:rStyle w:val="IOSstrongemphasis2017"/>
                <w:lang w:eastAsia="en-US"/>
              </w:rPr>
              <w:t>P</w:t>
            </w:r>
            <w:r w:rsidRPr="00C211E8">
              <w:rPr>
                <w:rStyle w:val="IOSstrongemphasis2017"/>
              </w:rPr>
              <w:t>oem</w:t>
            </w:r>
            <w:r w:rsidRPr="00C211E8">
              <w:rPr>
                <w:rStyle w:val="IOSstrongemphasis2017"/>
                <w:lang w:eastAsia="en-US"/>
              </w:rPr>
              <w:t xml:space="preserve"> 5 – ‘Ode on a Grecian Urn’</w:t>
            </w:r>
          </w:p>
          <w:p w14:paraId="6576B0D4" w14:textId="77777777" w:rsidR="00C211E8" w:rsidRDefault="00C211E8" w:rsidP="00C211E8">
            <w:pPr>
              <w:pStyle w:val="IOStabletext2017"/>
              <w:rPr>
                <w:lang w:eastAsia="en-US"/>
              </w:rPr>
            </w:pPr>
            <w:r>
              <w:rPr>
                <w:lang w:eastAsia="en-US"/>
              </w:rPr>
              <w:t>Read ‘Ode on a Grecian Urn’ as a class.</w:t>
            </w:r>
          </w:p>
          <w:p w14:paraId="156AB3B9" w14:textId="77777777" w:rsidR="00C211E8" w:rsidRDefault="00C211E8" w:rsidP="00C211E8">
            <w:pPr>
              <w:pStyle w:val="IOStabletext2017"/>
              <w:rPr>
                <w:lang w:eastAsia="en-US"/>
              </w:rPr>
            </w:pPr>
            <w:r>
              <w:rPr>
                <w:lang w:eastAsia="en-US"/>
              </w:rPr>
              <w:t>Students are to individually annotate the poem.</w:t>
            </w:r>
          </w:p>
          <w:p w14:paraId="397D799A" w14:textId="77777777" w:rsidR="00C211E8" w:rsidRDefault="00C211E8" w:rsidP="00C211E8">
            <w:pPr>
              <w:pStyle w:val="IOStabletext2017"/>
              <w:rPr>
                <w:lang w:eastAsia="en-US"/>
              </w:rPr>
            </w:pPr>
            <w:r>
              <w:rPr>
                <w:lang w:eastAsia="en-US"/>
              </w:rPr>
              <w:t>Students answer teacher-devised analytical questions about the poem.</w:t>
            </w:r>
            <w:r w:rsidR="00516B8A">
              <w:rPr>
                <w:lang w:eastAsia="en-US"/>
              </w:rPr>
              <w:t xml:space="preserve"> The questions can be about:</w:t>
            </w:r>
          </w:p>
          <w:p w14:paraId="1DAEE808" w14:textId="77777777" w:rsidR="00516B8A" w:rsidRDefault="00516B8A" w:rsidP="00516B8A">
            <w:pPr>
              <w:pStyle w:val="IOStablelist1bullet2017"/>
              <w:rPr>
                <w:lang w:eastAsia="en-US"/>
              </w:rPr>
            </w:pPr>
            <w:r>
              <w:rPr>
                <w:lang w:eastAsia="en-US"/>
              </w:rPr>
              <w:t>from curious to nostalgia, from lustful to frustrated, from joyful to sad. Can you link the poem to the film</w:t>
            </w:r>
          </w:p>
          <w:p w14:paraId="5A0841A3" w14:textId="77777777" w:rsidR="00516B8A" w:rsidRDefault="00516B8A" w:rsidP="00516B8A">
            <w:pPr>
              <w:pStyle w:val="IOStablelist1bullet2017"/>
              <w:rPr>
                <w:lang w:eastAsia="en-US"/>
              </w:rPr>
            </w:pPr>
            <w:r>
              <w:rPr>
                <w:lang w:eastAsia="en-US"/>
              </w:rPr>
              <w:t>symbolism of the Grecian Urn. Students might need to view images of such urn and discuss the use of the metaphor and what purpose does it serve</w:t>
            </w:r>
          </w:p>
          <w:p w14:paraId="09CAF60A" w14:textId="77777777" w:rsidR="00516B8A" w:rsidRDefault="00516B8A" w:rsidP="00516B8A">
            <w:pPr>
              <w:pStyle w:val="IOStablelist1bullet2017"/>
              <w:rPr>
                <w:lang w:eastAsia="en-US"/>
              </w:rPr>
            </w:pPr>
            <w:r>
              <w:rPr>
                <w:lang w:eastAsia="en-US"/>
              </w:rPr>
              <w:t xml:space="preserve">“Thou foster-child of Silence and slow Time, /Sylvan historian, who canst thus express/A flowery tale more sweetly than our rhyme” </w:t>
            </w:r>
            <w:r w:rsidR="0077102F">
              <w:rPr>
                <w:lang w:eastAsia="en-US"/>
              </w:rPr>
              <w:t>discuss the significance with students.</w:t>
            </w:r>
          </w:p>
          <w:p w14:paraId="4A4D9FB8" w14:textId="77777777" w:rsidR="00C211E8" w:rsidRPr="00C211E8" w:rsidRDefault="00C211E8" w:rsidP="00C211E8">
            <w:pPr>
              <w:pStyle w:val="IOStabletext2017"/>
              <w:rPr>
                <w:rStyle w:val="IOSstrongemphasis2017"/>
                <w:lang w:eastAsia="en-US"/>
              </w:rPr>
            </w:pPr>
            <w:r w:rsidRPr="00C211E8">
              <w:rPr>
                <w:rStyle w:val="IOSstrongemphasis2017"/>
                <w:lang w:eastAsia="en-US"/>
              </w:rPr>
              <w:t>P</w:t>
            </w:r>
            <w:r w:rsidRPr="00C211E8">
              <w:rPr>
                <w:rStyle w:val="IOSstrongemphasis2017"/>
              </w:rPr>
              <w:t>oem</w:t>
            </w:r>
            <w:r w:rsidRPr="00C211E8">
              <w:rPr>
                <w:rStyle w:val="IOSstrongemphasis2017"/>
                <w:lang w:eastAsia="en-US"/>
              </w:rPr>
              <w:t xml:space="preserve"> 6 – ‘To Autumn’</w:t>
            </w:r>
          </w:p>
          <w:p w14:paraId="1EF537A1" w14:textId="77777777" w:rsidR="00C211E8" w:rsidRDefault="00C211E8" w:rsidP="00C211E8">
            <w:pPr>
              <w:pStyle w:val="IOStabletext2017"/>
              <w:rPr>
                <w:lang w:eastAsia="en-US"/>
              </w:rPr>
            </w:pPr>
            <w:r>
              <w:rPr>
                <w:lang w:eastAsia="en-US"/>
              </w:rPr>
              <w:t>Read ‘To Autumn’ as a class.</w:t>
            </w:r>
          </w:p>
          <w:p w14:paraId="4063D08A" w14:textId="77777777" w:rsidR="00C211E8" w:rsidRDefault="00C211E8" w:rsidP="00C211E8">
            <w:pPr>
              <w:pStyle w:val="IOStabletext2017"/>
              <w:rPr>
                <w:lang w:eastAsia="en-US"/>
              </w:rPr>
            </w:pPr>
            <w:r>
              <w:rPr>
                <w:lang w:eastAsia="en-US"/>
              </w:rPr>
              <w:t>Annotate the poem as a class, examining techniques, themes, ideas and links to context.</w:t>
            </w:r>
          </w:p>
          <w:p w14:paraId="504408B0" w14:textId="77777777" w:rsidR="0009356C" w:rsidRDefault="00C211E8" w:rsidP="0009356C">
            <w:pPr>
              <w:pStyle w:val="IOStabletext2017"/>
              <w:rPr>
                <w:lang w:eastAsia="en-US"/>
              </w:rPr>
            </w:pPr>
            <w:r>
              <w:rPr>
                <w:lang w:eastAsia="en-US"/>
              </w:rPr>
              <w:t>Students answer teacher-devised analytical questions about the poem.</w:t>
            </w:r>
          </w:p>
          <w:p w14:paraId="5D0E1783" w14:textId="77777777" w:rsidR="00C211E8" w:rsidRPr="00C211E8" w:rsidRDefault="00C211E8" w:rsidP="0009356C">
            <w:pPr>
              <w:pStyle w:val="IOStabletext2017"/>
              <w:rPr>
                <w:rStyle w:val="IOSstrongemphasis2017"/>
              </w:rPr>
            </w:pPr>
            <w:r w:rsidRPr="00C211E8">
              <w:rPr>
                <w:rStyle w:val="IOSstrongemphasis2017"/>
              </w:rPr>
              <w:t>Week Six</w:t>
            </w:r>
          </w:p>
          <w:p w14:paraId="00A8D2B0" w14:textId="77777777" w:rsidR="00C211E8" w:rsidRDefault="00C211E8" w:rsidP="00C211E8">
            <w:pPr>
              <w:pStyle w:val="IOStabletext2017"/>
              <w:rPr>
                <w:rStyle w:val="IOSstrongemphasis2017"/>
              </w:rPr>
            </w:pPr>
            <w:r w:rsidRPr="00C211E8">
              <w:rPr>
                <w:rStyle w:val="IOSstrongemphasis2017"/>
              </w:rPr>
              <w:t>Part Three – His Bright Star</w:t>
            </w:r>
          </w:p>
          <w:p w14:paraId="67A75219" w14:textId="77777777" w:rsidR="00C211E8" w:rsidRPr="00C211E8" w:rsidRDefault="00C211E8" w:rsidP="00C211E8">
            <w:pPr>
              <w:pStyle w:val="IOStabletext2017"/>
              <w:rPr>
                <w:rStyle w:val="IOSstrongemphasis2017"/>
              </w:rPr>
            </w:pPr>
            <w:r>
              <w:rPr>
                <w:rStyle w:val="IOSstrongemphasis2017"/>
              </w:rPr>
              <w:t>Poem 7 – ‘Bright star, would I were steadfast as thou art’</w:t>
            </w:r>
          </w:p>
          <w:p w14:paraId="190570B6" w14:textId="77777777" w:rsidR="00C211E8" w:rsidRDefault="00C211E8" w:rsidP="00C211E8">
            <w:pPr>
              <w:pStyle w:val="IOStabletext2017"/>
              <w:rPr>
                <w:lang w:eastAsia="en-US"/>
              </w:rPr>
            </w:pPr>
            <w:r>
              <w:rPr>
                <w:lang w:eastAsia="en-US"/>
              </w:rPr>
              <w:t>Read ‘Bright star, would I were steadfast as thou art’.</w:t>
            </w:r>
          </w:p>
          <w:p w14:paraId="00C1BD14" w14:textId="77777777" w:rsidR="00C211E8" w:rsidRDefault="00C211E8" w:rsidP="00C211E8">
            <w:pPr>
              <w:pStyle w:val="IOStabletext2017"/>
              <w:rPr>
                <w:lang w:eastAsia="en-US"/>
              </w:rPr>
            </w:pPr>
            <w:r>
              <w:rPr>
                <w:lang w:eastAsia="en-US"/>
              </w:rPr>
              <w:t>Annotate the poem as a class, examining techniques, themes, ideas and links to context.</w:t>
            </w:r>
          </w:p>
          <w:p w14:paraId="237F5C45" w14:textId="77777777" w:rsidR="00C211E8" w:rsidRDefault="00C211E8" w:rsidP="00C211E8">
            <w:pPr>
              <w:pStyle w:val="IOStabletext2017"/>
              <w:rPr>
                <w:lang w:eastAsia="en-US"/>
              </w:rPr>
            </w:pPr>
            <w:r w:rsidRPr="00185A19">
              <w:rPr>
                <w:rStyle w:val="IOSstrongemphasis2017"/>
              </w:rPr>
              <w:lastRenderedPageBreak/>
              <w:t>Discussion</w:t>
            </w:r>
            <w:r>
              <w:rPr>
                <w:lang w:eastAsia="en-US"/>
              </w:rPr>
              <w:t xml:space="preserve"> – Who is this poem about? How critical is acknowledging the context in understanding the poem?</w:t>
            </w:r>
          </w:p>
          <w:p w14:paraId="680378CA" w14:textId="77777777" w:rsidR="00185A19" w:rsidRDefault="00C211E8" w:rsidP="00C211E8">
            <w:pPr>
              <w:pStyle w:val="IOStabletext2017"/>
              <w:rPr>
                <w:lang w:eastAsia="en-US"/>
              </w:rPr>
            </w:pPr>
            <w:r>
              <w:rPr>
                <w:lang w:eastAsia="en-US"/>
              </w:rPr>
              <w:t xml:space="preserve">Construct an analytical paragraph for the question – </w:t>
            </w:r>
          </w:p>
          <w:p w14:paraId="683DCBCA" w14:textId="77777777" w:rsidR="00C211E8" w:rsidRDefault="00C211E8" w:rsidP="00185A19">
            <w:pPr>
              <w:pStyle w:val="IOStablelist1bullet2017"/>
              <w:rPr>
                <w:lang w:eastAsia="en-US"/>
              </w:rPr>
            </w:pPr>
            <w:r>
              <w:rPr>
                <w:lang w:eastAsia="en-US"/>
              </w:rPr>
              <w:t>How critical is acknowledging the context in understanding the poem?</w:t>
            </w:r>
          </w:p>
        </w:tc>
        <w:tc>
          <w:tcPr>
            <w:tcW w:w="2687" w:type="dxa"/>
          </w:tcPr>
          <w:p w14:paraId="25BFE3D8" w14:textId="77777777" w:rsidR="009E56B0" w:rsidRDefault="000044B2" w:rsidP="009E56B0">
            <w:pPr>
              <w:pStyle w:val="IOStabletext2017"/>
              <w:rPr>
                <w:lang w:eastAsia="en-US"/>
              </w:rPr>
            </w:pPr>
            <w:r>
              <w:rPr>
                <w:lang w:eastAsia="en-US"/>
              </w:rPr>
              <w:lastRenderedPageBreak/>
              <w:t>N/A</w:t>
            </w:r>
          </w:p>
        </w:tc>
      </w:tr>
      <w:tr w:rsidR="009E56B0" w14:paraId="1B83FC94" w14:textId="77777777" w:rsidTr="000044B2">
        <w:tc>
          <w:tcPr>
            <w:tcW w:w="4813" w:type="dxa"/>
          </w:tcPr>
          <w:p w14:paraId="58B2226D" w14:textId="77777777" w:rsidR="0009356C" w:rsidRDefault="009B3DB0" w:rsidP="0009356C">
            <w:pPr>
              <w:pStyle w:val="IOStabletext2017"/>
              <w:rPr>
                <w:rStyle w:val="IOSstrongemphasis2017"/>
                <w:lang w:eastAsia="en-US"/>
              </w:rPr>
            </w:pPr>
            <w:r w:rsidRPr="009B3DB0">
              <w:rPr>
                <w:rStyle w:val="IOSstrongemphasis2017"/>
                <w:lang w:eastAsia="en-US"/>
              </w:rPr>
              <w:lastRenderedPageBreak/>
              <w:t xml:space="preserve">Year 12 </w:t>
            </w:r>
            <w:r w:rsidRPr="009B3DB0">
              <w:rPr>
                <w:rStyle w:val="IOSstrongemphasis2017"/>
              </w:rPr>
              <w:t>–</w:t>
            </w:r>
            <w:r w:rsidRPr="009B3DB0">
              <w:rPr>
                <w:rStyle w:val="IOSstrongemphasis2017"/>
                <w:lang w:eastAsia="en-US"/>
              </w:rPr>
              <w:t xml:space="preserve"> Outcome 9</w:t>
            </w:r>
          </w:p>
          <w:p w14:paraId="44DF99EC" w14:textId="77777777" w:rsidR="0009356C" w:rsidRDefault="009B3DB0" w:rsidP="0009356C">
            <w:pPr>
              <w:pStyle w:val="IOStabletext2017"/>
              <w:rPr>
                <w:lang w:eastAsia="en-US"/>
              </w:rPr>
            </w:pPr>
            <w:r>
              <w:rPr>
                <w:lang w:eastAsia="en-US"/>
              </w:rPr>
              <w:t>Reflect on and discuss personal preferences and insights gained from familiarity with a wide repertoire of complex texts</w:t>
            </w:r>
            <w:r w:rsidR="0009356C">
              <w:rPr>
                <w:lang w:eastAsia="en-US"/>
              </w:rPr>
              <w:t xml:space="preserve"> </w:t>
            </w:r>
          </w:p>
          <w:p w14:paraId="5120C2E8" w14:textId="77777777" w:rsidR="0009356C" w:rsidRDefault="009B3DB0" w:rsidP="0009356C">
            <w:pPr>
              <w:pStyle w:val="IOStabletext2017"/>
              <w:rPr>
                <w:lang w:eastAsia="en-US"/>
              </w:rPr>
            </w:pPr>
            <w:r>
              <w:rPr>
                <w:lang w:eastAsia="en-US"/>
              </w:rPr>
              <w:t>Select, adapt and create individual and collaborative processes that are effective for a range of learning contexts</w:t>
            </w:r>
            <w:r w:rsidR="0009356C">
              <w:rPr>
                <w:lang w:eastAsia="en-US"/>
              </w:rPr>
              <w:t xml:space="preserve"> </w:t>
            </w:r>
          </w:p>
          <w:p w14:paraId="70E225C1" w14:textId="77777777" w:rsidR="009E56B0" w:rsidRDefault="009B3DB0" w:rsidP="0009356C">
            <w:pPr>
              <w:pStyle w:val="IOStabletext2017"/>
              <w:rPr>
                <w:lang w:eastAsia="en-US"/>
              </w:rPr>
            </w:pPr>
            <w:r>
              <w:rPr>
                <w:lang w:eastAsia="en-US"/>
              </w:rPr>
              <w:t>Reflect on their development as skilful and confident composers, in particular how they have experimented with and refined language choices to establish a distinctive personal style</w:t>
            </w:r>
          </w:p>
        </w:tc>
        <w:tc>
          <w:tcPr>
            <w:tcW w:w="7797" w:type="dxa"/>
          </w:tcPr>
          <w:p w14:paraId="2ECF5766" w14:textId="77777777" w:rsidR="009E56B0" w:rsidRPr="00C211E8" w:rsidRDefault="00C211E8" w:rsidP="009E56B0">
            <w:pPr>
              <w:pStyle w:val="IOStabletext2017"/>
              <w:rPr>
                <w:rStyle w:val="IOSstrongemphasis2017"/>
              </w:rPr>
            </w:pPr>
            <w:r w:rsidRPr="00C211E8">
              <w:rPr>
                <w:rStyle w:val="IOSstrongemphasis2017"/>
              </w:rPr>
              <w:t>Week Seven</w:t>
            </w:r>
          </w:p>
          <w:p w14:paraId="6358A850" w14:textId="77777777" w:rsidR="00C211E8" w:rsidRDefault="00C211E8" w:rsidP="00C211E8">
            <w:pPr>
              <w:pStyle w:val="IOStabletext2017"/>
              <w:rPr>
                <w:lang w:eastAsia="en-US"/>
              </w:rPr>
            </w:pPr>
            <w:r>
              <w:rPr>
                <w:lang w:eastAsia="en-US"/>
              </w:rPr>
              <w:t>Post reading activities:</w:t>
            </w:r>
          </w:p>
          <w:p w14:paraId="5B3DF11C" w14:textId="77777777" w:rsidR="00C211E8" w:rsidRDefault="00C211E8" w:rsidP="00C211E8">
            <w:pPr>
              <w:pStyle w:val="IOStabletext2017"/>
              <w:rPr>
                <w:lang w:eastAsia="en-US"/>
              </w:rPr>
            </w:pPr>
            <w:r>
              <w:rPr>
                <w:lang w:eastAsia="en-US"/>
              </w:rPr>
              <w:t>In groups students are to choose one poem and identify the different characteristics of Romanticism that they have observed within the poem. Create a visual presentation to convey their ideas.</w:t>
            </w:r>
          </w:p>
          <w:p w14:paraId="72579629" w14:textId="77777777" w:rsidR="00C211E8" w:rsidRDefault="00C211E8" w:rsidP="00C211E8">
            <w:pPr>
              <w:pStyle w:val="IOStabletext2017"/>
              <w:rPr>
                <w:lang w:eastAsia="en-US"/>
              </w:rPr>
            </w:pPr>
            <w:r>
              <w:rPr>
                <w:lang w:eastAsia="en-US"/>
              </w:rPr>
              <w:t>Suggested extended response questions:</w:t>
            </w:r>
          </w:p>
          <w:p w14:paraId="25289EAE" w14:textId="77777777" w:rsidR="00C211E8" w:rsidRDefault="00C211E8" w:rsidP="00C211E8">
            <w:pPr>
              <w:pStyle w:val="IOStablelist1bullet2017"/>
              <w:rPr>
                <w:lang w:eastAsia="en-US"/>
              </w:rPr>
            </w:pPr>
            <w:r>
              <w:rPr>
                <w:lang w:eastAsia="en-US"/>
              </w:rPr>
              <w:t>Keats experiences a deep appreciation for the beauty of nature and of art. What value does he seem to ascribe to beauty?</w:t>
            </w:r>
          </w:p>
          <w:p w14:paraId="225C2F63" w14:textId="77777777" w:rsidR="00C211E8" w:rsidRDefault="00C211E8" w:rsidP="00C211E8">
            <w:pPr>
              <w:pStyle w:val="IOStablelist1bullet2017"/>
              <w:rPr>
                <w:lang w:eastAsia="en-US"/>
              </w:rPr>
            </w:pPr>
            <w:r>
              <w:rPr>
                <w:lang w:eastAsia="en-US"/>
              </w:rPr>
              <w:t>Keats has been called a poet of the senses. To what extent is Keats’ appeal to the senses an integral part of his poetry?</w:t>
            </w:r>
          </w:p>
          <w:p w14:paraId="4592A8F4" w14:textId="77777777" w:rsidR="00C211E8" w:rsidRDefault="00C211E8" w:rsidP="00C211E8">
            <w:pPr>
              <w:pStyle w:val="IOStablelist1bullet2017"/>
              <w:rPr>
                <w:lang w:eastAsia="en-US"/>
              </w:rPr>
            </w:pPr>
            <w:r>
              <w:rPr>
                <w:lang w:eastAsia="en-US"/>
              </w:rPr>
              <w:t xml:space="preserve">‘The vital force behind all his verse was his power to apply imagination to every aspect of life.’ (Robert </w:t>
            </w:r>
            <w:proofErr w:type="spellStart"/>
            <w:r>
              <w:rPr>
                <w:lang w:eastAsia="en-US"/>
              </w:rPr>
              <w:t>Gittings</w:t>
            </w:r>
            <w:proofErr w:type="spellEnd"/>
            <w:r>
              <w:rPr>
                <w:lang w:eastAsia="en-US"/>
              </w:rPr>
              <w:t>) To what extent is imagination a central concept in Keats’ poetry?</w:t>
            </w:r>
          </w:p>
          <w:p w14:paraId="26687721" w14:textId="77777777" w:rsidR="00C211E8" w:rsidRDefault="00C211E8" w:rsidP="00C211E8">
            <w:pPr>
              <w:pStyle w:val="IOStablelist1bullet2017"/>
              <w:rPr>
                <w:lang w:eastAsia="en-US"/>
              </w:rPr>
            </w:pPr>
            <w:r>
              <w:rPr>
                <w:lang w:eastAsia="en-US"/>
              </w:rPr>
              <w:t>‘He finds melancholy in delight and pleasure in pain’. Do you agree with this view of Keats’ poems?</w:t>
            </w:r>
          </w:p>
        </w:tc>
        <w:tc>
          <w:tcPr>
            <w:tcW w:w="2687" w:type="dxa"/>
          </w:tcPr>
          <w:p w14:paraId="10AEE257" w14:textId="77777777" w:rsidR="009E56B0" w:rsidRDefault="000044B2" w:rsidP="009E56B0">
            <w:pPr>
              <w:pStyle w:val="IOStabletext2017"/>
              <w:rPr>
                <w:lang w:eastAsia="en-US"/>
              </w:rPr>
            </w:pPr>
            <w:r>
              <w:rPr>
                <w:lang w:eastAsia="en-US"/>
              </w:rPr>
              <w:t>Students submit questions for marking or mark together as a class.</w:t>
            </w:r>
          </w:p>
          <w:p w14:paraId="202DE3AC" w14:textId="77777777" w:rsidR="000044B2" w:rsidRDefault="000044B2" w:rsidP="009E56B0">
            <w:pPr>
              <w:pStyle w:val="IOStabletext2017"/>
              <w:rPr>
                <w:lang w:eastAsia="en-US"/>
              </w:rPr>
            </w:pPr>
            <w:r>
              <w:rPr>
                <w:lang w:eastAsia="en-US"/>
              </w:rPr>
              <w:t>Students are to submit their response for feedback.</w:t>
            </w:r>
          </w:p>
        </w:tc>
      </w:tr>
      <w:tr w:rsidR="009E56B0" w14:paraId="6A4CEC25" w14:textId="77777777" w:rsidTr="000044B2">
        <w:tc>
          <w:tcPr>
            <w:tcW w:w="4813" w:type="dxa"/>
          </w:tcPr>
          <w:p w14:paraId="317D6AFF" w14:textId="77777777" w:rsidR="0009356C" w:rsidRDefault="009B3DB0" w:rsidP="0009356C">
            <w:pPr>
              <w:pStyle w:val="IOStabletext2017"/>
              <w:rPr>
                <w:rStyle w:val="IOSstrongemphasis2017"/>
                <w:lang w:eastAsia="en-US"/>
              </w:rPr>
            </w:pPr>
            <w:r w:rsidRPr="009B3DB0">
              <w:rPr>
                <w:rStyle w:val="IOSstrongemphasis2017"/>
                <w:lang w:eastAsia="en-US"/>
              </w:rPr>
              <w:t xml:space="preserve">Year 12 </w:t>
            </w:r>
            <w:r w:rsidRPr="009B3DB0">
              <w:rPr>
                <w:rStyle w:val="IOSstrongemphasis2017"/>
              </w:rPr>
              <w:t>–</w:t>
            </w:r>
            <w:r w:rsidRPr="009B3DB0">
              <w:rPr>
                <w:rStyle w:val="IOSstrongemphasis2017"/>
                <w:lang w:eastAsia="en-US"/>
              </w:rPr>
              <w:t xml:space="preserve"> Outcome 1</w:t>
            </w:r>
            <w:r w:rsidR="0009356C">
              <w:rPr>
                <w:rStyle w:val="IOSstrongemphasis2017"/>
                <w:lang w:eastAsia="en-US"/>
              </w:rPr>
              <w:t xml:space="preserve"> </w:t>
            </w:r>
          </w:p>
          <w:p w14:paraId="337E7913" w14:textId="77777777" w:rsidR="009B3DB0" w:rsidRDefault="0009356C" w:rsidP="0009356C">
            <w:pPr>
              <w:pStyle w:val="IOStabletext2017"/>
              <w:rPr>
                <w:lang w:eastAsia="en-US"/>
              </w:rPr>
            </w:pPr>
            <w:r>
              <w:rPr>
                <w:lang w:eastAsia="en-US"/>
              </w:rPr>
              <w:t>E</w:t>
            </w:r>
            <w:r w:rsidR="009B3DB0">
              <w:rPr>
                <w:lang w:eastAsia="en-US"/>
              </w:rPr>
              <w:t>valuate the relationship between responder, composer, text and context</w:t>
            </w:r>
          </w:p>
          <w:p w14:paraId="15F7AFD6" w14:textId="77777777" w:rsidR="009B3DB0" w:rsidRDefault="00583BCA" w:rsidP="0009356C">
            <w:pPr>
              <w:pStyle w:val="IOStabletext2017"/>
              <w:rPr>
                <w:lang w:eastAsia="en-US"/>
              </w:rPr>
            </w:pPr>
            <w:r>
              <w:rPr>
                <w:lang w:eastAsia="en-US"/>
              </w:rPr>
              <w:t>C</w:t>
            </w:r>
            <w:r w:rsidR="009B3DB0">
              <w:rPr>
                <w:lang w:eastAsia="en-US"/>
              </w:rPr>
              <w:t>ritically evaluate the aesthetic qualities of texts and the power of language to express personal ideas and experiences</w:t>
            </w:r>
          </w:p>
          <w:p w14:paraId="5A2167BA" w14:textId="77777777" w:rsidR="009B3DB0" w:rsidRDefault="00583BCA" w:rsidP="0009356C">
            <w:pPr>
              <w:pStyle w:val="IOStabletext2017"/>
              <w:rPr>
                <w:lang w:eastAsia="en-US"/>
              </w:rPr>
            </w:pPr>
            <w:r>
              <w:rPr>
                <w:lang w:eastAsia="en-US"/>
              </w:rPr>
              <w:t>C</w:t>
            </w:r>
            <w:r w:rsidR="009B3DB0">
              <w:rPr>
                <w:lang w:eastAsia="en-US"/>
              </w:rPr>
              <w:t>ritically engage with complex texts from a variety of personal, social, historical and cultural contexts, and evaluate how these contexts impact on meaning</w:t>
            </w:r>
          </w:p>
          <w:p w14:paraId="4E95333F" w14:textId="77777777" w:rsidR="009B3DB0" w:rsidRDefault="00583BCA" w:rsidP="0009356C">
            <w:pPr>
              <w:pStyle w:val="IOStabletext2017"/>
              <w:rPr>
                <w:lang w:eastAsia="en-US"/>
              </w:rPr>
            </w:pPr>
            <w:r>
              <w:rPr>
                <w:lang w:eastAsia="en-US"/>
              </w:rPr>
              <w:t>A</w:t>
            </w:r>
            <w:r w:rsidR="009B3DB0">
              <w:rPr>
                <w:lang w:eastAsia="en-US"/>
              </w:rPr>
              <w:t>nalyse and evaluate how and why texts influence and position readers and viewers (ACEEN040)</w:t>
            </w:r>
          </w:p>
          <w:p w14:paraId="4CDBC836" w14:textId="77777777" w:rsidR="009B3DB0" w:rsidRDefault="00583BCA" w:rsidP="0009356C">
            <w:pPr>
              <w:pStyle w:val="IOStabletext2017"/>
              <w:rPr>
                <w:lang w:eastAsia="en-US"/>
              </w:rPr>
            </w:pPr>
            <w:r>
              <w:rPr>
                <w:lang w:eastAsia="en-US"/>
              </w:rPr>
              <w:lastRenderedPageBreak/>
              <w:t>A</w:t>
            </w:r>
            <w:r w:rsidR="009B3DB0">
              <w:rPr>
                <w:lang w:eastAsia="en-US"/>
              </w:rPr>
              <w:t>nalyse how text structures, language features and stylistic elements shape meaning and create particular effects and nuances, for example through allusions, paradoxes and ambiguities (ACELR005)</w:t>
            </w:r>
          </w:p>
          <w:p w14:paraId="269C8EAB" w14:textId="77777777" w:rsidR="009B3DB0" w:rsidRDefault="00583BCA" w:rsidP="0009356C">
            <w:pPr>
              <w:pStyle w:val="IOStabletext2017"/>
              <w:rPr>
                <w:lang w:eastAsia="en-US"/>
              </w:rPr>
            </w:pPr>
            <w:r>
              <w:rPr>
                <w:lang w:eastAsia="en-US"/>
              </w:rPr>
              <w:t>J</w:t>
            </w:r>
            <w:r w:rsidR="009B3DB0">
              <w:rPr>
                <w:lang w:eastAsia="en-US"/>
              </w:rPr>
              <w:t>udiciously select aspects of language, style and convention to represent experience for interpretive, imagina</w:t>
            </w:r>
            <w:r>
              <w:rPr>
                <w:lang w:eastAsia="en-US"/>
              </w:rPr>
              <w:t>tive and evaluative purposes</w:t>
            </w:r>
          </w:p>
          <w:p w14:paraId="5F1A01CC" w14:textId="77777777" w:rsidR="009B3DB0" w:rsidRPr="009B3DB0" w:rsidRDefault="009B3DB0" w:rsidP="009B3DB0">
            <w:pPr>
              <w:pStyle w:val="IOStabletext2017"/>
              <w:rPr>
                <w:rStyle w:val="IOSstrongemphasis2017"/>
                <w:lang w:eastAsia="en-US"/>
              </w:rPr>
            </w:pPr>
            <w:r w:rsidRPr="009B3DB0">
              <w:rPr>
                <w:rStyle w:val="IOSstrongemphasis2017"/>
                <w:lang w:eastAsia="en-US"/>
              </w:rPr>
              <w:t xml:space="preserve">Year 12 </w:t>
            </w:r>
            <w:r w:rsidRPr="009B3DB0">
              <w:rPr>
                <w:rStyle w:val="IOSstrongemphasis2017"/>
              </w:rPr>
              <w:t>–</w:t>
            </w:r>
            <w:r w:rsidRPr="009B3DB0">
              <w:rPr>
                <w:rStyle w:val="IOSstrongemphasis2017"/>
                <w:lang w:eastAsia="en-US"/>
              </w:rPr>
              <w:t xml:space="preserve"> Outcome 3</w:t>
            </w:r>
          </w:p>
          <w:p w14:paraId="03C3DA7C" w14:textId="77777777" w:rsidR="009B3DB0" w:rsidRDefault="00583BCA" w:rsidP="0009356C">
            <w:pPr>
              <w:pStyle w:val="IOStabletext2017"/>
              <w:rPr>
                <w:lang w:eastAsia="en-US"/>
              </w:rPr>
            </w:pPr>
            <w:r>
              <w:rPr>
                <w:lang w:eastAsia="en-US"/>
              </w:rPr>
              <w:t>E</w:t>
            </w:r>
            <w:r w:rsidR="009B3DB0">
              <w:rPr>
                <w:lang w:eastAsia="en-US"/>
              </w:rPr>
              <w:t>ngage with complex texts through their specific language forms, features and structures to understand particular representations of human experience and appreciate the power of language to shape meaning</w:t>
            </w:r>
          </w:p>
          <w:p w14:paraId="0BA185B1" w14:textId="77777777" w:rsidR="009B3DB0" w:rsidRDefault="00583BCA" w:rsidP="0009356C">
            <w:pPr>
              <w:pStyle w:val="IOStabletext2017"/>
              <w:rPr>
                <w:lang w:eastAsia="en-US"/>
              </w:rPr>
            </w:pPr>
            <w:r>
              <w:rPr>
                <w:lang w:eastAsia="en-US"/>
              </w:rPr>
              <w:t>E</w:t>
            </w:r>
            <w:r w:rsidR="009B3DB0">
              <w:rPr>
                <w:lang w:eastAsia="en-US"/>
              </w:rPr>
              <w:t>xplore and evaluate how mode, medium and form shape and inform responses to texts</w:t>
            </w:r>
          </w:p>
          <w:p w14:paraId="4E928515" w14:textId="77777777" w:rsidR="009B3DB0" w:rsidRDefault="00583BCA" w:rsidP="0009356C">
            <w:pPr>
              <w:pStyle w:val="IOStabletext2017"/>
              <w:rPr>
                <w:lang w:eastAsia="en-US"/>
              </w:rPr>
            </w:pPr>
            <w:r>
              <w:rPr>
                <w:lang w:eastAsia="en-US"/>
              </w:rPr>
              <w:t>C</w:t>
            </w:r>
            <w:r w:rsidR="009B3DB0">
              <w:rPr>
                <w:lang w:eastAsia="en-US"/>
              </w:rPr>
              <w:t>ritically select, use and analyse language forms and features in a variety of personal, social and cultural contexts and reflect on how these choices influence responses</w:t>
            </w:r>
          </w:p>
          <w:p w14:paraId="66084FCB" w14:textId="77777777" w:rsidR="009B3DB0" w:rsidRDefault="00583BCA" w:rsidP="0009356C">
            <w:pPr>
              <w:pStyle w:val="IOStabletext2017"/>
              <w:rPr>
                <w:lang w:eastAsia="en-US"/>
              </w:rPr>
            </w:pPr>
            <w:r>
              <w:rPr>
                <w:lang w:eastAsia="en-US"/>
              </w:rPr>
              <w:t>U</w:t>
            </w:r>
            <w:r w:rsidR="009B3DB0">
              <w:rPr>
                <w:lang w:eastAsia="en-US"/>
              </w:rPr>
              <w:t>se appropriate and effective form, content, style and tone for different purposes and audiences and evaluate their effectiveness in real and imagined contexts (ACEEN011)</w:t>
            </w:r>
          </w:p>
          <w:p w14:paraId="67E9FE6D" w14:textId="77777777" w:rsidR="009B3DB0" w:rsidRDefault="00583BCA" w:rsidP="0009356C">
            <w:pPr>
              <w:pStyle w:val="IOStabletext2017"/>
              <w:rPr>
                <w:lang w:eastAsia="en-US"/>
              </w:rPr>
            </w:pPr>
            <w:r>
              <w:rPr>
                <w:lang w:eastAsia="en-US"/>
              </w:rPr>
              <w:t>S</w:t>
            </w:r>
            <w:r w:rsidR="009B3DB0">
              <w:rPr>
                <w:lang w:eastAsia="en-US"/>
              </w:rPr>
              <w:t>kilfully use language for making connections, questioning, affirming, challenging and speculating about texts with clarity and control</w:t>
            </w:r>
          </w:p>
          <w:p w14:paraId="16D29A14" w14:textId="77777777" w:rsidR="009B3DB0" w:rsidRDefault="00583BCA" w:rsidP="0009356C">
            <w:pPr>
              <w:pStyle w:val="IOStabletext2017"/>
              <w:rPr>
                <w:lang w:eastAsia="en-US"/>
              </w:rPr>
            </w:pPr>
            <w:r>
              <w:rPr>
                <w:lang w:eastAsia="en-US"/>
              </w:rPr>
              <w:t>S</w:t>
            </w:r>
            <w:r w:rsidR="009B3DB0">
              <w:rPr>
                <w:lang w:eastAsia="en-US"/>
              </w:rPr>
              <w:t>kilfully use appropriate language and terminology of critical and creative expression in refining arguments, interpreting texts and crafting imaginative compositions (ACELR063)</w:t>
            </w:r>
          </w:p>
          <w:p w14:paraId="286DBC1F" w14:textId="77777777" w:rsidR="009B3DB0" w:rsidRDefault="00583BCA" w:rsidP="0009356C">
            <w:pPr>
              <w:pStyle w:val="IOStabletext2017"/>
              <w:rPr>
                <w:lang w:eastAsia="en-US"/>
              </w:rPr>
            </w:pPr>
            <w:r>
              <w:rPr>
                <w:lang w:eastAsia="en-US"/>
              </w:rPr>
              <w:t>M</w:t>
            </w:r>
            <w:r w:rsidR="009B3DB0">
              <w:rPr>
                <w:lang w:eastAsia="en-US"/>
              </w:rPr>
              <w:t>ake innovative and imaginative use of language features including punctuation and syntax for particular effects (ACEEN051)</w:t>
            </w:r>
          </w:p>
          <w:p w14:paraId="14D6B659" w14:textId="77777777" w:rsidR="009B3DB0" w:rsidRPr="009B3DB0" w:rsidRDefault="009B3DB0" w:rsidP="009B3DB0">
            <w:pPr>
              <w:pStyle w:val="IOStabletext2017"/>
              <w:rPr>
                <w:rStyle w:val="IOSstrongemphasis2017"/>
                <w:lang w:eastAsia="en-US"/>
              </w:rPr>
            </w:pPr>
            <w:r w:rsidRPr="009B3DB0">
              <w:rPr>
                <w:rStyle w:val="IOSstrongemphasis2017"/>
                <w:lang w:eastAsia="en-US"/>
              </w:rPr>
              <w:lastRenderedPageBreak/>
              <w:t xml:space="preserve">Year 12 </w:t>
            </w:r>
            <w:r w:rsidRPr="009B3DB0">
              <w:rPr>
                <w:rStyle w:val="IOSstrongemphasis2017"/>
              </w:rPr>
              <w:t>–</w:t>
            </w:r>
            <w:r w:rsidRPr="009B3DB0">
              <w:rPr>
                <w:rStyle w:val="IOSstrongemphasis2017"/>
                <w:lang w:eastAsia="en-US"/>
              </w:rPr>
              <w:t xml:space="preserve"> Outcome 2</w:t>
            </w:r>
          </w:p>
          <w:p w14:paraId="0C1E39F2" w14:textId="77777777" w:rsidR="009E56B0" w:rsidRDefault="00583BCA" w:rsidP="0009356C">
            <w:pPr>
              <w:pStyle w:val="IOStabletext2017"/>
              <w:rPr>
                <w:lang w:eastAsia="en-US"/>
              </w:rPr>
            </w:pPr>
            <w:r>
              <w:rPr>
                <w:lang w:eastAsia="en-US"/>
              </w:rPr>
              <w:t>C</w:t>
            </w:r>
            <w:r w:rsidR="009B3DB0">
              <w:rPr>
                <w:lang w:eastAsia="en-US"/>
              </w:rPr>
              <w:t>ritically analyse how different textual forms, technologies and media of production reflect personal, social, historical and cultural contexts</w:t>
            </w:r>
          </w:p>
        </w:tc>
        <w:tc>
          <w:tcPr>
            <w:tcW w:w="7797" w:type="dxa"/>
          </w:tcPr>
          <w:p w14:paraId="7EA1A292" w14:textId="77777777" w:rsidR="009E56B0" w:rsidRPr="00C211E8" w:rsidRDefault="00C211E8" w:rsidP="009E56B0">
            <w:pPr>
              <w:pStyle w:val="IOStabletext2017"/>
              <w:rPr>
                <w:rStyle w:val="IOSstrongemphasis2017"/>
              </w:rPr>
            </w:pPr>
            <w:r w:rsidRPr="00C211E8">
              <w:rPr>
                <w:rStyle w:val="IOSstrongemphasis2017"/>
              </w:rPr>
              <w:lastRenderedPageBreak/>
              <w:t>Week Eight</w:t>
            </w:r>
          </w:p>
          <w:p w14:paraId="19E6BAF2" w14:textId="77777777" w:rsidR="00C211E8" w:rsidRDefault="00C211E8" w:rsidP="00C211E8">
            <w:pPr>
              <w:pStyle w:val="IOStabletext2017"/>
            </w:pPr>
            <w:r>
              <w:t>Students view the film.</w:t>
            </w:r>
          </w:p>
          <w:p w14:paraId="439E8BCA" w14:textId="77777777" w:rsidR="00C211E8" w:rsidRDefault="00C211E8" w:rsidP="00C211E8">
            <w:pPr>
              <w:pStyle w:val="IOStabletext2017"/>
            </w:pPr>
            <w:r>
              <w:t>Discussion about ideas within the film, commonalities and differences between the poetry and the film, commonalities and differences between contexts.</w:t>
            </w:r>
          </w:p>
          <w:p w14:paraId="34658EDD" w14:textId="77777777" w:rsidR="00C211E8" w:rsidRDefault="00C211E8" w:rsidP="00C211E8">
            <w:pPr>
              <w:pStyle w:val="IOStabletext2017"/>
            </w:pPr>
            <w:r>
              <w:t xml:space="preserve">Students view the film again for analysis. Students can fill in the accompanying film guide </w:t>
            </w:r>
            <w:r w:rsidRPr="00C211E8">
              <w:t>(</w:t>
            </w:r>
            <w:r w:rsidRPr="00C211E8">
              <w:rPr>
                <w:rStyle w:val="IOSstrongemphasis2017"/>
              </w:rPr>
              <w:t>Resource 1 – Analysing Bright Star</w:t>
            </w:r>
            <w:r w:rsidRPr="00C211E8">
              <w:t>).</w:t>
            </w:r>
          </w:p>
          <w:p w14:paraId="37267CE4" w14:textId="77777777" w:rsidR="00C211E8" w:rsidRDefault="002E4888" w:rsidP="00C211E8">
            <w:pPr>
              <w:pStyle w:val="IOStabletext2017"/>
            </w:pPr>
            <w:hyperlink r:id="rId21" w:history="1">
              <w:r w:rsidR="00C211E8" w:rsidRPr="00C211E8">
                <w:rPr>
                  <w:rStyle w:val="Hyperlink"/>
                </w:rPr>
                <w:t>Bright Star – Teacher’s Notes</w:t>
              </w:r>
            </w:hyperlink>
          </w:p>
          <w:p w14:paraId="5A92110A" w14:textId="77777777" w:rsidR="00C211E8" w:rsidRDefault="002E4888" w:rsidP="00C211E8">
            <w:pPr>
              <w:pStyle w:val="IOStabletext2017"/>
            </w:pPr>
            <w:hyperlink r:id="rId22" w:history="1">
              <w:r w:rsidR="00C211E8" w:rsidRPr="00C211E8">
                <w:rPr>
                  <w:rStyle w:val="Hyperlink"/>
                </w:rPr>
                <w:t>Bright Star: A facilitator’s guide for youth workers, leaders, educators and families</w:t>
              </w:r>
            </w:hyperlink>
          </w:p>
          <w:p w14:paraId="30A4A126" w14:textId="77777777" w:rsidR="00C211E8" w:rsidRPr="00592BE9" w:rsidRDefault="00C211E8" w:rsidP="00C211E8">
            <w:pPr>
              <w:pStyle w:val="IOStabletext2017"/>
            </w:pPr>
            <w:r>
              <w:t>Students must specifically identify, interpret and analyse the textual features within the film.</w:t>
            </w:r>
          </w:p>
        </w:tc>
        <w:tc>
          <w:tcPr>
            <w:tcW w:w="2687" w:type="dxa"/>
          </w:tcPr>
          <w:p w14:paraId="36C6F397" w14:textId="77777777" w:rsidR="009E56B0" w:rsidRDefault="000044B2" w:rsidP="009E56B0">
            <w:pPr>
              <w:pStyle w:val="IOStabletext2017"/>
              <w:rPr>
                <w:lang w:eastAsia="en-US"/>
              </w:rPr>
            </w:pPr>
            <w:r>
              <w:rPr>
                <w:lang w:eastAsia="en-US"/>
              </w:rPr>
              <w:t>Students are to submit their response for feedback.</w:t>
            </w:r>
          </w:p>
          <w:p w14:paraId="097BB7F5" w14:textId="77777777" w:rsidR="000044B2" w:rsidRDefault="000044B2" w:rsidP="009E56B0">
            <w:pPr>
              <w:pStyle w:val="IOStabletext2017"/>
              <w:rPr>
                <w:lang w:eastAsia="en-US"/>
              </w:rPr>
            </w:pPr>
            <w:r>
              <w:rPr>
                <w:lang w:eastAsia="en-US"/>
              </w:rPr>
              <w:t>Students are to submit their creative writing piece or have a reading session, peer collaboration lesson to develop and share their ideas.</w:t>
            </w:r>
          </w:p>
        </w:tc>
      </w:tr>
      <w:tr w:rsidR="009E56B0" w14:paraId="34A49C18" w14:textId="77777777" w:rsidTr="000044B2">
        <w:tc>
          <w:tcPr>
            <w:tcW w:w="4813" w:type="dxa"/>
          </w:tcPr>
          <w:p w14:paraId="240C45D9" w14:textId="77777777" w:rsidR="009B3DB0" w:rsidRPr="009B3DB0" w:rsidRDefault="009B3DB0" w:rsidP="009B3DB0">
            <w:pPr>
              <w:pStyle w:val="IOStabletext2017"/>
              <w:rPr>
                <w:rStyle w:val="IOSstrongemphasis2017"/>
                <w:lang w:eastAsia="en-US"/>
              </w:rPr>
            </w:pPr>
            <w:r w:rsidRPr="009B3DB0">
              <w:rPr>
                <w:rStyle w:val="IOSstrongemphasis2017"/>
                <w:lang w:eastAsia="en-US"/>
              </w:rPr>
              <w:lastRenderedPageBreak/>
              <w:t xml:space="preserve">Year 12 </w:t>
            </w:r>
            <w:r w:rsidRPr="009B3DB0">
              <w:rPr>
                <w:rStyle w:val="IOSstrongemphasis2017"/>
              </w:rPr>
              <w:t>–</w:t>
            </w:r>
            <w:r w:rsidRPr="009B3DB0">
              <w:rPr>
                <w:rStyle w:val="IOSstrongemphasis2017"/>
                <w:lang w:eastAsia="en-US"/>
              </w:rPr>
              <w:t xml:space="preserve"> Outcome 6</w:t>
            </w:r>
          </w:p>
          <w:p w14:paraId="05E059B9" w14:textId="77777777" w:rsidR="009B3DB0" w:rsidRDefault="00583BCA" w:rsidP="0009356C">
            <w:pPr>
              <w:pStyle w:val="IOStabletext2017"/>
              <w:rPr>
                <w:lang w:eastAsia="en-US"/>
              </w:rPr>
            </w:pPr>
            <w:r>
              <w:rPr>
                <w:lang w:eastAsia="en-US"/>
              </w:rPr>
              <w:t>R</w:t>
            </w:r>
            <w:r w:rsidR="009B3DB0">
              <w:rPr>
                <w:lang w:eastAsia="en-US"/>
              </w:rPr>
              <w:t>ead, listen and/or view widely to compare and contrast how composers use patterns and conventions in texts, for example through wordplay, parody and hybridity, and the ways in which appropriations of earlier texts allow new insights into original texts (ACELR024)</w:t>
            </w:r>
          </w:p>
          <w:p w14:paraId="0ADEB10D" w14:textId="77777777" w:rsidR="009B3DB0" w:rsidRDefault="009B3DB0" w:rsidP="0009356C">
            <w:pPr>
              <w:pStyle w:val="IOStabletext2017"/>
              <w:rPr>
                <w:lang w:eastAsia="en-US"/>
              </w:rPr>
            </w:pPr>
            <w:r>
              <w:rPr>
                <w:lang w:eastAsia="en-US"/>
              </w:rPr>
              <w:t>Understand and apply knowledge of language forms and features</w:t>
            </w:r>
          </w:p>
          <w:p w14:paraId="1C3B04F5" w14:textId="77777777" w:rsidR="009B3DB0" w:rsidRDefault="00583BCA" w:rsidP="0009356C">
            <w:pPr>
              <w:pStyle w:val="IOStabletext2017"/>
              <w:rPr>
                <w:lang w:eastAsia="en-US"/>
              </w:rPr>
            </w:pPr>
            <w:r>
              <w:rPr>
                <w:lang w:eastAsia="en-US"/>
              </w:rPr>
              <w:t>C</w:t>
            </w:r>
            <w:r w:rsidR="009B3DB0">
              <w:rPr>
                <w:lang w:eastAsia="en-US"/>
              </w:rPr>
              <w:t>ompare and evaluate the use of textual conventions and patterns in texts from different contexts to deepen their understanding of how meaning is made</w:t>
            </w:r>
          </w:p>
          <w:p w14:paraId="1F39FE8D" w14:textId="77777777" w:rsidR="009B3DB0" w:rsidRDefault="00583BCA" w:rsidP="0009356C">
            <w:pPr>
              <w:pStyle w:val="IOStabletext2017"/>
              <w:rPr>
                <w:lang w:eastAsia="en-US"/>
              </w:rPr>
            </w:pPr>
            <w:r>
              <w:rPr>
                <w:lang w:eastAsia="en-US"/>
              </w:rPr>
              <w:t>A</w:t>
            </w:r>
            <w:r w:rsidR="009B3DB0">
              <w:rPr>
                <w:lang w:eastAsia="en-US"/>
              </w:rPr>
              <w:t>nalyse how composers (authors, poets, playwrights, directors, designers and so on) combine elements from different texts, sources and genres to create new texts for particular audiences and purposes</w:t>
            </w:r>
          </w:p>
          <w:p w14:paraId="0EE72F02" w14:textId="77777777" w:rsidR="009B3DB0" w:rsidRDefault="009B3DB0" w:rsidP="0009356C">
            <w:pPr>
              <w:pStyle w:val="IOStabletext2017"/>
              <w:rPr>
                <w:lang w:eastAsia="en-US"/>
              </w:rPr>
            </w:pPr>
            <w:r>
              <w:rPr>
                <w:lang w:eastAsia="en-US"/>
              </w:rPr>
              <w:t>Respond to and compose texts</w:t>
            </w:r>
          </w:p>
          <w:p w14:paraId="560313A7" w14:textId="77777777" w:rsidR="009B3DB0" w:rsidRDefault="00583BCA" w:rsidP="0009356C">
            <w:pPr>
              <w:pStyle w:val="IOStabletext2017"/>
              <w:rPr>
                <w:lang w:eastAsia="en-US"/>
              </w:rPr>
            </w:pPr>
            <w:r>
              <w:rPr>
                <w:lang w:eastAsia="en-US"/>
              </w:rPr>
              <w:t>C</w:t>
            </w:r>
            <w:r w:rsidR="009B3DB0">
              <w:rPr>
                <w:lang w:eastAsia="en-US"/>
              </w:rPr>
              <w:t>ritically analyse how intertextuality and textual appropriation influence interpretation and meaning</w:t>
            </w:r>
          </w:p>
          <w:p w14:paraId="4F15C2C9" w14:textId="77777777" w:rsidR="009B3DB0" w:rsidRDefault="00583BCA" w:rsidP="0009356C">
            <w:pPr>
              <w:pStyle w:val="IOStabletext2017"/>
              <w:rPr>
                <w:lang w:eastAsia="en-US"/>
              </w:rPr>
            </w:pPr>
            <w:r>
              <w:rPr>
                <w:lang w:eastAsia="en-US"/>
              </w:rPr>
              <w:t>E</w:t>
            </w:r>
            <w:r w:rsidR="009B3DB0">
              <w:rPr>
                <w:lang w:eastAsia="en-US"/>
              </w:rPr>
              <w:t>valuate and discuss whether textual appropriations lead to a deeper understanding of the original text and their own cultural context</w:t>
            </w:r>
          </w:p>
          <w:p w14:paraId="10DE800D" w14:textId="77777777" w:rsidR="009E56B0" w:rsidRDefault="00583BCA" w:rsidP="0009356C">
            <w:pPr>
              <w:pStyle w:val="IOStabletext2017"/>
              <w:rPr>
                <w:lang w:eastAsia="en-US"/>
              </w:rPr>
            </w:pPr>
            <w:r>
              <w:rPr>
                <w:lang w:eastAsia="en-US"/>
              </w:rPr>
              <w:t>A</w:t>
            </w:r>
            <w:r w:rsidR="009B3DB0">
              <w:rPr>
                <w:lang w:eastAsia="en-US"/>
              </w:rPr>
              <w:t>dapt literary conventions for specific audiences, challenging conventions and reinterpreting ideas and perspectives (ACELR051)</w:t>
            </w:r>
          </w:p>
        </w:tc>
        <w:tc>
          <w:tcPr>
            <w:tcW w:w="7797" w:type="dxa"/>
          </w:tcPr>
          <w:p w14:paraId="42E31CD5" w14:textId="77777777" w:rsidR="009E56B0" w:rsidRPr="00C211E8" w:rsidRDefault="00C211E8" w:rsidP="009E56B0">
            <w:pPr>
              <w:pStyle w:val="IOStabletext2017"/>
              <w:rPr>
                <w:rStyle w:val="IOSstrongemphasis2017"/>
              </w:rPr>
            </w:pPr>
            <w:r w:rsidRPr="00C211E8">
              <w:rPr>
                <w:rStyle w:val="IOSstrongemphasis2017"/>
              </w:rPr>
              <w:t>Week Nine</w:t>
            </w:r>
          </w:p>
          <w:p w14:paraId="1DD5F45E" w14:textId="77777777" w:rsidR="00C211E8" w:rsidRDefault="002E4888" w:rsidP="009E56B0">
            <w:pPr>
              <w:pStyle w:val="IOStabletext2017"/>
              <w:rPr>
                <w:lang w:eastAsia="en-US"/>
              </w:rPr>
            </w:pPr>
            <w:hyperlink r:id="rId23" w:history="1">
              <w:r w:rsidR="00C211E8" w:rsidRPr="00C211E8">
                <w:rPr>
                  <w:rStyle w:val="Hyperlink"/>
                  <w:lang w:eastAsia="en-US"/>
                </w:rPr>
                <w:t>Review: Bright Star (Film Comment)</w:t>
              </w:r>
            </w:hyperlink>
          </w:p>
          <w:p w14:paraId="340C7D96" w14:textId="77777777" w:rsidR="00C211E8" w:rsidRDefault="002E4888" w:rsidP="009E56B0">
            <w:pPr>
              <w:pStyle w:val="IOStabletext2017"/>
              <w:rPr>
                <w:lang w:eastAsia="en-US"/>
              </w:rPr>
            </w:pPr>
            <w:hyperlink r:id="rId24" w:history="1">
              <w:r w:rsidR="00C211E8" w:rsidRPr="00C211E8">
                <w:rPr>
                  <w:rStyle w:val="Hyperlink"/>
                  <w:lang w:eastAsia="en-US"/>
                </w:rPr>
                <w:t>Studies in Romanticism – Bright Star (</w:t>
              </w:r>
              <w:proofErr w:type="spellStart"/>
              <w:r w:rsidR="00C211E8" w:rsidRPr="00C211E8">
                <w:rPr>
                  <w:rStyle w:val="Hyperlink"/>
                  <w:lang w:eastAsia="en-US"/>
                </w:rPr>
                <w:t>Questia</w:t>
              </w:r>
              <w:proofErr w:type="spellEnd"/>
              <w:r w:rsidR="00C211E8" w:rsidRPr="00C211E8">
                <w:rPr>
                  <w:rStyle w:val="Hyperlink"/>
                  <w:lang w:eastAsia="en-US"/>
                </w:rPr>
                <w:t>)</w:t>
              </w:r>
            </w:hyperlink>
          </w:p>
          <w:p w14:paraId="5E3AA940" w14:textId="77777777" w:rsidR="00C211E8" w:rsidRDefault="002E4888" w:rsidP="009E56B0">
            <w:pPr>
              <w:pStyle w:val="IOStabletext2017"/>
              <w:rPr>
                <w:lang w:eastAsia="en-US"/>
              </w:rPr>
            </w:pPr>
            <w:hyperlink r:id="rId25" w:history="1">
              <w:r w:rsidR="0035715C" w:rsidRPr="0035715C">
                <w:rPr>
                  <w:rStyle w:val="Hyperlink"/>
                  <w:lang w:eastAsia="en-US"/>
                </w:rPr>
                <w:t xml:space="preserve">Bright Star (ABC </w:t>
              </w:r>
              <w:proofErr w:type="spellStart"/>
              <w:r w:rsidR="0035715C" w:rsidRPr="0035715C">
                <w:rPr>
                  <w:rStyle w:val="Hyperlink"/>
                  <w:lang w:eastAsia="en-US"/>
                </w:rPr>
                <w:t>MovieTime</w:t>
              </w:r>
              <w:proofErr w:type="spellEnd"/>
              <w:r w:rsidR="0035715C" w:rsidRPr="0035715C">
                <w:rPr>
                  <w:rStyle w:val="Hyperlink"/>
                  <w:lang w:eastAsia="en-US"/>
                </w:rPr>
                <w:t>)</w:t>
              </w:r>
            </w:hyperlink>
          </w:p>
          <w:p w14:paraId="0B7BDA37" w14:textId="77777777" w:rsidR="0035715C" w:rsidRPr="00185A19" w:rsidRDefault="002E4888" w:rsidP="009E56B0">
            <w:pPr>
              <w:pStyle w:val="IOStabletext2017"/>
              <w:rPr>
                <w:lang w:eastAsia="en-US"/>
              </w:rPr>
            </w:pPr>
            <w:hyperlink r:id="rId26" w:history="1">
              <w:r w:rsidR="0035715C">
                <w:rPr>
                  <w:rStyle w:val="Hyperlink"/>
                  <w:lang w:eastAsia="en-US"/>
                </w:rPr>
                <w:t>Bright Star Production Notes (Cannes)</w:t>
              </w:r>
            </w:hyperlink>
            <w:r w:rsidR="00185A19" w:rsidRPr="00185A19">
              <w:rPr>
                <w:rStyle w:val="Hyperlink"/>
                <w:u w:val="none"/>
                <w:lang w:eastAsia="en-US"/>
              </w:rPr>
              <w:t xml:space="preserve"> </w:t>
            </w:r>
            <w:r w:rsidR="00185A19" w:rsidRPr="00185A19">
              <w:rPr>
                <w:rStyle w:val="Hyperlink"/>
                <w:color w:val="auto"/>
                <w:u w:val="none"/>
                <w:lang w:eastAsia="en-US"/>
              </w:rPr>
              <w:t>(PDF copy available as Resource 2)</w:t>
            </w:r>
          </w:p>
          <w:p w14:paraId="296F1AEB" w14:textId="77777777" w:rsidR="0035715C" w:rsidRDefault="0035715C" w:rsidP="0035715C">
            <w:pPr>
              <w:pStyle w:val="IOStabletext2017"/>
              <w:rPr>
                <w:lang w:eastAsia="en-US"/>
              </w:rPr>
            </w:pPr>
            <w:r>
              <w:rPr>
                <w:lang w:eastAsia="en-US"/>
              </w:rPr>
              <w:t>Discussion and brainstorm:</w:t>
            </w:r>
          </w:p>
          <w:p w14:paraId="26685FEC" w14:textId="77777777" w:rsidR="0035715C" w:rsidRDefault="0035715C" w:rsidP="0035715C">
            <w:pPr>
              <w:pStyle w:val="IOStablelist1bullet2017"/>
              <w:rPr>
                <w:lang w:eastAsia="en-US"/>
              </w:rPr>
            </w:pPr>
            <w:r>
              <w:rPr>
                <w:lang w:eastAsia="en-US"/>
              </w:rPr>
              <w:t>How does the film Bright Star mirror, align or collide with the poetry of John Keats?</w:t>
            </w:r>
          </w:p>
          <w:p w14:paraId="0D349D34" w14:textId="77777777" w:rsidR="0035715C" w:rsidRDefault="0035715C" w:rsidP="0035715C">
            <w:pPr>
              <w:pStyle w:val="IOStablelist2bullet2017"/>
              <w:rPr>
                <w:lang w:eastAsia="en-US"/>
              </w:rPr>
            </w:pPr>
            <w:r>
              <w:rPr>
                <w:lang w:eastAsia="en-US"/>
              </w:rPr>
              <w:t>Use of a Venn diagram would aid in the representation of ideas.</w:t>
            </w:r>
          </w:p>
          <w:p w14:paraId="367F9DC5" w14:textId="77777777" w:rsidR="0035715C" w:rsidRDefault="0035715C" w:rsidP="00A2637C">
            <w:pPr>
              <w:pStyle w:val="IOStablelist1bullet2017"/>
              <w:rPr>
                <w:lang w:eastAsia="en-US"/>
              </w:rPr>
            </w:pPr>
            <w:r>
              <w:rPr>
                <w:lang w:eastAsia="en-US"/>
              </w:rPr>
              <w:t>How important is context in shaping meaning within compositions?</w:t>
            </w:r>
          </w:p>
          <w:p w14:paraId="58D46C27" w14:textId="77777777" w:rsidR="0035715C" w:rsidRDefault="0035715C" w:rsidP="0035715C">
            <w:pPr>
              <w:pStyle w:val="IOStablelist2bullet2017"/>
              <w:rPr>
                <w:lang w:eastAsia="en-US"/>
              </w:rPr>
            </w:pPr>
            <w:r>
              <w:rPr>
                <w:lang w:eastAsia="en-US"/>
              </w:rPr>
              <w:t>Students are to write a reflection statement about how what they have learnt about context has helped write their own compositions.</w:t>
            </w:r>
          </w:p>
          <w:p w14:paraId="6845E8FC" w14:textId="77777777" w:rsidR="0035715C" w:rsidRDefault="0035715C" w:rsidP="00A2637C">
            <w:pPr>
              <w:pStyle w:val="IOStablelist1bullet2017"/>
              <w:rPr>
                <w:lang w:eastAsia="en-US"/>
              </w:rPr>
            </w:pPr>
            <w:r>
              <w:rPr>
                <w:lang w:eastAsia="en-US"/>
              </w:rPr>
              <w:t>How has your understanding and appreciation of John Keats poetry been enhanced through the viewing of Bright Star?</w:t>
            </w:r>
          </w:p>
          <w:p w14:paraId="5D07FD10" w14:textId="77777777" w:rsidR="0035715C" w:rsidRDefault="0035715C" w:rsidP="0035715C">
            <w:pPr>
              <w:pStyle w:val="IOStablelist2bullet2017"/>
              <w:rPr>
                <w:lang w:eastAsia="en-US"/>
              </w:rPr>
            </w:pPr>
            <w:r>
              <w:rPr>
                <w:lang w:eastAsia="en-US"/>
              </w:rPr>
              <w:t>Students can construct an analytical response for this statement, referencing both texts.</w:t>
            </w:r>
          </w:p>
          <w:p w14:paraId="16842FC6" w14:textId="77777777" w:rsidR="0035715C" w:rsidRDefault="0035715C" w:rsidP="0035715C">
            <w:pPr>
              <w:pStyle w:val="IOStabletext2017"/>
              <w:rPr>
                <w:lang w:eastAsia="en-US"/>
              </w:rPr>
            </w:pPr>
            <w:r>
              <w:rPr>
                <w:lang w:eastAsia="en-US"/>
              </w:rPr>
              <w:t>Students prepare for assessment of learning.</w:t>
            </w:r>
          </w:p>
        </w:tc>
        <w:tc>
          <w:tcPr>
            <w:tcW w:w="2687" w:type="dxa"/>
          </w:tcPr>
          <w:p w14:paraId="6829740D" w14:textId="77777777" w:rsidR="00655F21" w:rsidRDefault="00655F21" w:rsidP="00655F21">
            <w:pPr>
              <w:pStyle w:val="IOStabletext2017"/>
              <w:rPr>
                <w:lang w:eastAsia="en-AU"/>
              </w:rPr>
            </w:pPr>
            <w:r>
              <w:rPr>
                <w:lang w:eastAsia="en-AU"/>
              </w:rPr>
              <w:t xml:space="preserve">Students to engage in assessment of learning. </w:t>
            </w:r>
          </w:p>
          <w:p w14:paraId="19560E9C" w14:textId="77777777" w:rsidR="00655F21" w:rsidRDefault="00655F21" w:rsidP="00655F21">
            <w:pPr>
              <w:pStyle w:val="IOStabletext2017"/>
              <w:rPr>
                <w:lang w:eastAsia="en-AU"/>
              </w:rPr>
            </w:pPr>
          </w:p>
          <w:p w14:paraId="157B4221" w14:textId="77777777" w:rsidR="009E56B0" w:rsidRDefault="00655F21" w:rsidP="00655F21">
            <w:pPr>
              <w:pStyle w:val="IOStabletext2017"/>
              <w:rPr>
                <w:lang w:eastAsia="en-US"/>
              </w:rPr>
            </w:pPr>
            <w:r>
              <w:rPr>
                <w:lang w:eastAsia="en-AU"/>
              </w:rPr>
              <w:t xml:space="preserve">Student to engage in an analysis of </w:t>
            </w:r>
            <w:r w:rsidRPr="00110834">
              <w:rPr>
                <w:lang w:eastAsia="en-AU"/>
              </w:rPr>
              <w:t>an aspect of the text</w:t>
            </w:r>
            <w:r>
              <w:rPr>
                <w:lang w:eastAsia="en-AU"/>
              </w:rPr>
              <w:t xml:space="preserve"> (poem or film) and presentation of their </w:t>
            </w:r>
            <w:r w:rsidRPr="00110834">
              <w:rPr>
                <w:lang w:eastAsia="en-AU"/>
              </w:rPr>
              <w:t>critical understanding</w:t>
            </w:r>
            <w:r>
              <w:rPr>
                <w:lang w:eastAsia="en-AU"/>
              </w:rPr>
              <w:t xml:space="preserve"> of their</w:t>
            </w:r>
            <w:r w:rsidRPr="00110834">
              <w:rPr>
                <w:lang w:eastAsia="en-AU"/>
              </w:rPr>
              <w:t xml:space="preserve"> reading </w:t>
            </w:r>
            <w:r>
              <w:rPr>
                <w:lang w:eastAsia="en-AU"/>
              </w:rPr>
              <w:t>and</w:t>
            </w:r>
            <w:r w:rsidRPr="00110834">
              <w:rPr>
                <w:lang w:eastAsia="en-AU"/>
              </w:rPr>
              <w:t xml:space="preserve"> facilitate a discussion about this aspect</w:t>
            </w:r>
            <w:r>
              <w:rPr>
                <w:lang w:eastAsia="en-AU"/>
              </w:rPr>
              <w:t xml:space="preserve"> of their analytical reading. </w:t>
            </w:r>
          </w:p>
        </w:tc>
      </w:tr>
    </w:tbl>
    <w:p w14:paraId="2A050FB9" w14:textId="77777777" w:rsidR="009E56B0" w:rsidRPr="009862E0" w:rsidRDefault="009E56B0" w:rsidP="009E56B0">
      <w:pPr>
        <w:pStyle w:val="IOSheading22017"/>
      </w:pPr>
      <w:r>
        <w:lastRenderedPageBreak/>
        <w:t xml:space="preserve">Reflection and </w:t>
      </w:r>
      <w:r w:rsidR="0035715C">
        <w:t>e</w:t>
      </w:r>
      <w:r>
        <w:t>valuation</w:t>
      </w:r>
    </w:p>
    <w:sectPr w:rsidR="009E56B0" w:rsidRPr="009862E0" w:rsidSect="004C071F">
      <w:footerReference w:type="even" r:id="rId27"/>
      <w:footerReference w:type="default" r:id="rId28"/>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087C8A" w14:textId="77777777" w:rsidR="00607FBB" w:rsidRDefault="00607FBB" w:rsidP="00F247F6">
      <w:r>
        <w:separator/>
      </w:r>
    </w:p>
    <w:p w14:paraId="559EB371" w14:textId="77777777" w:rsidR="00607FBB" w:rsidRDefault="00607FBB"/>
    <w:p w14:paraId="4456D2E3" w14:textId="77777777" w:rsidR="00607FBB" w:rsidRDefault="00607FBB"/>
  </w:endnote>
  <w:endnote w:type="continuationSeparator" w:id="0">
    <w:p w14:paraId="5F95A684" w14:textId="77777777" w:rsidR="00607FBB" w:rsidRDefault="00607FBB" w:rsidP="00F247F6">
      <w:r>
        <w:continuationSeparator/>
      </w:r>
    </w:p>
    <w:p w14:paraId="0B21F32B" w14:textId="77777777" w:rsidR="00607FBB" w:rsidRDefault="00607FBB"/>
    <w:p w14:paraId="307A6A99" w14:textId="77777777" w:rsidR="00607FBB" w:rsidRDefault="00607F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89BB0" w14:textId="77777777" w:rsidR="00C211E8" w:rsidRPr="0092025C" w:rsidRDefault="00C211E8" w:rsidP="009E56B0">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77102F">
      <w:rPr>
        <w:noProof/>
      </w:rPr>
      <w:t>12</w:t>
    </w:r>
    <w:r w:rsidRPr="004E338C">
      <w:fldChar w:fldCharType="end"/>
    </w:r>
    <w:r>
      <w:tab/>
    </w:r>
    <w:r>
      <w:tab/>
      <w:t>Year 12 Advanced English Module A – Keats and Bright Sta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3CABA" w14:textId="77777777" w:rsidR="00C211E8" w:rsidRPr="00182340" w:rsidRDefault="00C211E8" w:rsidP="009E56B0">
    <w:pPr>
      <w:pStyle w:val="IOSfooter2017"/>
      <w:tabs>
        <w:tab w:val="clear" w:pos="10773"/>
        <w:tab w:val="right" w:pos="15309"/>
      </w:tabs>
    </w:pPr>
    <w:r w:rsidRPr="00233AD0">
      <w:t xml:space="preserve">© </w:t>
    </w:r>
    <w:hyperlink r:id="rId1" w:history="1">
      <w:r w:rsidRPr="006F6A94">
        <w:rPr>
          <w:rStyle w:val="Hyperlink"/>
        </w:rPr>
        <w:t>NSW Department of Education</w:t>
      </w:r>
    </w:hyperlink>
    <w:r>
      <w:t xml:space="preserve">, </w:t>
    </w:r>
    <w:r w:rsidR="00185A19">
      <w:t>April</w:t>
    </w:r>
    <w:r>
      <w:t xml:space="preserve"> 201</w:t>
    </w:r>
    <w:r w:rsidR="00185A19">
      <w:t>8</w:t>
    </w:r>
    <w:r w:rsidRPr="004E338C">
      <w:tab/>
    </w:r>
    <w:r>
      <w:tab/>
    </w:r>
    <w:r w:rsidRPr="004E338C">
      <w:fldChar w:fldCharType="begin"/>
    </w:r>
    <w:r w:rsidRPr="004E338C">
      <w:instrText xml:space="preserve"> PAGE </w:instrText>
    </w:r>
    <w:r w:rsidRPr="004E338C">
      <w:fldChar w:fldCharType="separate"/>
    </w:r>
    <w:r w:rsidR="0077102F">
      <w:rPr>
        <w:noProof/>
      </w:rPr>
      <w:t>1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C73762" w14:textId="77777777" w:rsidR="00607FBB" w:rsidRDefault="00607FBB" w:rsidP="00F247F6">
      <w:r>
        <w:separator/>
      </w:r>
    </w:p>
    <w:p w14:paraId="1BA483FE" w14:textId="77777777" w:rsidR="00607FBB" w:rsidRDefault="00607FBB"/>
    <w:p w14:paraId="11687580" w14:textId="77777777" w:rsidR="00607FBB" w:rsidRDefault="00607FBB"/>
  </w:footnote>
  <w:footnote w:type="continuationSeparator" w:id="0">
    <w:p w14:paraId="49353897" w14:textId="77777777" w:rsidR="00607FBB" w:rsidRDefault="00607FBB" w:rsidP="00F247F6">
      <w:r>
        <w:continuationSeparator/>
      </w:r>
    </w:p>
    <w:p w14:paraId="19C8D9E4" w14:textId="77777777" w:rsidR="00607FBB" w:rsidRDefault="00607FBB"/>
    <w:p w14:paraId="495BBBEC" w14:textId="77777777" w:rsidR="00607FBB" w:rsidRDefault="00607FB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433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4C071F"/>
    <w:rsid w:val="000044B2"/>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356C"/>
    <w:rsid w:val="00093F50"/>
    <w:rsid w:val="00094C91"/>
    <w:rsid w:val="00095AFB"/>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6A97"/>
    <w:rsid w:val="000E7186"/>
    <w:rsid w:val="000E7D2F"/>
    <w:rsid w:val="000F4E49"/>
    <w:rsid w:val="000F54B4"/>
    <w:rsid w:val="000F59F8"/>
    <w:rsid w:val="000F6B1C"/>
    <w:rsid w:val="00100432"/>
    <w:rsid w:val="00101F03"/>
    <w:rsid w:val="0010424C"/>
    <w:rsid w:val="00104449"/>
    <w:rsid w:val="001061A7"/>
    <w:rsid w:val="001076C8"/>
    <w:rsid w:val="00112739"/>
    <w:rsid w:val="00113D6B"/>
    <w:rsid w:val="00114A3F"/>
    <w:rsid w:val="00116F57"/>
    <w:rsid w:val="00121314"/>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5A19"/>
    <w:rsid w:val="00187328"/>
    <w:rsid w:val="001876C7"/>
    <w:rsid w:val="00192798"/>
    <w:rsid w:val="00192BDA"/>
    <w:rsid w:val="00192E3E"/>
    <w:rsid w:val="00195B59"/>
    <w:rsid w:val="001A0BFA"/>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2094"/>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4888"/>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5715C"/>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1FE5"/>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71F"/>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6B8A"/>
    <w:rsid w:val="0051750A"/>
    <w:rsid w:val="005215E7"/>
    <w:rsid w:val="00521C38"/>
    <w:rsid w:val="005231C1"/>
    <w:rsid w:val="00527609"/>
    <w:rsid w:val="00527B1E"/>
    <w:rsid w:val="005305EF"/>
    <w:rsid w:val="00531332"/>
    <w:rsid w:val="00531D0E"/>
    <w:rsid w:val="00533A7B"/>
    <w:rsid w:val="00534980"/>
    <w:rsid w:val="0053794A"/>
    <w:rsid w:val="005428B0"/>
    <w:rsid w:val="00542ED0"/>
    <w:rsid w:val="005438CC"/>
    <w:rsid w:val="0054443B"/>
    <w:rsid w:val="00544C5F"/>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BCA"/>
    <w:rsid w:val="00583C0E"/>
    <w:rsid w:val="005844B9"/>
    <w:rsid w:val="00592DC8"/>
    <w:rsid w:val="0059578E"/>
    <w:rsid w:val="005971A8"/>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0B00"/>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07FBB"/>
    <w:rsid w:val="00611047"/>
    <w:rsid w:val="00612F9E"/>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5F21"/>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2061"/>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141F"/>
    <w:rsid w:val="006E659B"/>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02F"/>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1D4F"/>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1B9"/>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892"/>
    <w:rsid w:val="00920F94"/>
    <w:rsid w:val="00921148"/>
    <w:rsid w:val="009240E4"/>
    <w:rsid w:val="00926437"/>
    <w:rsid w:val="009265D2"/>
    <w:rsid w:val="00926FAE"/>
    <w:rsid w:val="00927499"/>
    <w:rsid w:val="009325D6"/>
    <w:rsid w:val="009326B8"/>
    <w:rsid w:val="009338F2"/>
    <w:rsid w:val="00934ADB"/>
    <w:rsid w:val="009358FB"/>
    <w:rsid w:val="00937203"/>
    <w:rsid w:val="00937DF6"/>
    <w:rsid w:val="009426F9"/>
    <w:rsid w:val="00944DA7"/>
    <w:rsid w:val="009450AD"/>
    <w:rsid w:val="0094644C"/>
    <w:rsid w:val="00953ABD"/>
    <w:rsid w:val="00954F1E"/>
    <w:rsid w:val="00956AE4"/>
    <w:rsid w:val="009639BE"/>
    <w:rsid w:val="00964D8D"/>
    <w:rsid w:val="009653F2"/>
    <w:rsid w:val="0096694E"/>
    <w:rsid w:val="0096707B"/>
    <w:rsid w:val="00973ADC"/>
    <w:rsid w:val="00974536"/>
    <w:rsid w:val="00975398"/>
    <w:rsid w:val="00977162"/>
    <w:rsid w:val="009815C0"/>
    <w:rsid w:val="00981C1D"/>
    <w:rsid w:val="009831DF"/>
    <w:rsid w:val="00984F80"/>
    <w:rsid w:val="009862E0"/>
    <w:rsid w:val="00994CC2"/>
    <w:rsid w:val="00995FA3"/>
    <w:rsid w:val="00996168"/>
    <w:rsid w:val="00997EA5"/>
    <w:rsid w:val="009A1846"/>
    <w:rsid w:val="009A2E3D"/>
    <w:rsid w:val="009B176D"/>
    <w:rsid w:val="009B390A"/>
    <w:rsid w:val="009B3DB0"/>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E56B0"/>
    <w:rsid w:val="009F19C1"/>
    <w:rsid w:val="009F1BA0"/>
    <w:rsid w:val="009F46FD"/>
    <w:rsid w:val="009F4EA3"/>
    <w:rsid w:val="009F701E"/>
    <w:rsid w:val="009F72EA"/>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35FE"/>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11E8"/>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45B1F"/>
    <w:rsid w:val="00D50368"/>
    <w:rsid w:val="00D558B7"/>
    <w:rsid w:val="00D56C2B"/>
    <w:rsid w:val="00D61C6D"/>
    <w:rsid w:val="00D635BE"/>
    <w:rsid w:val="00D647E6"/>
    <w:rsid w:val="00D6625E"/>
    <w:rsid w:val="00D71362"/>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48C7"/>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6A0D"/>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6DF93464"/>
  <w15:docId w15:val="{2849AB70-C530-40E9-96C8-D20021336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071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4C07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E56B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9E56B0"/>
    <w:rPr>
      <w:rFonts w:ascii="Arial" w:hAnsi="Arial"/>
      <w:szCs w:val="22"/>
      <w:lang w:eastAsia="zh-CN"/>
    </w:rPr>
  </w:style>
  <w:style w:type="paragraph" w:styleId="Footer">
    <w:name w:val="footer"/>
    <w:basedOn w:val="Normal"/>
    <w:link w:val="FooterChar"/>
    <w:uiPriority w:val="99"/>
    <w:unhideWhenUsed/>
    <w:rsid w:val="009E56B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9E56B0"/>
    <w:rPr>
      <w:rFonts w:ascii="Arial" w:hAnsi="Arial"/>
      <w:szCs w:val="22"/>
      <w:lang w:eastAsia="zh-CN"/>
    </w:rPr>
  </w:style>
  <w:style w:type="character" w:styleId="FollowedHyperlink">
    <w:name w:val="FollowedHyperlink"/>
    <w:basedOn w:val="DefaultParagraphFont"/>
    <w:uiPriority w:val="99"/>
    <w:semiHidden/>
    <w:unhideWhenUsed/>
    <w:rsid w:val="003571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idercontexts.gyldendal.dk/Toolbox/English%20literary%20history/The%20Romantic%20Period%201789-1832.aspx" TargetMode="External"/><Relationship Id="rId18" Type="http://schemas.openxmlformats.org/officeDocument/2006/relationships/hyperlink" Target="http://www.filmeducation.org/brightstar/" TargetMode="External"/><Relationship Id="rId26" Type="http://schemas.openxmlformats.org/officeDocument/2006/relationships/hyperlink" Target="http://cdn-media.festival-cannes.com/pdf/0001/45/ab17fe837709754a667a137c484aed91f8eff478.pdf" TargetMode="External"/><Relationship Id="rId3" Type="http://schemas.openxmlformats.org/officeDocument/2006/relationships/customXml" Target="../customXml/item3.xml"/><Relationship Id="rId21" Type="http://schemas.openxmlformats.org/officeDocument/2006/relationships/hyperlink" Target="http://www.filmeducation.org/brightstar/" TargetMode="External"/><Relationship Id="rId7" Type="http://schemas.openxmlformats.org/officeDocument/2006/relationships/webSettings" Target="webSettings.xml"/><Relationship Id="rId12" Type="http://schemas.openxmlformats.org/officeDocument/2006/relationships/hyperlink" Target="http://www.metmuseum.org/toah/hd/roma/hd_roma.htm" TargetMode="External"/><Relationship Id="rId17" Type="http://schemas.openxmlformats.org/officeDocument/2006/relationships/hyperlink" Target="https://www.wsws.org/en/articles/2009/11/brig-n05.html" TargetMode="External"/><Relationship Id="rId25" Type="http://schemas.openxmlformats.org/officeDocument/2006/relationships/hyperlink" Target="http://www.abc.net.au/radionational/programs/archived/movietime/bright-star/3095936" TargetMode="External"/><Relationship Id="rId2" Type="http://schemas.openxmlformats.org/officeDocument/2006/relationships/customXml" Target="../customXml/item2.xml"/><Relationship Id="rId16" Type="http://schemas.openxmlformats.org/officeDocument/2006/relationships/hyperlink" Target="https://www.nytimes.com/video/movies/1247464552172/jane-campion-s-bright-movie.html" TargetMode="External"/><Relationship Id="rId20" Type="http://schemas.openxmlformats.org/officeDocument/2006/relationships/hyperlink" Target="https://www.youtube.com/watch?v=0N6KctWeXL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istoryguide.org/intellect/lecture16a.html" TargetMode="External"/><Relationship Id="rId24" Type="http://schemas.openxmlformats.org/officeDocument/2006/relationships/hyperlink" Target="https://www.questia.com/library/journal/1G1-247447987/bright-star" TargetMode="External"/><Relationship Id="rId5" Type="http://schemas.openxmlformats.org/officeDocument/2006/relationships/styles" Target="styles.xml"/><Relationship Id="rId15" Type="http://schemas.openxmlformats.org/officeDocument/2006/relationships/hyperlink" Target="https://www.youtube.com/watch?v=_kd9qjZWeko" TargetMode="External"/><Relationship Id="rId23" Type="http://schemas.openxmlformats.org/officeDocument/2006/relationships/hyperlink" Target="https://www.filmcomment.com/article/review-bright-star-jane-campion/" TargetMode="External"/><Relationship Id="rId28"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http://heartlandfilm.org/wp-content/uploads/FILM-bright-star-film-curriculum.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bbc.co.uk/history/historic_figures/keats_john.shtml" TargetMode="External"/><Relationship Id="rId22" Type="http://schemas.openxmlformats.org/officeDocument/2006/relationships/hyperlink" Target="http://heartlandfilm.org/wp-content/uploads/FILM-bright-star-film-curriculum.pdf" TargetMode="External"/><Relationship Id="rId27" Type="http://schemas.openxmlformats.org/officeDocument/2006/relationships/footer" Target="footer1.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5691F8-9D89-4036-96E3-1DA7F50B48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9F80FD-A69E-4863-9924-C9F179340363}">
  <ds:schemaRefs>
    <ds:schemaRef ds:uri="http://schemas.microsoft.com/sharepoint/v3/contenttype/forms"/>
  </ds:schemaRefs>
</ds:datastoreItem>
</file>

<file path=customXml/itemProps3.xml><?xml version="1.0" encoding="utf-8"?>
<ds:datastoreItem xmlns:ds="http://schemas.openxmlformats.org/officeDocument/2006/customXml" ds:itemID="{F8711286-8423-474F-964D-0D3494EA4F64}">
  <ds:schemaRefs>
    <ds:schemaRef ds:uri="http://schemas.microsoft.com/office/2006/metadata/properties"/>
    <ds:schemaRef ds:uri="http://purl.org/dc/elements/1.1/"/>
    <ds:schemaRef ds:uri="http://purl.org/dc/terms/"/>
    <ds:schemaRef ds:uri="3ed67ec9-b64a-4b93-a027-d5f88b112957"/>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185ad172-241e-46eb-b06f-b9e9435fe3ab"/>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3296</Words>
  <Characters>1879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20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advanced – Bright star module a unit</dc:title>
  <dc:subject/>
  <dc:creator>NSW Department of Education</dc:creator>
  <cp:keywords>Stage 6</cp:keywords>
  <dc:description/>
  <dcterms:created xsi:type="dcterms:W3CDTF">2021-10-29T03:20:00Z</dcterms:created>
  <dcterms:modified xsi:type="dcterms:W3CDTF">2021-10-29T03: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